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DE1A67" w14:textId="77777777" w:rsidR="003052F8" w:rsidRPr="002C7ABF" w:rsidRDefault="007F1BCA">
      <w:pPr>
        <w:pStyle w:val="Heading3"/>
        <w:rPr>
          <w:rFonts w:cstheme="majorHAnsi"/>
        </w:rPr>
      </w:pPr>
      <w:bookmarkStart w:id="0" w:name="slide-1-title-slide-1-minute"/>
      <w:r w:rsidRPr="002C7ABF">
        <w:rPr>
          <w:rFonts w:cstheme="majorHAnsi"/>
        </w:rPr>
        <w:t>Slide 1: Title Slide (1 minute)</w:t>
      </w:r>
      <w:bookmarkEnd w:id="0"/>
    </w:p>
    <w:p w14:paraId="16A7C440" w14:textId="77777777" w:rsidR="003052F8" w:rsidRPr="002C7ABF" w:rsidRDefault="007F1BCA" w:rsidP="00855B8C">
      <w:pPr>
        <w:pStyle w:val="Compact"/>
        <w:numPr>
          <w:ilvl w:val="0"/>
          <w:numId w:val="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Title</w:t>
      </w:r>
      <w:r w:rsidRPr="002C7ABF">
        <w:rPr>
          <w:rFonts w:asciiTheme="majorHAnsi" w:hAnsiTheme="majorHAnsi" w:cstheme="majorHAnsi"/>
        </w:rPr>
        <w:t>: IBTool: Development and Cloud-Native Migration of a Complaint Management System for GE Healthcare</w:t>
      </w:r>
    </w:p>
    <w:p w14:paraId="3D209521" w14:textId="77777777" w:rsidR="003052F8" w:rsidRPr="002C7ABF" w:rsidRDefault="007F1BCA" w:rsidP="00855B8C">
      <w:pPr>
        <w:pStyle w:val="Compact"/>
        <w:numPr>
          <w:ilvl w:val="0"/>
          <w:numId w:val="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Your Name</w:t>
      </w:r>
      <w:r w:rsidRPr="002C7ABF">
        <w:rPr>
          <w:rFonts w:asciiTheme="majorHAnsi" w:hAnsiTheme="majorHAnsi" w:cstheme="majorHAnsi"/>
        </w:rPr>
        <w:t>: Sana Alinia</w:t>
      </w:r>
    </w:p>
    <w:p w14:paraId="2605F093" w14:textId="77777777" w:rsidR="003052F8" w:rsidRPr="002C7ABF" w:rsidRDefault="007F1BCA" w:rsidP="00855B8C">
      <w:pPr>
        <w:pStyle w:val="Compact"/>
        <w:numPr>
          <w:ilvl w:val="0"/>
          <w:numId w:val="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ate</w:t>
      </w:r>
      <w:r w:rsidRPr="002C7ABF">
        <w:rPr>
          <w:rFonts w:asciiTheme="majorHAnsi" w:hAnsiTheme="majorHAnsi" w:cstheme="majorHAnsi"/>
        </w:rPr>
        <w:t>: [Defense Date]</w:t>
      </w:r>
    </w:p>
    <w:p w14:paraId="4CEB0C39" w14:textId="77777777" w:rsidR="003052F8" w:rsidRPr="002C7ABF" w:rsidRDefault="007F1BCA" w:rsidP="00855B8C">
      <w:pPr>
        <w:pStyle w:val="Compact"/>
        <w:numPr>
          <w:ilvl w:val="0"/>
          <w:numId w:val="1"/>
        </w:numPr>
        <w:rPr>
          <w:rFonts w:asciiTheme="majorHAnsi" w:hAnsiTheme="majorHAnsi" w:cstheme="majorHAnsi"/>
          <w:lang w:val="fr-FR"/>
        </w:rPr>
      </w:pPr>
      <w:r w:rsidRPr="002C7ABF">
        <w:rPr>
          <w:rFonts w:asciiTheme="majorHAnsi" w:hAnsiTheme="majorHAnsi" w:cstheme="majorHAnsi"/>
          <w:b/>
          <w:lang w:val="fr-FR"/>
        </w:rPr>
        <w:t>Institution</w:t>
      </w:r>
      <w:r w:rsidRPr="002C7ABF">
        <w:rPr>
          <w:rFonts w:asciiTheme="majorHAnsi" w:hAnsiTheme="majorHAnsi" w:cstheme="majorHAnsi"/>
          <w:lang w:val="fr-FR"/>
        </w:rPr>
        <w:t>: L’École La Passerelle des Métiers du Numérique (La PMN)</w:t>
      </w:r>
    </w:p>
    <w:p w14:paraId="7CF425E0" w14:textId="3A691F39" w:rsidR="003052F8" w:rsidRPr="007F1BCA" w:rsidRDefault="007F1BCA" w:rsidP="007F1BCA">
      <w:pPr>
        <w:pStyle w:val="Compact"/>
        <w:numPr>
          <w:ilvl w:val="0"/>
          <w:numId w:val="1"/>
        </w:numPr>
        <w:rPr>
          <w:rFonts w:asciiTheme="majorHAnsi" w:hAnsiTheme="majorHAnsi" w:cstheme="majorHAnsi"/>
        </w:rPr>
      </w:pPr>
      <w:r w:rsidRPr="007F1BCA">
        <w:rPr>
          <w:rFonts w:asciiTheme="majorHAnsi" w:hAnsiTheme="majorHAnsi" w:cstheme="majorHAnsi"/>
          <w:b/>
        </w:rPr>
        <w:t>Advisors and Mentors</w:t>
      </w:r>
      <w:r w:rsidRPr="007F1BCA">
        <w:rPr>
          <w:rFonts w:asciiTheme="majorHAnsi" w:hAnsiTheme="majorHAnsi" w:cstheme="majorHAnsi"/>
        </w:rPr>
        <w:t>: Magalie Chatellard, Magali Wissocq</w:t>
      </w:r>
      <w:r w:rsidRPr="002C7ABF">
        <w:rPr>
          <w:rFonts w:asciiTheme="majorHAnsi" w:hAnsiTheme="majorHAnsi" w:cstheme="majorHAnsi"/>
        </w:rPr>
        <w:pict w14:anchorId="3BEABE49">
          <v:rect id="_x0000_i1099" style="width:0;height:1.5pt" o:hralign="center" o:hrstd="t" o:hr="t"/>
        </w:pict>
      </w:r>
    </w:p>
    <w:p w14:paraId="3D5E0460" w14:textId="77777777" w:rsidR="003052F8" w:rsidRPr="002C7ABF" w:rsidRDefault="007F1BCA">
      <w:pPr>
        <w:pStyle w:val="Heading3"/>
        <w:rPr>
          <w:rFonts w:cstheme="majorHAnsi"/>
        </w:rPr>
      </w:pPr>
      <w:bookmarkStart w:id="1" w:name="slide-2-agenda-1-minute"/>
      <w:r w:rsidRPr="002C7ABF">
        <w:rPr>
          <w:rFonts w:cstheme="majorHAnsi"/>
        </w:rPr>
        <w:t>Slide 2: Agenda (1 minute)</w:t>
      </w:r>
      <w:bookmarkEnd w:id="1"/>
    </w:p>
    <w:p w14:paraId="5ADAB668" w14:textId="77777777" w:rsidR="003052F8" w:rsidRPr="002C7ABF" w:rsidRDefault="007F1BCA" w:rsidP="00855B8C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genda</w:t>
      </w:r>
      <w:r w:rsidRPr="002C7ABF">
        <w:rPr>
          <w:rFonts w:asciiTheme="majorHAnsi" w:hAnsiTheme="majorHAnsi" w:cstheme="majorHAnsi"/>
        </w:rPr>
        <w:t>:</w:t>
      </w:r>
    </w:p>
    <w:p w14:paraId="1394A454" w14:textId="77777777" w:rsidR="003052F8" w:rsidRPr="002C7ABF" w:rsidRDefault="007F1BCA" w:rsidP="00855B8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Introduction and Context</w:t>
      </w:r>
    </w:p>
    <w:p w14:paraId="4870D73F" w14:textId="77777777" w:rsidR="003052F8" w:rsidRPr="002C7ABF" w:rsidRDefault="007F1BCA" w:rsidP="00855B8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Problem Statement</w:t>
      </w:r>
    </w:p>
    <w:p w14:paraId="2BFE7696" w14:textId="77777777" w:rsidR="003052F8" w:rsidRPr="002C7ABF" w:rsidRDefault="007F1BCA" w:rsidP="00855B8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Methodologies to Solve the Problem</w:t>
      </w:r>
    </w:p>
    <w:p w14:paraId="5C182524" w14:textId="77777777" w:rsidR="003052F8" w:rsidRPr="002C7ABF" w:rsidRDefault="007F1BCA" w:rsidP="00855B8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Contribution 1: Development of IBTool</w:t>
      </w:r>
    </w:p>
    <w:p w14:paraId="2555CF50" w14:textId="77777777" w:rsidR="003052F8" w:rsidRPr="002C7ABF" w:rsidRDefault="007F1BCA" w:rsidP="00855B8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Contribution 2: Migration of IBTool to Cloud</w:t>
      </w:r>
    </w:p>
    <w:p w14:paraId="67FF05DA" w14:textId="77777777" w:rsidR="003052F8" w:rsidRPr="002C7ABF" w:rsidRDefault="007F1BCA" w:rsidP="00855B8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CI/CD Pipeline Implementation</w:t>
      </w:r>
    </w:p>
    <w:p w14:paraId="3D907B93" w14:textId="77777777" w:rsidR="003052F8" w:rsidRPr="002C7ABF" w:rsidRDefault="007F1BCA" w:rsidP="00855B8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Security and Performance Enhancements</w:t>
      </w:r>
    </w:p>
    <w:p w14:paraId="6AE18826" w14:textId="77777777" w:rsidR="003052F8" w:rsidRPr="002C7ABF" w:rsidRDefault="007F1BCA" w:rsidP="00855B8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Results and Benefits</w:t>
      </w:r>
    </w:p>
    <w:p w14:paraId="6930FA29" w14:textId="77777777" w:rsidR="003052F8" w:rsidRPr="002C7ABF" w:rsidRDefault="007F1BCA" w:rsidP="00855B8C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Challenges and Lessons Learned</w:t>
      </w:r>
    </w:p>
    <w:p w14:paraId="16F9E784" w14:textId="77777777" w:rsidR="003052F8" w:rsidRPr="002C7ABF" w:rsidRDefault="007F1BCA">
      <w:pPr>
        <w:pStyle w:val="Compact"/>
        <w:numPr>
          <w:ilvl w:val="1"/>
          <w:numId w:val="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Future Improvements and Conclusion</w:t>
      </w:r>
    </w:p>
    <w:p w14:paraId="0C3366A8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3792C2F2">
          <v:rect id="_x0000_i1097" style="width:0;height:1.5pt" o:hralign="center" o:hrstd="t" o:hr="t"/>
        </w:pict>
      </w:r>
    </w:p>
    <w:p w14:paraId="2AF5FB3F" w14:textId="77777777" w:rsidR="003052F8" w:rsidRPr="002C7ABF" w:rsidRDefault="007F1BCA">
      <w:pPr>
        <w:pStyle w:val="Heading3"/>
        <w:rPr>
          <w:rFonts w:cstheme="majorHAnsi"/>
        </w:rPr>
      </w:pPr>
      <w:bookmarkStart w:id="2" w:name="Xc22e80926316141e5bf14eb0733e9fc4cbd28b0"/>
      <w:r w:rsidRPr="002C7ABF">
        <w:rPr>
          <w:rFonts w:cstheme="majorHAnsi"/>
        </w:rPr>
        <w:t>Slide 3: Introduction and Context (1 minute)</w:t>
      </w:r>
      <w:bookmarkEnd w:id="2"/>
    </w:p>
    <w:p w14:paraId="39B46CEA" w14:textId="77777777" w:rsidR="003052F8" w:rsidRPr="002C7ABF" w:rsidRDefault="007F1BCA" w:rsidP="00855B8C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ntext</w:t>
      </w:r>
      <w:r w:rsidRPr="002C7ABF">
        <w:rPr>
          <w:rFonts w:asciiTheme="majorHAnsi" w:hAnsiTheme="majorHAnsi" w:cstheme="majorHAnsi"/>
        </w:rPr>
        <w:t>:</w:t>
      </w:r>
    </w:p>
    <w:p w14:paraId="59C31C5B" w14:textId="77777777" w:rsidR="003052F8" w:rsidRPr="002C7ABF" w:rsidRDefault="007F1BCA" w:rsidP="00855B8C">
      <w:pPr>
        <w:pStyle w:val="Compact"/>
        <w:numPr>
          <w:ilvl w:val="1"/>
          <w:numId w:val="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GE Healthcare is a global leader in medical technology and solutions.</w:t>
      </w:r>
    </w:p>
    <w:p w14:paraId="2D23B69C" w14:textId="77777777" w:rsidR="003052F8" w:rsidRPr="002C7ABF" w:rsidRDefault="007F1BCA" w:rsidP="00855B8C">
      <w:pPr>
        <w:pStyle w:val="Compact"/>
        <w:numPr>
          <w:ilvl w:val="1"/>
          <w:numId w:val="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A key challenge is efficiently managing customer complaints, ensuring product quality and client satisfaction.</w:t>
      </w:r>
    </w:p>
    <w:p w14:paraId="4E21598F" w14:textId="77777777" w:rsidR="003052F8" w:rsidRPr="002C7ABF" w:rsidRDefault="007F1BCA" w:rsidP="00855B8C">
      <w:pPr>
        <w:pStyle w:val="Compact"/>
        <w:numPr>
          <w:ilvl w:val="1"/>
          <w:numId w:val="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IBTool was developed to centralize and streamline complaint management, then later migrated to the cloud for better scalability and performance.</w:t>
      </w:r>
    </w:p>
    <w:p w14:paraId="7075A973" w14:textId="77777777" w:rsidR="003052F8" w:rsidRPr="002C7ABF" w:rsidRDefault="007F1BCA" w:rsidP="00855B8C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Key Focus of the Thesis</w:t>
      </w:r>
      <w:r w:rsidRPr="002C7ABF">
        <w:rPr>
          <w:rFonts w:asciiTheme="majorHAnsi" w:hAnsiTheme="majorHAnsi" w:cstheme="majorHAnsi"/>
        </w:rPr>
        <w:t>:</w:t>
      </w:r>
    </w:p>
    <w:p w14:paraId="6CF28D32" w14:textId="77777777" w:rsidR="003052F8" w:rsidRPr="002C7ABF" w:rsidRDefault="007F1BCA" w:rsidP="00855B8C">
      <w:pPr>
        <w:pStyle w:val="Compact"/>
        <w:numPr>
          <w:ilvl w:val="1"/>
          <w:numId w:val="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ntribution 1</w:t>
      </w:r>
      <w:r w:rsidRPr="002C7ABF">
        <w:rPr>
          <w:rFonts w:asciiTheme="majorHAnsi" w:hAnsiTheme="majorHAnsi" w:cstheme="majorHAnsi"/>
        </w:rPr>
        <w:t>: The development of IBTool.</w:t>
      </w:r>
    </w:p>
    <w:p w14:paraId="301FB113" w14:textId="77777777" w:rsidR="003052F8" w:rsidRPr="002C7ABF" w:rsidRDefault="007F1BCA" w:rsidP="00855B8C">
      <w:pPr>
        <w:pStyle w:val="Compact"/>
        <w:numPr>
          <w:ilvl w:val="1"/>
          <w:numId w:val="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ntribution 2</w:t>
      </w:r>
      <w:r w:rsidRPr="002C7ABF">
        <w:rPr>
          <w:rFonts w:asciiTheme="majorHAnsi" w:hAnsiTheme="majorHAnsi" w:cstheme="majorHAnsi"/>
        </w:rPr>
        <w:t>: Migration to the cloud using AWS to enhance scalability, performance, and security.</w:t>
      </w:r>
    </w:p>
    <w:p w14:paraId="4AD8EDC2" w14:textId="77777777" w:rsidR="003052F8" w:rsidRPr="002C7ABF" w:rsidRDefault="007F1BCA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Context of GE Healthcare or IBTool Overview Image]</w:t>
      </w:r>
    </w:p>
    <w:p w14:paraId="7F260CBB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144DA23F">
          <v:rect id="_x0000_i1095" style="width:0;height:1.5pt" o:hralign="center" o:hrstd="t" o:hr="t"/>
        </w:pict>
      </w:r>
    </w:p>
    <w:p w14:paraId="71C3594B" w14:textId="77777777" w:rsidR="003052F8" w:rsidRPr="002C7ABF" w:rsidRDefault="007F1BCA">
      <w:pPr>
        <w:pStyle w:val="Heading3"/>
        <w:rPr>
          <w:rFonts w:cstheme="majorHAnsi"/>
        </w:rPr>
      </w:pPr>
      <w:bookmarkStart w:id="3" w:name="slide-4-project-overview-1-minute"/>
      <w:r w:rsidRPr="002C7ABF">
        <w:rPr>
          <w:rFonts w:cstheme="majorHAnsi"/>
        </w:rPr>
        <w:t>Slide 4: Project Overview (1 minute)</w:t>
      </w:r>
      <w:bookmarkEnd w:id="3"/>
    </w:p>
    <w:p w14:paraId="6E4579B8" w14:textId="77777777" w:rsidR="003052F8" w:rsidRPr="002C7ABF" w:rsidRDefault="007F1BCA" w:rsidP="00855B8C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IBTool</w:t>
      </w:r>
      <w:r w:rsidRPr="002C7ABF">
        <w:rPr>
          <w:rFonts w:asciiTheme="majorHAnsi" w:hAnsiTheme="majorHAnsi" w:cstheme="majorHAnsi"/>
        </w:rPr>
        <w:t>:</w:t>
      </w:r>
    </w:p>
    <w:p w14:paraId="7A5B8233" w14:textId="77777777" w:rsidR="003052F8" w:rsidRPr="002C7ABF" w:rsidRDefault="007F1BCA" w:rsidP="00855B8C">
      <w:pPr>
        <w:pStyle w:val="Compact"/>
        <w:numPr>
          <w:ilvl w:val="1"/>
          <w:numId w:val="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A web-based application developed to manage and track GE Healthcare customer complaints.</w:t>
      </w:r>
    </w:p>
    <w:p w14:paraId="239ED032" w14:textId="77777777" w:rsidR="003052F8" w:rsidRPr="002C7ABF" w:rsidRDefault="007F1BCA" w:rsidP="00855B8C">
      <w:pPr>
        <w:pStyle w:val="Compact"/>
        <w:numPr>
          <w:ilvl w:val="1"/>
          <w:numId w:val="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lastRenderedPageBreak/>
        <w:t>Initially hosted on-premises but later migrated to a cloud-native architecture.</w:t>
      </w:r>
    </w:p>
    <w:p w14:paraId="1EA5D6C6" w14:textId="77777777" w:rsidR="003052F8" w:rsidRPr="002C7ABF" w:rsidRDefault="007F1BCA" w:rsidP="00855B8C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Thesis Contributions</w:t>
      </w:r>
      <w:r w:rsidRPr="002C7ABF">
        <w:rPr>
          <w:rFonts w:asciiTheme="majorHAnsi" w:hAnsiTheme="majorHAnsi" w:cstheme="majorHAnsi"/>
        </w:rPr>
        <w:t>:</w:t>
      </w:r>
    </w:p>
    <w:p w14:paraId="5B2D1DC7" w14:textId="77777777" w:rsidR="003052F8" w:rsidRPr="002C7ABF" w:rsidRDefault="007F1BCA" w:rsidP="00855B8C">
      <w:pPr>
        <w:pStyle w:val="Compact"/>
        <w:numPr>
          <w:ilvl w:val="1"/>
          <w:numId w:val="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evelopment of IBTool</w:t>
      </w:r>
      <w:r w:rsidRPr="002C7ABF">
        <w:rPr>
          <w:rFonts w:asciiTheme="majorHAnsi" w:hAnsiTheme="majorHAnsi" w:cstheme="majorHAnsi"/>
        </w:rPr>
        <w:t>: Solving the problem of fragmented data and inefficient workflows.</w:t>
      </w:r>
    </w:p>
    <w:p w14:paraId="6CDC4FCE" w14:textId="77777777" w:rsidR="003052F8" w:rsidRPr="002C7ABF" w:rsidRDefault="007F1BCA" w:rsidP="00855B8C">
      <w:pPr>
        <w:pStyle w:val="Compact"/>
        <w:numPr>
          <w:ilvl w:val="1"/>
          <w:numId w:val="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loud Migration</w:t>
      </w:r>
      <w:r w:rsidRPr="002C7ABF">
        <w:rPr>
          <w:rFonts w:asciiTheme="majorHAnsi" w:hAnsiTheme="majorHAnsi" w:cstheme="majorHAnsi"/>
        </w:rPr>
        <w:t>: Addressing scalability, cost efficiency, and performance challenges by leveraging AWS services.</w:t>
      </w:r>
    </w:p>
    <w:p w14:paraId="5AEE7CFB" w14:textId="77777777" w:rsidR="003052F8" w:rsidRPr="002C7ABF" w:rsidRDefault="007F1BCA" w:rsidP="00855B8C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Project Overview Image - IBTool Workflow or Application Screenshot]</w:t>
      </w:r>
    </w:p>
    <w:p w14:paraId="0A3D9FCC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015606AF">
          <v:rect id="_x0000_i1028" style="width:0;height:1.5pt" o:hralign="center" o:hrstd="t" o:hr="t"/>
        </w:pict>
      </w:r>
    </w:p>
    <w:p w14:paraId="79281D30" w14:textId="77777777" w:rsidR="003052F8" w:rsidRPr="002C7ABF" w:rsidRDefault="007F1BCA">
      <w:pPr>
        <w:pStyle w:val="Heading3"/>
        <w:rPr>
          <w:rFonts w:cstheme="majorHAnsi"/>
        </w:rPr>
      </w:pPr>
      <w:bookmarkStart w:id="4" w:name="slide-5-problem-statement-2-minutes"/>
      <w:r w:rsidRPr="002C7ABF">
        <w:rPr>
          <w:rFonts w:cstheme="majorHAnsi"/>
        </w:rPr>
        <w:t>Slide 5: Problem Statement (2 minutes)</w:t>
      </w:r>
      <w:bookmarkEnd w:id="4"/>
    </w:p>
    <w:p w14:paraId="12F4B09A" w14:textId="77777777" w:rsidR="003052F8" w:rsidRPr="002C7ABF" w:rsidRDefault="007F1BCA" w:rsidP="00855B8C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hallenges in Existing System</w:t>
      </w:r>
      <w:r w:rsidRPr="002C7ABF">
        <w:rPr>
          <w:rFonts w:asciiTheme="majorHAnsi" w:hAnsiTheme="majorHAnsi" w:cstheme="majorHAnsi"/>
        </w:rPr>
        <w:t>:</w:t>
      </w:r>
    </w:p>
    <w:p w14:paraId="5027C8A7" w14:textId="77777777" w:rsidR="003052F8" w:rsidRPr="002C7ABF" w:rsidRDefault="007F1BCA" w:rsidP="00855B8C">
      <w:pPr>
        <w:pStyle w:val="Compact"/>
        <w:numPr>
          <w:ilvl w:val="1"/>
          <w:numId w:val="1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Fragmented Data</w:t>
      </w:r>
      <w:r w:rsidRPr="002C7ABF">
        <w:rPr>
          <w:rFonts w:asciiTheme="majorHAnsi" w:hAnsiTheme="majorHAnsi" w:cstheme="majorHAnsi"/>
        </w:rPr>
        <w:t>: Customer complaints spread across multiple systems (TWD, PQM, SFDC, ClearQuest), leading to inefficiencies.</w:t>
      </w:r>
    </w:p>
    <w:p w14:paraId="21499E2A" w14:textId="77777777" w:rsidR="003052F8" w:rsidRPr="002C7ABF" w:rsidRDefault="007F1BCA" w:rsidP="00855B8C">
      <w:pPr>
        <w:pStyle w:val="Compact"/>
        <w:numPr>
          <w:ilvl w:val="1"/>
          <w:numId w:val="1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Manual Processes</w:t>
      </w:r>
      <w:r w:rsidRPr="002C7ABF">
        <w:rPr>
          <w:rFonts w:asciiTheme="majorHAnsi" w:hAnsiTheme="majorHAnsi" w:cstheme="majorHAnsi"/>
        </w:rPr>
        <w:t>: High error rates and inefficiencies due to the manual management of complaints.</w:t>
      </w:r>
    </w:p>
    <w:p w14:paraId="20456F87" w14:textId="77777777" w:rsidR="003052F8" w:rsidRPr="002C7ABF" w:rsidRDefault="007F1BCA" w:rsidP="00855B8C">
      <w:pPr>
        <w:pStyle w:val="Compact"/>
        <w:numPr>
          <w:ilvl w:val="1"/>
          <w:numId w:val="1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calability and Performance Issues</w:t>
      </w:r>
      <w:r w:rsidRPr="002C7ABF">
        <w:rPr>
          <w:rFonts w:asciiTheme="majorHAnsi" w:hAnsiTheme="majorHAnsi" w:cstheme="majorHAnsi"/>
        </w:rPr>
        <w:t>: The on-premises infrastructure couldn’t handle variable loads efficiently, leading to slowdowns and downtime.</w:t>
      </w:r>
    </w:p>
    <w:p w14:paraId="22D43F59" w14:textId="77777777" w:rsidR="003052F8" w:rsidRPr="002C7ABF" w:rsidRDefault="007F1BCA" w:rsidP="00855B8C">
      <w:pPr>
        <w:pStyle w:val="Compact"/>
        <w:numPr>
          <w:ilvl w:val="1"/>
          <w:numId w:val="1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Limited Visibility</w:t>
      </w:r>
      <w:r w:rsidRPr="002C7ABF">
        <w:rPr>
          <w:rFonts w:asciiTheme="majorHAnsi" w:hAnsiTheme="majorHAnsi" w:cstheme="majorHAnsi"/>
        </w:rPr>
        <w:t>: Difficulty in tracking the status and severity of complaints in real-time.</w:t>
      </w:r>
    </w:p>
    <w:p w14:paraId="438F00BD" w14:textId="77777777" w:rsidR="003052F8" w:rsidRPr="002C7ABF" w:rsidRDefault="007F1BCA" w:rsidP="00855B8C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Need for a Solution</w:t>
      </w:r>
      <w:r w:rsidRPr="002C7ABF">
        <w:rPr>
          <w:rFonts w:asciiTheme="majorHAnsi" w:hAnsiTheme="majorHAnsi" w:cstheme="majorHAnsi"/>
        </w:rPr>
        <w:t>:</w:t>
      </w:r>
    </w:p>
    <w:p w14:paraId="601C3078" w14:textId="77777777" w:rsidR="003052F8" w:rsidRPr="002C7ABF" w:rsidRDefault="007F1BCA" w:rsidP="00855B8C">
      <w:pPr>
        <w:pStyle w:val="Compact"/>
        <w:numPr>
          <w:ilvl w:val="1"/>
          <w:numId w:val="1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The need to create a unified system to streamline complaint management, automate processes, and scale efficiently with growing data.</w:t>
      </w:r>
    </w:p>
    <w:p w14:paraId="347C5552" w14:textId="77777777" w:rsidR="003052F8" w:rsidRPr="002C7ABF" w:rsidRDefault="007F1BCA" w:rsidP="00855B8C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Problem Overview Image - Illustration of Fragmented Data/Systems]</w:t>
      </w:r>
    </w:p>
    <w:p w14:paraId="20E1E995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5C4B191A">
          <v:rect id="_x0000_i1029" style="width:0;height:1.5pt" o:hralign="center" o:hrstd="t" o:hr="t"/>
        </w:pict>
      </w:r>
    </w:p>
    <w:p w14:paraId="15CAB4DA" w14:textId="77777777" w:rsidR="003052F8" w:rsidRPr="002C7ABF" w:rsidRDefault="007F1BCA">
      <w:pPr>
        <w:pStyle w:val="Heading3"/>
        <w:rPr>
          <w:rFonts w:cstheme="majorHAnsi"/>
        </w:rPr>
      </w:pPr>
      <w:bookmarkStart w:id="5" w:name="slide-6-problem-details-1-minute"/>
      <w:r w:rsidRPr="002C7ABF">
        <w:rPr>
          <w:rFonts w:cstheme="majorHAnsi"/>
        </w:rPr>
        <w:t>Slide 6: Problem Details (1 minute)</w:t>
      </w:r>
      <w:bookmarkEnd w:id="5"/>
    </w:p>
    <w:p w14:paraId="1C88B9C2" w14:textId="77777777" w:rsidR="003052F8" w:rsidRPr="002C7ABF" w:rsidRDefault="007F1BCA" w:rsidP="00855B8C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Why It Matters</w:t>
      </w:r>
      <w:r w:rsidRPr="002C7ABF">
        <w:rPr>
          <w:rFonts w:asciiTheme="majorHAnsi" w:hAnsiTheme="majorHAnsi" w:cstheme="majorHAnsi"/>
        </w:rPr>
        <w:t>:</w:t>
      </w:r>
    </w:p>
    <w:p w14:paraId="444B018C" w14:textId="77777777" w:rsidR="003052F8" w:rsidRPr="002C7ABF" w:rsidRDefault="007F1BCA" w:rsidP="00855B8C">
      <w:pPr>
        <w:pStyle w:val="Compact"/>
        <w:numPr>
          <w:ilvl w:val="1"/>
          <w:numId w:val="1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Inefficient complaint management can lead to delayed product improvements and potential compliance risks in the healthcare sector.</w:t>
      </w:r>
    </w:p>
    <w:p w14:paraId="0C8728EF" w14:textId="77777777" w:rsidR="003052F8" w:rsidRPr="002C7ABF" w:rsidRDefault="007F1BCA" w:rsidP="00855B8C">
      <w:pPr>
        <w:pStyle w:val="Compact"/>
        <w:numPr>
          <w:ilvl w:val="1"/>
          <w:numId w:val="1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Improving the efficiency and visibility of complaint management directly impacts product quality, regulatory compliance, and customer satisfaction.</w:t>
      </w:r>
    </w:p>
    <w:p w14:paraId="383A20D5" w14:textId="77777777" w:rsidR="003052F8" w:rsidRPr="002C7ABF" w:rsidRDefault="007F1BCA" w:rsidP="00855B8C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re Issues to Address</w:t>
      </w:r>
      <w:r w:rsidRPr="002C7ABF">
        <w:rPr>
          <w:rFonts w:asciiTheme="majorHAnsi" w:hAnsiTheme="majorHAnsi" w:cstheme="majorHAnsi"/>
        </w:rPr>
        <w:t>:</w:t>
      </w:r>
    </w:p>
    <w:p w14:paraId="290A5436" w14:textId="77777777" w:rsidR="003052F8" w:rsidRPr="002C7ABF" w:rsidRDefault="007F1BCA" w:rsidP="00855B8C">
      <w:pPr>
        <w:pStyle w:val="Compact"/>
        <w:numPr>
          <w:ilvl w:val="1"/>
          <w:numId w:val="1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ata Fragmentation</w:t>
      </w:r>
      <w:r w:rsidRPr="002C7ABF">
        <w:rPr>
          <w:rFonts w:asciiTheme="majorHAnsi" w:hAnsiTheme="majorHAnsi" w:cstheme="majorHAnsi"/>
        </w:rPr>
        <w:t>: Consolidate data into a single, unified system.</w:t>
      </w:r>
    </w:p>
    <w:p w14:paraId="0C4D6460" w14:textId="77777777" w:rsidR="003052F8" w:rsidRPr="002C7ABF" w:rsidRDefault="007F1BCA" w:rsidP="00855B8C">
      <w:pPr>
        <w:pStyle w:val="Compact"/>
        <w:numPr>
          <w:ilvl w:val="1"/>
          <w:numId w:val="1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Manual Workflows</w:t>
      </w:r>
      <w:r w:rsidRPr="002C7ABF">
        <w:rPr>
          <w:rFonts w:asciiTheme="majorHAnsi" w:hAnsiTheme="majorHAnsi" w:cstheme="majorHAnsi"/>
        </w:rPr>
        <w:t>: Automate processes to reduce errors and improve response times.</w:t>
      </w:r>
    </w:p>
    <w:p w14:paraId="101078AA" w14:textId="77777777" w:rsidR="003052F8" w:rsidRPr="002C7ABF" w:rsidRDefault="007F1BCA" w:rsidP="00855B8C">
      <w:pPr>
        <w:pStyle w:val="Compact"/>
        <w:numPr>
          <w:ilvl w:val="1"/>
          <w:numId w:val="1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calability</w:t>
      </w:r>
      <w:r w:rsidRPr="002C7ABF">
        <w:rPr>
          <w:rFonts w:asciiTheme="majorHAnsi" w:hAnsiTheme="majorHAnsi" w:cstheme="majorHAnsi"/>
        </w:rPr>
        <w:t>: Implement a system that can scale dynamically with demand.</w:t>
      </w:r>
    </w:p>
    <w:p w14:paraId="62F1D7AA" w14:textId="77777777" w:rsidR="003052F8" w:rsidRPr="002C7ABF" w:rsidRDefault="007F1BCA" w:rsidP="00855B8C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Data Fragmentation Diagram or Complaints Management Flowchart]</w:t>
      </w:r>
    </w:p>
    <w:p w14:paraId="72EB80A7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480ED6C2">
          <v:rect id="_x0000_i1030" style="width:0;height:1.5pt" o:hralign="center" o:hrstd="t" o:hr="t"/>
        </w:pict>
      </w:r>
    </w:p>
    <w:p w14:paraId="4FB37616" w14:textId="77777777" w:rsidR="003052F8" w:rsidRPr="002C7ABF" w:rsidRDefault="007F1BCA">
      <w:pPr>
        <w:pStyle w:val="Heading3"/>
        <w:rPr>
          <w:rFonts w:cstheme="majorHAnsi"/>
        </w:rPr>
      </w:pPr>
      <w:bookmarkStart w:id="6" w:name="slide-7-methodology-overview-1-minute"/>
      <w:r w:rsidRPr="002C7ABF">
        <w:rPr>
          <w:rFonts w:cstheme="majorHAnsi"/>
        </w:rPr>
        <w:lastRenderedPageBreak/>
        <w:t>Slide 7: Methodology Overview (1 minute)</w:t>
      </w:r>
      <w:bookmarkEnd w:id="6"/>
    </w:p>
    <w:p w14:paraId="32C607BB" w14:textId="77777777" w:rsidR="003052F8" w:rsidRPr="002C7ABF" w:rsidRDefault="007F1BCA" w:rsidP="00855B8C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Two Key Methodologies</w:t>
      </w:r>
      <w:r w:rsidRPr="002C7ABF">
        <w:rPr>
          <w:rFonts w:asciiTheme="majorHAnsi" w:hAnsiTheme="majorHAnsi" w:cstheme="majorHAnsi"/>
        </w:rPr>
        <w:t>:</w:t>
      </w:r>
    </w:p>
    <w:p w14:paraId="72234D53" w14:textId="77777777" w:rsidR="003052F8" w:rsidRPr="002C7ABF" w:rsidRDefault="007F1BCA" w:rsidP="00855B8C">
      <w:pPr>
        <w:pStyle w:val="Compact"/>
        <w:numPr>
          <w:ilvl w:val="1"/>
          <w:numId w:val="1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evelopment of IBTool</w:t>
      </w:r>
      <w:r w:rsidRPr="002C7ABF">
        <w:rPr>
          <w:rFonts w:asciiTheme="majorHAnsi" w:hAnsiTheme="majorHAnsi" w:cstheme="majorHAnsi"/>
        </w:rPr>
        <w:t>: Focused on solving the problem of inefficient complaint management by creating a centralized, web-based platform.</w:t>
      </w:r>
    </w:p>
    <w:p w14:paraId="4F5A526D" w14:textId="77777777" w:rsidR="003052F8" w:rsidRPr="002C7ABF" w:rsidRDefault="007F1BCA" w:rsidP="00855B8C">
      <w:pPr>
        <w:pStyle w:val="Compact"/>
        <w:numPr>
          <w:ilvl w:val="1"/>
          <w:numId w:val="1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loud Migration</w:t>
      </w:r>
      <w:r w:rsidRPr="002C7ABF">
        <w:rPr>
          <w:rFonts w:asciiTheme="majorHAnsi" w:hAnsiTheme="majorHAnsi" w:cstheme="majorHAnsi"/>
        </w:rPr>
        <w:t>: Aimed at addressing scalability, performance, and operational costs by migrating IBTool to a cloud-native architecture using AWS.</w:t>
      </w:r>
    </w:p>
    <w:p w14:paraId="57190161" w14:textId="77777777" w:rsidR="003052F8" w:rsidRPr="002C7ABF" w:rsidRDefault="007F1BCA" w:rsidP="00855B8C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gile Development</w:t>
      </w:r>
      <w:r w:rsidRPr="002C7ABF">
        <w:rPr>
          <w:rFonts w:asciiTheme="majorHAnsi" w:hAnsiTheme="majorHAnsi" w:cstheme="majorHAnsi"/>
        </w:rPr>
        <w:t>: Both phases followed an agile approach with iterative development, regular feedback loops, and ongoing testing.</w:t>
      </w:r>
    </w:p>
    <w:p w14:paraId="7556C1A6" w14:textId="77777777" w:rsidR="003052F8" w:rsidRPr="002C7ABF" w:rsidRDefault="007F1BCA" w:rsidP="00855B8C">
      <w:pPr>
        <w:numPr>
          <w:ilvl w:val="0"/>
          <w:numId w:val="1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Agile Development Cycle Image or Methodology Overview Diagram]</w:t>
      </w:r>
    </w:p>
    <w:p w14:paraId="1C4FEE39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7C51AD62">
          <v:rect id="_x0000_i1031" style="width:0;height:1.5pt" o:hralign="center" o:hrstd="t" o:hr="t"/>
        </w:pict>
      </w:r>
    </w:p>
    <w:p w14:paraId="4172D05B" w14:textId="77777777" w:rsidR="003052F8" w:rsidRPr="002C7ABF" w:rsidRDefault="007F1BCA">
      <w:pPr>
        <w:pStyle w:val="Heading3"/>
        <w:rPr>
          <w:rFonts w:cstheme="majorHAnsi"/>
        </w:rPr>
      </w:pPr>
      <w:bookmarkStart w:id="7" w:name="Xeda7b7dc421edf865357c905a29a22451bbd549"/>
      <w:r w:rsidRPr="002C7ABF">
        <w:rPr>
          <w:rFonts w:cstheme="majorHAnsi"/>
        </w:rPr>
        <w:t>Slide 8: Agile Development Process (2 minutes)</w:t>
      </w:r>
      <w:bookmarkEnd w:id="7"/>
    </w:p>
    <w:p w14:paraId="6CB0101E" w14:textId="77777777" w:rsidR="003052F8" w:rsidRPr="002C7ABF" w:rsidRDefault="007F1BCA" w:rsidP="00855B8C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gile Methodology</w:t>
      </w:r>
      <w:r w:rsidRPr="002C7ABF">
        <w:rPr>
          <w:rFonts w:asciiTheme="majorHAnsi" w:hAnsiTheme="majorHAnsi" w:cstheme="majorHAnsi"/>
        </w:rPr>
        <w:t>:</w:t>
      </w:r>
    </w:p>
    <w:p w14:paraId="39673FAB" w14:textId="77777777" w:rsidR="003052F8" w:rsidRPr="002C7ABF" w:rsidRDefault="007F1BCA" w:rsidP="00855B8C">
      <w:pPr>
        <w:pStyle w:val="Compact"/>
        <w:numPr>
          <w:ilvl w:val="1"/>
          <w:numId w:val="1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Iterative Development</w:t>
      </w:r>
      <w:r w:rsidRPr="002C7ABF">
        <w:rPr>
          <w:rFonts w:asciiTheme="majorHAnsi" w:hAnsiTheme="majorHAnsi" w:cstheme="majorHAnsi"/>
        </w:rPr>
        <w:t>: Incremental updates based on feedback from stakeholders at GE Healthcare.</w:t>
      </w:r>
    </w:p>
    <w:p w14:paraId="490244D5" w14:textId="77777777" w:rsidR="003052F8" w:rsidRPr="002C7ABF" w:rsidRDefault="007F1BCA" w:rsidP="00855B8C">
      <w:pPr>
        <w:pStyle w:val="Compact"/>
        <w:numPr>
          <w:ilvl w:val="1"/>
          <w:numId w:val="1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Key Phases</w:t>
      </w:r>
      <w:r w:rsidRPr="002C7ABF">
        <w:rPr>
          <w:rFonts w:asciiTheme="majorHAnsi" w:hAnsiTheme="majorHAnsi" w:cstheme="majorHAnsi"/>
        </w:rPr>
        <w:t>:</w:t>
      </w:r>
    </w:p>
    <w:p w14:paraId="771784AE" w14:textId="77777777" w:rsidR="003052F8" w:rsidRPr="002C7ABF" w:rsidRDefault="007F1BCA" w:rsidP="00855B8C">
      <w:pPr>
        <w:pStyle w:val="Compact"/>
        <w:numPr>
          <w:ilvl w:val="2"/>
          <w:numId w:val="2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nning</w:t>
      </w:r>
      <w:r w:rsidRPr="002C7ABF">
        <w:rPr>
          <w:rFonts w:asciiTheme="majorHAnsi" w:hAnsiTheme="majorHAnsi" w:cstheme="majorHAnsi"/>
        </w:rPr>
        <w:t>: Identification of core features and prioritization of development tasks.</w:t>
      </w:r>
    </w:p>
    <w:p w14:paraId="5C49F73A" w14:textId="77777777" w:rsidR="003052F8" w:rsidRPr="002C7ABF" w:rsidRDefault="007F1BCA" w:rsidP="00855B8C">
      <w:pPr>
        <w:pStyle w:val="Compact"/>
        <w:numPr>
          <w:ilvl w:val="2"/>
          <w:numId w:val="2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evelopment Sprints</w:t>
      </w:r>
      <w:r w:rsidRPr="002C7ABF">
        <w:rPr>
          <w:rFonts w:asciiTheme="majorHAnsi" w:hAnsiTheme="majorHAnsi" w:cstheme="majorHAnsi"/>
        </w:rPr>
        <w:t>: Iterative coding cycles focusing on specific features (e.g., user management, complaint tracking).</w:t>
      </w:r>
    </w:p>
    <w:p w14:paraId="1C9E5B31" w14:textId="77777777" w:rsidR="003052F8" w:rsidRPr="002C7ABF" w:rsidRDefault="007F1BCA" w:rsidP="00855B8C">
      <w:pPr>
        <w:pStyle w:val="Compact"/>
        <w:numPr>
          <w:ilvl w:val="2"/>
          <w:numId w:val="2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Testing</w:t>
      </w:r>
      <w:r w:rsidRPr="002C7ABF">
        <w:rPr>
          <w:rFonts w:asciiTheme="majorHAnsi" w:hAnsiTheme="majorHAnsi" w:cstheme="majorHAnsi"/>
        </w:rPr>
        <w:t>: Continuous integration and testing of new features to ensure stability and functionality.</w:t>
      </w:r>
    </w:p>
    <w:p w14:paraId="021D2898" w14:textId="77777777" w:rsidR="003052F8" w:rsidRPr="002C7ABF" w:rsidRDefault="007F1BCA" w:rsidP="00855B8C">
      <w:pPr>
        <w:pStyle w:val="Compact"/>
        <w:numPr>
          <w:ilvl w:val="2"/>
          <w:numId w:val="2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Feedback Loop</w:t>
      </w:r>
      <w:r w:rsidRPr="002C7ABF">
        <w:rPr>
          <w:rFonts w:asciiTheme="majorHAnsi" w:hAnsiTheme="majorHAnsi" w:cstheme="majorHAnsi"/>
        </w:rPr>
        <w:t>: Regular reviews and adjustments based on user feedback.</w:t>
      </w:r>
    </w:p>
    <w:p w14:paraId="33AAEEC4" w14:textId="77777777" w:rsidR="003052F8" w:rsidRPr="002C7ABF" w:rsidRDefault="007F1BCA" w:rsidP="00855B8C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Outcome</w:t>
      </w:r>
      <w:r w:rsidRPr="002C7ABF">
        <w:rPr>
          <w:rFonts w:asciiTheme="majorHAnsi" w:hAnsiTheme="majorHAnsi" w:cstheme="majorHAnsi"/>
        </w:rPr>
        <w:t>:</w:t>
      </w:r>
    </w:p>
    <w:p w14:paraId="3F969ABD" w14:textId="77777777" w:rsidR="003052F8" w:rsidRPr="002C7ABF" w:rsidRDefault="007F1BCA" w:rsidP="00855B8C">
      <w:pPr>
        <w:pStyle w:val="Compact"/>
        <w:numPr>
          <w:ilvl w:val="1"/>
          <w:numId w:val="2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Continuous delivery of incremental improvements, ensuring that IBTool evolved to meet the exact needs of GE Healthcare over time.</w:t>
      </w:r>
    </w:p>
    <w:p w14:paraId="0FBB24B9" w14:textId="77777777" w:rsidR="003052F8" w:rsidRPr="002C7ABF" w:rsidRDefault="007F1BCA" w:rsidP="00855B8C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Agile Process Diagram - Sprint Cycle Image]</w:t>
      </w:r>
    </w:p>
    <w:p w14:paraId="197C7B71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647591CB">
          <v:rect id="_x0000_i1032" style="width:0;height:1.5pt" o:hralign="center" o:hrstd="t" o:hr="t"/>
        </w:pict>
      </w:r>
    </w:p>
    <w:p w14:paraId="5798544C" w14:textId="77777777" w:rsidR="003052F8" w:rsidRPr="002C7ABF" w:rsidRDefault="007F1BCA">
      <w:pPr>
        <w:pStyle w:val="Heading3"/>
        <w:rPr>
          <w:rFonts w:cstheme="majorHAnsi"/>
        </w:rPr>
      </w:pPr>
      <w:bookmarkStart w:id="8" w:name="X83eee268a11f46db6d863d1aa50a036775080a1"/>
      <w:r w:rsidRPr="002C7ABF">
        <w:rPr>
          <w:rFonts w:cstheme="majorHAnsi"/>
        </w:rPr>
        <w:t>Slide 9: Cloud Migration Methodology (1 minute)</w:t>
      </w:r>
      <w:bookmarkEnd w:id="8"/>
    </w:p>
    <w:p w14:paraId="09E6D4EF" w14:textId="77777777" w:rsidR="003052F8" w:rsidRPr="002C7ABF" w:rsidRDefault="007F1BCA" w:rsidP="00855B8C">
      <w:pPr>
        <w:pStyle w:val="Compact"/>
        <w:numPr>
          <w:ilvl w:val="0"/>
          <w:numId w:val="2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loud Migration Approach</w:t>
      </w:r>
      <w:r w:rsidRPr="002C7ABF">
        <w:rPr>
          <w:rFonts w:asciiTheme="majorHAnsi" w:hAnsiTheme="majorHAnsi" w:cstheme="majorHAnsi"/>
        </w:rPr>
        <w:t>:</w:t>
      </w:r>
    </w:p>
    <w:p w14:paraId="778388D2" w14:textId="77777777" w:rsidR="003052F8" w:rsidRPr="002C7ABF" w:rsidRDefault="007F1BCA" w:rsidP="00855B8C">
      <w:pPr>
        <w:pStyle w:val="Compact"/>
        <w:numPr>
          <w:ilvl w:val="1"/>
          <w:numId w:val="2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Lift and Shift Strategy</w:t>
      </w:r>
      <w:r w:rsidRPr="002C7ABF">
        <w:rPr>
          <w:rFonts w:asciiTheme="majorHAnsi" w:hAnsiTheme="majorHAnsi" w:cstheme="majorHAnsi"/>
        </w:rPr>
        <w:t>: Migrating the core functionalities of IBTool from on-premises infrastructure to AWS without major changes in application code initially.</w:t>
      </w:r>
    </w:p>
    <w:p w14:paraId="0C24E2BE" w14:textId="77777777" w:rsidR="003052F8" w:rsidRPr="002C7ABF" w:rsidRDefault="007F1BCA" w:rsidP="00855B8C">
      <w:pPr>
        <w:pStyle w:val="Compact"/>
        <w:numPr>
          <w:ilvl w:val="1"/>
          <w:numId w:val="2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ost-Migration Optimization</w:t>
      </w:r>
      <w:r w:rsidRPr="002C7ABF">
        <w:rPr>
          <w:rFonts w:asciiTheme="majorHAnsi" w:hAnsiTheme="majorHAnsi" w:cstheme="majorHAnsi"/>
        </w:rPr>
        <w:t>: Leveraging cloud-native features like auto-scaling and managed services to optimize performance and costs.</w:t>
      </w:r>
    </w:p>
    <w:p w14:paraId="7E1B4FA3" w14:textId="77777777" w:rsidR="003052F8" w:rsidRPr="002C7ABF" w:rsidRDefault="007F1BCA" w:rsidP="00855B8C">
      <w:pPr>
        <w:pStyle w:val="Compact"/>
        <w:numPr>
          <w:ilvl w:val="1"/>
          <w:numId w:val="2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Key Steps</w:t>
      </w:r>
      <w:r w:rsidRPr="002C7ABF">
        <w:rPr>
          <w:rFonts w:asciiTheme="majorHAnsi" w:hAnsiTheme="majorHAnsi" w:cstheme="majorHAnsi"/>
        </w:rPr>
        <w:t>:</w:t>
      </w:r>
    </w:p>
    <w:p w14:paraId="78CB1E64" w14:textId="77777777" w:rsidR="003052F8" w:rsidRPr="002C7ABF" w:rsidRDefault="007F1BCA" w:rsidP="00855B8C">
      <w:pPr>
        <w:pStyle w:val="Compact"/>
        <w:numPr>
          <w:ilvl w:val="2"/>
          <w:numId w:val="2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ssessment</w:t>
      </w:r>
      <w:r w:rsidRPr="002C7ABF">
        <w:rPr>
          <w:rFonts w:asciiTheme="majorHAnsi" w:hAnsiTheme="majorHAnsi" w:cstheme="majorHAnsi"/>
        </w:rPr>
        <w:t>: Identifying which components would benefit most from cloud migration.</w:t>
      </w:r>
    </w:p>
    <w:p w14:paraId="2359DE09" w14:textId="77777777" w:rsidR="003052F8" w:rsidRPr="002C7ABF" w:rsidRDefault="007F1BCA" w:rsidP="00855B8C">
      <w:pPr>
        <w:pStyle w:val="Compact"/>
        <w:numPr>
          <w:ilvl w:val="2"/>
          <w:numId w:val="2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lastRenderedPageBreak/>
        <w:t>Containerization</w:t>
      </w:r>
      <w:r w:rsidRPr="002C7ABF">
        <w:rPr>
          <w:rFonts w:asciiTheme="majorHAnsi" w:hAnsiTheme="majorHAnsi" w:cstheme="majorHAnsi"/>
        </w:rPr>
        <w:t>: Using Docker to containerize the application for easier deployment and scaling.</w:t>
      </w:r>
    </w:p>
    <w:p w14:paraId="49A7D4EA" w14:textId="77777777" w:rsidR="003052F8" w:rsidRPr="002C7ABF" w:rsidRDefault="007F1BCA" w:rsidP="00855B8C">
      <w:pPr>
        <w:pStyle w:val="Compact"/>
        <w:numPr>
          <w:ilvl w:val="2"/>
          <w:numId w:val="2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eployment on AWS ECS</w:t>
      </w:r>
      <w:r w:rsidRPr="002C7ABF">
        <w:rPr>
          <w:rFonts w:asciiTheme="majorHAnsi" w:hAnsiTheme="majorHAnsi" w:cstheme="majorHAnsi"/>
        </w:rPr>
        <w:t>: Migrating containers to AWS Elastic Container Service (ECS) for orchestration and scaling.</w:t>
      </w:r>
    </w:p>
    <w:p w14:paraId="469FE016" w14:textId="77777777" w:rsidR="003052F8" w:rsidRPr="002C7ABF" w:rsidRDefault="007F1BCA" w:rsidP="00855B8C">
      <w:pPr>
        <w:pStyle w:val="Compact"/>
        <w:numPr>
          <w:ilvl w:val="0"/>
          <w:numId w:val="2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Cloud Migration Steps Diagram or Lift and Shift Overview]</w:t>
      </w:r>
    </w:p>
    <w:p w14:paraId="7E6485FA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0D670911">
          <v:rect id="_x0000_i1033" style="width:0;height:1.5pt" o:hralign="center" o:hrstd="t" o:hr="t"/>
        </w:pict>
      </w:r>
    </w:p>
    <w:p w14:paraId="7174CDCA" w14:textId="77777777" w:rsidR="003052F8" w:rsidRPr="002C7ABF" w:rsidRDefault="007F1BCA">
      <w:pPr>
        <w:pStyle w:val="Heading3"/>
        <w:rPr>
          <w:rFonts w:cstheme="majorHAnsi"/>
        </w:rPr>
      </w:pPr>
      <w:bookmarkStart w:id="9" w:name="Xcc2dcf67840e56a5a21b1840c5cc1fe6749e1ea"/>
      <w:r w:rsidRPr="002C7ABF">
        <w:rPr>
          <w:rFonts w:cstheme="majorHAnsi"/>
        </w:rPr>
        <w:t>Slide 10: Infrastructure as Code with Terraform (2 minutes)</w:t>
      </w:r>
      <w:bookmarkEnd w:id="9"/>
    </w:p>
    <w:p w14:paraId="2907B5E5" w14:textId="77777777" w:rsidR="003052F8" w:rsidRPr="002C7ABF" w:rsidRDefault="007F1BCA" w:rsidP="00855B8C">
      <w:pPr>
        <w:pStyle w:val="Compact"/>
        <w:numPr>
          <w:ilvl w:val="0"/>
          <w:numId w:val="2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Terraform for IaC</w:t>
      </w:r>
      <w:r w:rsidRPr="002C7ABF">
        <w:rPr>
          <w:rFonts w:asciiTheme="majorHAnsi" w:hAnsiTheme="majorHAnsi" w:cstheme="majorHAnsi"/>
        </w:rPr>
        <w:t>:</w:t>
      </w:r>
    </w:p>
    <w:p w14:paraId="27D9E13E" w14:textId="77777777" w:rsidR="003052F8" w:rsidRPr="002C7ABF" w:rsidRDefault="007F1BCA" w:rsidP="00855B8C">
      <w:pPr>
        <w:pStyle w:val="Compact"/>
        <w:numPr>
          <w:ilvl w:val="1"/>
          <w:numId w:val="2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What is IaC?</w:t>
      </w:r>
      <w:r w:rsidRPr="002C7ABF">
        <w:rPr>
          <w:rFonts w:asciiTheme="majorHAnsi" w:hAnsiTheme="majorHAnsi" w:cstheme="majorHAnsi"/>
        </w:rPr>
        <w:t>: Infrastructure as Code allows for automated, consistent deployments of infrastructure using declarative configuration files.</w:t>
      </w:r>
    </w:p>
    <w:p w14:paraId="6CA2D333" w14:textId="77777777" w:rsidR="003052F8" w:rsidRPr="002C7ABF" w:rsidRDefault="007F1BCA" w:rsidP="00855B8C">
      <w:pPr>
        <w:pStyle w:val="Compact"/>
        <w:numPr>
          <w:ilvl w:val="1"/>
          <w:numId w:val="2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Why Terraform?</w:t>
      </w:r>
      <w:r w:rsidRPr="002C7ABF">
        <w:rPr>
          <w:rFonts w:asciiTheme="majorHAnsi" w:hAnsiTheme="majorHAnsi" w:cstheme="majorHAnsi"/>
        </w:rPr>
        <w:t>:</w:t>
      </w:r>
    </w:p>
    <w:p w14:paraId="3D8D36E6" w14:textId="77777777" w:rsidR="003052F8" w:rsidRPr="002C7ABF" w:rsidRDefault="007F1BCA" w:rsidP="00855B8C">
      <w:pPr>
        <w:pStyle w:val="Compact"/>
        <w:numPr>
          <w:ilvl w:val="2"/>
          <w:numId w:val="2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Cross-cloud compatibility.</w:t>
      </w:r>
    </w:p>
    <w:p w14:paraId="6D7FFAA1" w14:textId="77777777" w:rsidR="003052F8" w:rsidRPr="002C7ABF" w:rsidRDefault="007F1BCA" w:rsidP="00855B8C">
      <w:pPr>
        <w:pStyle w:val="Compact"/>
        <w:numPr>
          <w:ilvl w:val="2"/>
          <w:numId w:val="2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Version control and rollback for infrastructure changes.</w:t>
      </w:r>
    </w:p>
    <w:p w14:paraId="61BEF3F6" w14:textId="77777777" w:rsidR="003052F8" w:rsidRPr="002C7ABF" w:rsidRDefault="007F1BCA" w:rsidP="00855B8C">
      <w:pPr>
        <w:pStyle w:val="Compact"/>
        <w:numPr>
          <w:ilvl w:val="2"/>
          <w:numId w:val="2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Efficient, repeatable provisioning of AWS services.</w:t>
      </w:r>
    </w:p>
    <w:p w14:paraId="75A21FC5" w14:textId="77777777" w:rsidR="003052F8" w:rsidRPr="002C7ABF" w:rsidRDefault="007F1BCA" w:rsidP="00855B8C">
      <w:pPr>
        <w:pStyle w:val="Compact"/>
        <w:numPr>
          <w:ilvl w:val="0"/>
          <w:numId w:val="2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Key Elements in the Terraform Setup</w:t>
      </w:r>
      <w:r w:rsidRPr="002C7ABF">
        <w:rPr>
          <w:rFonts w:asciiTheme="majorHAnsi" w:hAnsiTheme="majorHAnsi" w:cstheme="majorHAnsi"/>
        </w:rPr>
        <w:t>:</w:t>
      </w:r>
    </w:p>
    <w:p w14:paraId="67A9CEFC" w14:textId="77777777" w:rsidR="003052F8" w:rsidRPr="002C7ABF" w:rsidRDefault="007F1BCA" w:rsidP="00855B8C">
      <w:pPr>
        <w:pStyle w:val="Compact"/>
        <w:numPr>
          <w:ilvl w:val="1"/>
          <w:numId w:val="2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EC2 Instances</w:t>
      </w:r>
      <w:r w:rsidRPr="002C7ABF">
        <w:rPr>
          <w:rFonts w:asciiTheme="majorHAnsi" w:hAnsiTheme="majorHAnsi" w:cstheme="majorHAnsi"/>
        </w:rPr>
        <w:t>: Automatically provision and configure virtual machines.</w:t>
      </w:r>
    </w:p>
    <w:p w14:paraId="787694A7" w14:textId="77777777" w:rsidR="003052F8" w:rsidRPr="002C7ABF" w:rsidRDefault="007F1BCA" w:rsidP="00855B8C">
      <w:pPr>
        <w:pStyle w:val="Compact"/>
        <w:numPr>
          <w:ilvl w:val="1"/>
          <w:numId w:val="2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ECS Cluster</w:t>
      </w:r>
      <w:r w:rsidRPr="002C7ABF">
        <w:rPr>
          <w:rFonts w:asciiTheme="majorHAnsi" w:hAnsiTheme="majorHAnsi" w:cstheme="majorHAnsi"/>
        </w:rPr>
        <w:t>: Set up and scale Docker containers on AWS.</w:t>
      </w:r>
    </w:p>
    <w:p w14:paraId="7831B537" w14:textId="77777777" w:rsidR="003052F8" w:rsidRPr="002C7ABF" w:rsidRDefault="007F1BCA" w:rsidP="00855B8C">
      <w:pPr>
        <w:pStyle w:val="Compact"/>
        <w:numPr>
          <w:ilvl w:val="1"/>
          <w:numId w:val="2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Networking</w:t>
      </w:r>
      <w:r w:rsidRPr="002C7ABF">
        <w:rPr>
          <w:rFonts w:asciiTheme="majorHAnsi" w:hAnsiTheme="majorHAnsi" w:cstheme="majorHAnsi"/>
        </w:rPr>
        <w:t>: Create and manage security groups, VPCs, and load balancers.</w:t>
      </w:r>
    </w:p>
    <w:p w14:paraId="2601E436" w14:textId="77777777" w:rsidR="003052F8" w:rsidRPr="002C7ABF" w:rsidRDefault="007F1BCA" w:rsidP="00855B8C">
      <w:pPr>
        <w:pStyle w:val="Compact"/>
        <w:numPr>
          <w:ilvl w:val="0"/>
          <w:numId w:val="2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Benefits</w:t>
      </w:r>
      <w:r w:rsidRPr="002C7ABF">
        <w:rPr>
          <w:rFonts w:asciiTheme="majorHAnsi" w:hAnsiTheme="majorHAnsi" w:cstheme="majorHAnsi"/>
        </w:rPr>
        <w:t>:</w:t>
      </w:r>
    </w:p>
    <w:p w14:paraId="319CAE61" w14:textId="77777777" w:rsidR="003052F8" w:rsidRPr="002C7ABF" w:rsidRDefault="007F1BCA" w:rsidP="00855B8C">
      <w:pPr>
        <w:pStyle w:val="Compact"/>
        <w:numPr>
          <w:ilvl w:val="1"/>
          <w:numId w:val="2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Faster deployment times.</w:t>
      </w:r>
    </w:p>
    <w:p w14:paraId="62DA9302" w14:textId="77777777" w:rsidR="003052F8" w:rsidRPr="002C7ABF" w:rsidRDefault="007F1BCA" w:rsidP="00855B8C">
      <w:pPr>
        <w:pStyle w:val="Compact"/>
        <w:numPr>
          <w:ilvl w:val="1"/>
          <w:numId w:val="2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Consistency across environments (development, testing, production).</w:t>
      </w:r>
    </w:p>
    <w:p w14:paraId="76469069" w14:textId="77777777" w:rsidR="003052F8" w:rsidRPr="002C7ABF" w:rsidRDefault="007F1BCA" w:rsidP="00855B8C">
      <w:pPr>
        <w:pStyle w:val="Compact"/>
        <w:numPr>
          <w:ilvl w:val="1"/>
          <w:numId w:val="2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Improved collaboration via version-controlled infrastructure.</w:t>
      </w:r>
    </w:p>
    <w:p w14:paraId="0C1F0070" w14:textId="77777777" w:rsidR="003052F8" w:rsidRPr="002C7ABF" w:rsidRDefault="007F1BCA" w:rsidP="00855B8C">
      <w:pPr>
        <w:pStyle w:val="Compact"/>
        <w:numPr>
          <w:ilvl w:val="0"/>
          <w:numId w:val="2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Terraform Diagram - IaC Flowchart]</w:t>
      </w:r>
    </w:p>
    <w:p w14:paraId="1C607892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44D38F5E">
          <v:rect id="_x0000_i1034" style="width:0;height:1.5pt" o:hralign="center" o:hrstd="t" o:hr="t"/>
        </w:pict>
      </w:r>
    </w:p>
    <w:p w14:paraId="3BFE2F23" w14:textId="77777777" w:rsidR="003052F8" w:rsidRPr="002C7ABF" w:rsidRDefault="007F1BCA">
      <w:pPr>
        <w:pStyle w:val="Heading3"/>
        <w:rPr>
          <w:rFonts w:cstheme="majorHAnsi"/>
        </w:rPr>
      </w:pPr>
      <w:bookmarkStart w:id="10" w:name="X65f2c744e079960acc6f57616e0a26e08c571ac"/>
      <w:r w:rsidRPr="002C7ABF">
        <w:rPr>
          <w:rFonts w:cstheme="majorHAnsi"/>
        </w:rPr>
        <w:t>Slide 11: Overview of IBTool Architecture (2 minutes)</w:t>
      </w:r>
      <w:bookmarkEnd w:id="10"/>
    </w:p>
    <w:p w14:paraId="2163311A" w14:textId="77777777" w:rsidR="003052F8" w:rsidRPr="002C7ABF" w:rsidRDefault="007F1BCA" w:rsidP="00855B8C">
      <w:pPr>
        <w:pStyle w:val="Compact"/>
        <w:numPr>
          <w:ilvl w:val="0"/>
          <w:numId w:val="3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Initial Architecture</w:t>
      </w:r>
      <w:r w:rsidRPr="002C7ABF">
        <w:rPr>
          <w:rFonts w:asciiTheme="majorHAnsi" w:hAnsiTheme="majorHAnsi" w:cstheme="majorHAnsi"/>
        </w:rPr>
        <w:t>:</w:t>
      </w:r>
    </w:p>
    <w:p w14:paraId="755F6EAF" w14:textId="77777777" w:rsidR="003052F8" w:rsidRPr="002C7ABF" w:rsidRDefault="007F1BCA" w:rsidP="00855B8C">
      <w:pPr>
        <w:pStyle w:val="Compact"/>
        <w:numPr>
          <w:ilvl w:val="1"/>
          <w:numId w:val="3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On-Premises Setup</w:t>
      </w:r>
      <w:r w:rsidRPr="002C7ABF">
        <w:rPr>
          <w:rFonts w:asciiTheme="majorHAnsi" w:hAnsiTheme="majorHAnsi" w:cstheme="majorHAnsi"/>
        </w:rPr>
        <w:t>: IBTool initially hosted on local servers using Docker containers for frontend, backend, and database services.</w:t>
      </w:r>
    </w:p>
    <w:p w14:paraId="69263146" w14:textId="77777777" w:rsidR="003052F8" w:rsidRPr="002C7ABF" w:rsidRDefault="007F1BCA" w:rsidP="00855B8C">
      <w:pPr>
        <w:pStyle w:val="Compact"/>
        <w:numPr>
          <w:ilvl w:val="1"/>
          <w:numId w:val="3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Monolithic Approach</w:t>
      </w:r>
      <w:r w:rsidRPr="002C7ABF">
        <w:rPr>
          <w:rFonts w:asciiTheme="majorHAnsi" w:hAnsiTheme="majorHAnsi" w:cstheme="majorHAnsi"/>
        </w:rPr>
        <w:t>: The application was built as a monolithic system, with all services running together.</w:t>
      </w:r>
    </w:p>
    <w:p w14:paraId="793D3473" w14:textId="77777777" w:rsidR="003052F8" w:rsidRPr="002C7ABF" w:rsidRDefault="007F1BCA" w:rsidP="00855B8C">
      <w:pPr>
        <w:pStyle w:val="Compact"/>
        <w:numPr>
          <w:ilvl w:val="1"/>
          <w:numId w:val="3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Technologies Used</w:t>
      </w:r>
      <w:r w:rsidRPr="002C7ABF">
        <w:rPr>
          <w:rFonts w:asciiTheme="majorHAnsi" w:hAnsiTheme="majorHAnsi" w:cstheme="majorHAnsi"/>
        </w:rPr>
        <w:t>:</w:t>
      </w:r>
    </w:p>
    <w:p w14:paraId="3C1220CE" w14:textId="77777777" w:rsidR="003052F8" w:rsidRPr="002C7ABF" w:rsidRDefault="007F1BCA" w:rsidP="00855B8C">
      <w:pPr>
        <w:pStyle w:val="Compact"/>
        <w:numPr>
          <w:ilvl w:val="2"/>
          <w:numId w:val="3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Frontend</w:t>
      </w:r>
      <w:r w:rsidRPr="002C7ABF">
        <w:rPr>
          <w:rFonts w:asciiTheme="majorHAnsi" w:hAnsiTheme="majorHAnsi" w:cstheme="majorHAnsi"/>
        </w:rPr>
        <w:t>: HTML, CSS, JavaScript (with DevExtreme library for UI components).</w:t>
      </w:r>
    </w:p>
    <w:p w14:paraId="1E815096" w14:textId="77777777" w:rsidR="003052F8" w:rsidRPr="002C7ABF" w:rsidRDefault="007F1BCA" w:rsidP="00855B8C">
      <w:pPr>
        <w:pStyle w:val="Compact"/>
        <w:numPr>
          <w:ilvl w:val="2"/>
          <w:numId w:val="3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Backend</w:t>
      </w:r>
      <w:r w:rsidRPr="002C7ABF">
        <w:rPr>
          <w:rFonts w:asciiTheme="majorHAnsi" w:hAnsiTheme="majorHAnsi" w:cstheme="majorHAnsi"/>
        </w:rPr>
        <w:t>: Node.js and Express.js to handle API requests.</w:t>
      </w:r>
    </w:p>
    <w:p w14:paraId="61FD447C" w14:textId="77777777" w:rsidR="003052F8" w:rsidRPr="002C7ABF" w:rsidRDefault="007F1BCA" w:rsidP="00855B8C">
      <w:pPr>
        <w:pStyle w:val="Compact"/>
        <w:numPr>
          <w:ilvl w:val="2"/>
          <w:numId w:val="3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atabase</w:t>
      </w:r>
      <w:r w:rsidRPr="002C7ABF">
        <w:rPr>
          <w:rFonts w:asciiTheme="majorHAnsi" w:hAnsiTheme="majorHAnsi" w:cstheme="majorHAnsi"/>
        </w:rPr>
        <w:t>: MongoDB for storing customer complaints.</w:t>
      </w:r>
    </w:p>
    <w:p w14:paraId="4C393984" w14:textId="77777777" w:rsidR="003052F8" w:rsidRPr="002C7ABF" w:rsidRDefault="007F1BCA" w:rsidP="00855B8C">
      <w:pPr>
        <w:pStyle w:val="Compact"/>
        <w:numPr>
          <w:ilvl w:val="0"/>
          <w:numId w:val="3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Figure 1 - On-Premises Architecture Diagram]</w:t>
      </w:r>
    </w:p>
    <w:p w14:paraId="4A604914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032FD9DA">
          <v:rect id="_x0000_i1035" style="width:0;height:1.5pt" o:hralign="center" o:hrstd="t" o:hr="t"/>
        </w:pict>
      </w:r>
    </w:p>
    <w:p w14:paraId="6AE07315" w14:textId="77777777" w:rsidR="003052F8" w:rsidRPr="002C7ABF" w:rsidRDefault="007F1BCA">
      <w:pPr>
        <w:pStyle w:val="Heading3"/>
        <w:rPr>
          <w:rFonts w:cstheme="majorHAnsi"/>
        </w:rPr>
      </w:pPr>
      <w:bookmarkStart w:id="11" w:name="slide-12-key-features-of-ibtool-1-minute"/>
      <w:r w:rsidRPr="002C7ABF">
        <w:rPr>
          <w:rFonts w:cstheme="majorHAnsi"/>
        </w:rPr>
        <w:lastRenderedPageBreak/>
        <w:t>Slide 12: Key Features of IBTool (1 minute)</w:t>
      </w:r>
      <w:bookmarkEnd w:id="11"/>
    </w:p>
    <w:p w14:paraId="3FABDF45" w14:textId="77777777" w:rsidR="003052F8" w:rsidRPr="002C7ABF" w:rsidRDefault="007F1BCA" w:rsidP="00855B8C">
      <w:pPr>
        <w:pStyle w:val="Compact"/>
        <w:numPr>
          <w:ilvl w:val="0"/>
          <w:numId w:val="3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re Functionalities</w:t>
      </w:r>
      <w:r w:rsidRPr="002C7ABF">
        <w:rPr>
          <w:rFonts w:asciiTheme="majorHAnsi" w:hAnsiTheme="majorHAnsi" w:cstheme="majorHAnsi"/>
        </w:rPr>
        <w:t>:</w:t>
      </w:r>
    </w:p>
    <w:p w14:paraId="3FA1309C" w14:textId="77777777" w:rsidR="003052F8" w:rsidRPr="002C7ABF" w:rsidRDefault="007F1BCA" w:rsidP="00855B8C">
      <w:pPr>
        <w:pStyle w:val="Compact"/>
        <w:numPr>
          <w:ilvl w:val="1"/>
          <w:numId w:val="3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entralized Complaint Management</w:t>
      </w:r>
      <w:r w:rsidRPr="002C7ABF">
        <w:rPr>
          <w:rFonts w:asciiTheme="majorHAnsi" w:hAnsiTheme="majorHAnsi" w:cstheme="majorHAnsi"/>
        </w:rPr>
        <w:t>: All customer complaints are tracked in one system.</w:t>
      </w:r>
    </w:p>
    <w:p w14:paraId="25D2A2A5" w14:textId="77777777" w:rsidR="003052F8" w:rsidRPr="002C7ABF" w:rsidRDefault="007F1BCA" w:rsidP="00855B8C">
      <w:pPr>
        <w:pStyle w:val="Compact"/>
        <w:numPr>
          <w:ilvl w:val="1"/>
          <w:numId w:val="3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RUD Operations</w:t>
      </w:r>
      <w:r w:rsidRPr="002C7ABF">
        <w:rPr>
          <w:rFonts w:asciiTheme="majorHAnsi" w:hAnsiTheme="majorHAnsi" w:cstheme="majorHAnsi"/>
        </w:rPr>
        <w:t>: Ability to create, read, update, and delete complaints efficiently.</w:t>
      </w:r>
    </w:p>
    <w:p w14:paraId="1CB662D8" w14:textId="77777777" w:rsidR="003052F8" w:rsidRPr="002C7ABF" w:rsidRDefault="007F1BCA" w:rsidP="00855B8C">
      <w:pPr>
        <w:pStyle w:val="Compact"/>
        <w:numPr>
          <w:ilvl w:val="1"/>
          <w:numId w:val="3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utomated Workflows</w:t>
      </w:r>
      <w:r w:rsidRPr="002C7ABF">
        <w:rPr>
          <w:rFonts w:asciiTheme="majorHAnsi" w:hAnsiTheme="majorHAnsi" w:cstheme="majorHAnsi"/>
        </w:rPr>
        <w:t>: Notifications and workflows triggered based on complaint status and severity.</w:t>
      </w:r>
    </w:p>
    <w:p w14:paraId="1BFAB636" w14:textId="77777777" w:rsidR="003052F8" w:rsidRPr="002C7ABF" w:rsidRDefault="007F1BCA" w:rsidP="00855B8C">
      <w:pPr>
        <w:pStyle w:val="Compact"/>
        <w:numPr>
          <w:ilvl w:val="0"/>
          <w:numId w:val="3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Figure 2 - IBTool User Interface Screenshot or Workflow Diagram]</w:t>
      </w:r>
    </w:p>
    <w:p w14:paraId="7C2D02DD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5DC5255C">
          <v:rect id="_x0000_i1036" style="width:0;height:1.5pt" o:hralign="center" o:hrstd="t" o:hr="t"/>
        </w:pict>
      </w:r>
    </w:p>
    <w:p w14:paraId="65D3E2E7" w14:textId="77777777" w:rsidR="003052F8" w:rsidRPr="002C7ABF" w:rsidRDefault="007F1BCA">
      <w:pPr>
        <w:pStyle w:val="Heading3"/>
        <w:rPr>
          <w:rFonts w:cstheme="majorHAnsi"/>
        </w:rPr>
      </w:pPr>
      <w:bookmarkStart w:id="12" w:name="Xc2acea047eddfd2b55dd920929a46fb9644fe6f"/>
      <w:r w:rsidRPr="002C7ABF">
        <w:rPr>
          <w:rFonts w:cstheme="majorHAnsi"/>
        </w:rPr>
        <w:t>Slide 13: Technical Stack and Components (2 minutes)</w:t>
      </w:r>
      <w:bookmarkEnd w:id="12"/>
    </w:p>
    <w:p w14:paraId="0CB49342" w14:textId="77777777" w:rsidR="003052F8" w:rsidRPr="002C7ABF" w:rsidRDefault="007F1BCA" w:rsidP="00855B8C">
      <w:pPr>
        <w:pStyle w:val="Compact"/>
        <w:numPr>
          <w:ilvl w:val="0"/>
          <w:numId w:val="3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Frontend</w:t>
      </w:r>
      <w:r w:rsidRPr="002C7ABF">
        <w:rPr>
          <w:rFonts w:asciiTheme="majorHAnsi" w:hAnsiTheme="majorHAnsi" w:cstheme="majorHAnsi"/>
        </w:rPr>
        <w:t>:</w:t>
      </w:r>
    </w:p>
    <w:p w14:paraId="06820E91" w14:textId="77777777" w:rsidR="003052F8" w:rsidRPr="002C7ABF" w:rsidRDefault="007F1BCA" w:rsidP="00855B8C">
      <w:pPr>
        <w:pStyle w:val="Compact"/>
        <w:numPr>
          <w:ilvl w:val="1"/>
          <w:numId w:val="3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Technologies</w:t>
      </w:r>
      <w:r w:rsidRPr="002C7ABF">
        <w:rPr>
          <w:rFonts w:asciiTheme="majorHAnsi" w:hAnsiTheme="majorHAnsi" w:cstheme="majorHAnsi"/>
        </w:rPr>
        <w:t>: HTML, CSS, JavaScript, and DevExtreme for building interactive UI components.</w:t>
      </w:r>
    </w:p>
    <w:p w14:paraId="46757E02" w14:textId="77777777" w:rsidR="003052F8" w:rsidRPr="002C7ABF" w:rsidRDefault="007F1BCA" w:rsidP="00855B8C">
      <w:pPr>
        <w:pStyle w:val="Compact"/>
        <w:numPr>
          <w:ilvl w:val="1"/>
          <w:numId w:val="3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Improvement</w:t>
      </w:r>
      <w:r w:rsidRPr="002C7ABF">
        <w:rPr>
          <w:rFonts w:asciiTheme="majorHAnsi" w:hAnsiTheme="majorHAnsi" w:cstheme="majorHAnsi"/>
        </w:rPr>
        <w:t>: Later migrated to React for better performance, maintainability, and dynamic UI.</w:t>
      </w:r>
    </w:p>
    <w:p w14:paraId="246FE872" w14:textId="77777777" w:rsidR="003052F8" w:rsidRPr="002C7ABF" w:rsidRDefault="007F1BCA" w:rsidP="00855B8C">
      <w:pPr>
        <w:pStyle w:val="Compact"/>
        <w:numPr>
          <w:ilvl w:val="0"/>
          <w:numId w:val="3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Backend</w:t>
      </w:r>
      <w:r w:rsidRPr="002C7ABF">
        <w:rPr>
          <w:rFonts w:asciiTheme="majorHAnsi" w:hAnsiTheme="majorHAnsi" w:cstheme="majorHAnsi"/>
        </w:rPr>
        <w:t>:</w:t>
      </w:r>
    </w:p>
    <w:p w14:paraId="74352F75" w14:textId="77777777" w:rsidR="003052F8" w:rsidRPr="002C7ABF" w:rsidRDefault="007F1BCA" w:rsidP="00855B8C">
      <w:pPr>
        <w:pStyle w:val="Compact"/>
        <w:numPr>
          <w:ilvl w:val="1"/>
          <w:numId w:val="3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Node.js and Express.js</w:t>
      </w:r>
      <w:r w:rsidRPr="002C7ABF">
        <w:rPr>
          <w:rFonts w:asciiTheme="majorHAnsi" w:hAnsiTheme="majorHAnsi" w:cstheme="majorHAnsi"/>
        </w:rPr>
        <w:t>: REST API for handling client requests, processing data, and communicating with the MongoDB database.</w:t>
      </w:r>
    </w:p>
    <w:p w14:paraId="376A97BC" w14:textId="77777777" w:rsidR="003052F8" w:rsidRPr="002C7ABF" w:rsidRDefault="007F1BCA" w:rsidP="00855B8C">
      <w:pPr>
        <w:pStyle w:val="Compact"/>
        <w:numPr>
          <w:ilvl w:val="1"/>
          <w:numId w:val="3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Improvements</w:t>
      </w:r>
      <w:r w:rsidRPr="002C7ABF">
        <w:rPr>
          <w:rFonts w:asciiTheme="majorHAnsi" w:hAnsiTheme="majorHAnsi" w:cstheme="majorHAnsi"/>
        </w:rPr>
        <w:t>: Enhanced data processing using middleware and caching (Redis) for faster responses.</w:t>
      </w:r>
    </w:p>
    <w:p w14:paraId="0F4BE76F" w14:textId="77777777" w:rsidR="003052F8" w:rsidRPr="002C7ABF" w:rsidRDefault="007F1BCA" w:rsidP="00855B8C">
      <w:pPr>
        <w:pStyle w:val="Compact"/>
        <w:numPr>
          <w:ilvl w:val="0"/>
          <w:numId w:val="3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atabase</w:t>
      </w:r>
      <w:r w:rsidRPr="002C7ABF">
        <w:rPr>
          <w:rFonts w:asciiTheme="majorHAnsi" w:hAnsiTheme="majorHAnsi" w:cstheme="majorHAnsi"/>
        </w:rPr>
        <w:t>:</w:t>
      </w:r>
    </w:p>
    <w:p w14:paraId="6DFA4285" w14:textId="77777777" w:rsidR="003052F8" w:rsidRPr="002C7ABF" w:rsidRDefault="007F1BCA" w:rsidP="00855B8C">
      <w:pPr>
        <w:pStyle w:val="Compact"/>
        <w:numPr>
          <w:ilvl w:val="1"/>
          <w:numId w:val="3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MongoDB</w:t>
      </w:r>
      <w:r w:rsidRPr="002C7ABF">
        <w:rPr>
          <w:rFonts w:asciiTheme="majorHAnsi" w:hAnsiTheme="majorHAnsi" w:cstheme="majorHAnsi"/>
        </w:rPr>
        <w:t>: Document-based NoSQL database for flexible and scalable data storage.</w:t>
      </w:r>
    </w:p>
    <w:p w14:paraId="34D6E72C" w14:textId="77777777" w:rsidR="003052F8" w:rsidRPr="002C7ABF" w:rsidRDefault="007F1BCA" w:rsidP="00855B8C">
      <w:pPr>
        <w:pStyle w:val="Compact"/>
        <w:numPr>
          <w:ilvl w:val="1"/>
          <w:numId w:val="3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Improvements</w:t>
      </w:r>
      <w:r w:rsidRPr="002C7ABF">
        <w:rPr>
          <w:rFonts w:asciiTheme="majorHAnsi" w:hAnsiTheme="majorHAnsi" w:cstheme="majorHAnsi"/>
        </w:rPr>
        <w:t>: Indexing strategies for faster query performance.</w:t>
      </w:r>
    </w:p>
    <w:p w14:paraId="336F4A64" w14:textId="77777777" w:rsidR="003052F8" w:rsidRPr="002C7ABF" w:rsidRDefault="007F1BCA" w:rsidP="00855B8C">
      <w:pPr>
        <w:pStyle w:val="Compact"/>
        <w:numPr>
          <w:ilvl w:val="0"/>
          <w:numId w:val="3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Figure 3 - Technical Stack Diagram or Component Architecture Diagram]</w:t>
      </w:r>
    </w:p>
    <w:p w14:paraId="4F85BC23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6F3717DB">
          <v:rect id="_x0000_i1037" style="width:0;height:1.5pt" o:hralign="center" o:hrstd="t" o:hr="t"/>
        </w:pict>
      </w:r>
    </w:p>
    <w:p w14:paraId="588F7470" w14:textId="77777777" w:rsidR="003052F8" w:rsidRPr="002C7ABF" w:rsidRDefault="007F1BCA">
      <w:pPr>
        <w:pStyle w:val="Heading3"/>
        <w:rPr>
          <w:rFonts w:cstheme="majorHAnsi"/>
        </w:rPr>
      </w:pPr>
      <w:bookmarkStart w:id="13" w:name="X59138bc6a84f43f732006ce3e9901fb42f783d8"/>
      <w:r w:rsidRPr="002C7ABF">
        <w:rPr>
          <w:rFonts w:cstheme="majorHAnsi"/>
        </w:rPr>
        <w:t>Slide 14: Motivation for Cloud Migration (2 minutes)</w:t>
      </w:r>
      <w:bookmarkEnd w:id="13"/>
    </w:p>
    <w:p w14:paraId="1272D1D8" w14:textId="77777777" w:rsidR="003052F8" w:rsidRPr="002C7ABF" w:rsidRDefault="007F1BCA" w:rsidP="00855B8C">
      <w:pPr>
        <w:pStyle w:val="Compact"/>
        <w:numPr>
          <w:ilvl w:val="0"/>
          <w:numId w:val="3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hallenges with On-Premises Setup</w:t>
      </w:r>
      <w:r w:rsidRPr="002C7ABF">
        <w:rPr>
          <w:rFonts w:asciiTheme="majorHAnsi" w:hAnsiTheme="majorHAnsi" w:cstheme="majorHAnsi"/>
        </w:rPr>
        <w:t>:</w:t>
      </w:r>
    </w:p>
    <w:p w14:paraId="59E9072F" w14:textId="77777777" w:rsidR="003052F8" w:rsidRPr="002C7ABF" w:rsidRDefault="007F1BCA" w:rsidP="00855B8C">
      <w:pPr>
        <w:pStyle w:val="Compact"/>
        <w:numPr>
          <w:ilvl w:val="1"/>
          <w:numId w:val="4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calability Issues</w:t>
      </w:r>
      <w:r w:rsidRPr="002C7ABF">
        <w:rPr>
          <w:rFonts w:asciiTheme="majorHAnsi" w:hAnsiTheme="majorHAnsi" w:cstheme="majorHAnsi"/>
        </w:rPr>
        <w:t>: The on-premises infrastructure couldn’t easily handle sudden spikes in complaint volumes.</w:t>
      </w:r>
    </w:p>
    <w:p w14:paraId="5BC58D5C" w14:textId="77777777" w:rsidR="003052F8" w:rsidRPr="002C7ABF" w:rsidRDefault="007F1BCA" w:rsidP="00855B8C">
      <w:pPr>
        <w:pStyle w:val="Compact"/>
        <w:numPr>
          <w:ilvl w:val="1"/>
          <w:numId w:val="4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High Operational Costs</w:t>
      </w:r>
      <w:r w:rsidRPr="002C7ABF">
        <w:rPr>
          <w:rFonts w:asciiTheme="majorHAnsi" w:hAnsiTheme="majorHAnsi" w:cstheme="majorHAnsi"/>
        </w:rPr>
        <w:t>: Fixed infrastructure costs regardless of usage, leading to inefficiencies.</w:t>
      </w:r>
    </w:p>
    <w:p w14:paraId="44CCE2DB" w14:textId="77777777" w:rsidR="003052F8" w:rsidRPr="002C7ABF" w:rsidRDefault="007F1BCA" w:rsidP="00855B8C">
      <w:pPr>
        <w:pStyle w:val="Compact"/>
        <w:numPr>
          <w:ilvl w:val="1"/>
          <w:numId w:val="4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Maintenance Overhead</w:t>
      </w:r>
      <w:r w:rsidRPr="002C7ABF">
        <w:rPr>
          <w:rFonts w:asciiTheme="majorHAnsi" w:hAnsiTheme="majorHAnsi" w:cstheme="majorHAnsi"/>
        </w:rPr>
        <w:t>: Manual monitoring and scaling required significant resources.</w:t>
      </w:r>
    </w:p>
    <w:p w14:paraId="0327BCA3" w14:textId="77777777" w:rsidR="003052F8" w:rsidRPr="002C7ABF" w:rsidRDefault="007F1BCA" w:rsidP="00855B8C">
      <w:pPr>
        <w:pStyle w:val="Compact"/>
        <w:numPr>
          <w:ilvl w:val="0"/>
          <w:numId w:val="3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Why Cloud Migration?</w:t>
      </w:r>
      <w:r w:rsidRPr="002C7ABF">
        <w:rPr>
          <w:rFonts w:asciiTheme="majorHAnsi" w:hAnsiTheme="majorHAnsi" w:cstheme="majorHAnsi"/>
        </w:rPr>
        <w:t>:</w:t>
      </w:r>
    </w:p>
    <w:p w14:paraId="267C5ADC" w14:textId="77777777" w:rsidR="003052F8" w:rsidRPr="002C7ABF" w:rsidRDefault="007F1BCA" w:rsidP="00855B8C">
      <w:pPr>
        <w:pStyle w:val="Compact"/>
        <w:numPr>
          <w:ilvl w:val="1"/>
          <w:numId w:val="4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ynamic Scaling</w:t>
      </w:r>
      <w:r w:rsidRPr="002C7ABF">
        <w:rPr>
          <w:rFonts w:asciiTheme="majorHAnsi" w:hAnsiTheme="majorHAnsi" w:cstheme="majorHAnsi"/>
        </w:rPr>
        <w:t>: Ability to scale resources up or down automatically based on demand.</w:t>
      </w:r>
    </w:p>
    <w:p w14:paraId="0BB672C2" w14:textId="77777777" w:rsidR="003052F8" w:rsidRPr="002C7ABF" w:rsidRDefault="007F1BCA" w:rsidP="00855B8C">
      <w:pPr>
        <w:pStyle w:val="Compact"/>
        <w:numPr>
          <w:ilvl w:val="1"/>
          <w:numId w:val="4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st Efficiency</w:t>
      </w:r>
      <w:r w:rsidRPr="002C7ABF">
        <w:rPr>
          <w:rFonts w:asciiTheme="majorHAnsi" w:hAnsiTheme="majorHAnsi" w:cstheme="majorHAnsi"/>
        </w:rPr>
        <w:t>: Pay-per-use pricing model reduces waste and optimizes spending.</w:t>
      </w:r>
    </w:p>
    <w:p w14:paraId="715D35DE" w14:textId="77777777" w:rsidR="003052F8" w:rsidRPr="002C7ABF" w:rsidRDefault="007F1BCA" w:rsidP="00855B8C">
      <w:pPr>
        <w:pStyle w:val="Compact"/>
        <w:numPr>
          <w:ilvl w:val="1"/>
          <w:numId w:val="4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lastRenderedPageBreak/>
        <w:t>Resilience and Availability</w:t>
      </w:r>
      <w:r w:rsidRPr="002C7ABF">
        <w:rPr>
          <w:rFonts w:asciiTheme="majorHAnsi" w:hAnsiTheme="majorHAnsi" w:cstheme="majorHAnsi"/>
        </w:rPr>
        <w:t>: Improved fault tolerance and uptime guarantees using cloud-native services.</w:t>
      </w:r>
    </w:p>
    <w:p w14:paraId="1FE88B19" w14:textId="77777777" w:rsidR="003052F8" w:rsidRPr="002C7ABF" w:rsidRDefault="007F1BCA" w:rsidP="00855B8C">
      <w:pPr>
        <w:pStyle w:val="Compact"/>
        <w:numPr>
          <w:ilvl w:val="0"/>
          <w:numId w:val="3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Figure 6 - Cloud Migration Motivation Diagram]</w:t>
      </w:r>
    </w:p>
    <w:p w14:paraId="372D04E4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2F9B30CF">
          <v:rect id="_x0000_i1038" style="width:0;height:1.5pt" o:hralign="center" o:hrstd="t" o:hr="t"/>
        </w:pict>
      </w:r>
    </w:p>
    <w:p w14:paraId="55216B41" w14:textId="77777777" w:rsidR="003052F8" w:rsidRPr="002C7ABF" w:rsidRDefault="007F1BCA">
      <w:pPr>
        <w:pStyle w:val="Heading3"/>
        <w:rPr>
          <w:rFonts w:cstheme="majorHAnsi"/>
        </w:rPr>
      </w:pPr>
      <w:bookmarkStart w:id="14" w:name="X85de884860d29d03a1decaed9d01d3e64285860"/>
      <w:r w:rsidRPr="002C7ABF">
        <w:rPr>
          <w:rFonts w:cstheme="majorHAnsi"/>
        </w:rPr>
        <w:t>Slide 15: Cloud-Native Architecture Overview (2 minutes)</w:t>
      </w:r>
      <w:bookmarkEnd w:id="14"/>
    </w:p>
    <w:p w14:paraId="7E1C80F0" w14:textId="77777777" w:rsidR="003052F8" w:rsidRPr="002C7ABF" w:rsidRDefault="007F1BCA" w:rsidP="00855B8C">
      <w:pPr>
        <w:pStyle w:val="Compact"/>
        <w:numPr>
          <w:ilvl w:val="0"/>
          <w:numId w:val="4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New Cloud-Native Architecture</w:t>
      </w:r>
      <w:r w:rsidRPr="002C7ABF">
        <w:rPr>
          <w:rFonts w:asciiTheme="majorHAnsi" w:hAnsiTheme="majorHAnsi" w:cstheme="majorHAnsi"/>
        </w:rPr>
        <w:t>:</w:t>
      </w:r>
    </w:p>
    <w:p w14:paraId="268B7FB5" w14:textId="77777777" w:rsidR="003052F8" w:rsidRPr="002C7ABF" w:rsidRDefault="007F1BCA" w:rsidP="00855B8C">
      <w:pPr>
        <w:pStyle w:val="Compact"/>
        <w:numPr>
          <w:ilvl w:val="1"/>
          <w:numId w:val="4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Frontend</w:t>
      </w:r>
      <w:r w:rsidRPr="002C7ABF">
        <w:rPr>
          <w:rFonts w:asciiTheme="majorHAnsi" w:hAnsiTheme="majorHAnsi" w:cstheme="majorHAnsi"/>
        </w:rPr>
        <w:t>: Hosted on S3 with CloudFront for faster content delivery and global distribution.</w:t>
      </w:r>
    </w:p>
    <w:p w14:paraId="50AF1ACB" w14:textId="77777777" w:rsidR="003052F8" w:rsidRPr="002C7ABF" w:rsidRDefault="007F1BCA" w:rsidP="00855B8C">
      <w:pPr>
        <w:pStyle w:val="Compact"/>
        <w:numPr>
          <w:ilvl w:val="1"/>
          <w:numId w:val="4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Backend</w:t>
      </w:r>
      <w:r w:rsidRPr="002C7ABF">
        <w:rPr>
          <w:rFonts w:asciiTheme="majorHAnsi" w:hAnsiTheme="majorHAnsi" w:cstheme="majorHAnsi"/>
        </w:rPr>
        <w:t>: Containerized services running on AWS ECS, orchestrated and automatically scaled based on load.</w:t>
      </w:r>
    </w:p>
    <w:p w14:paraId="68A3C7FE" w14:textId="77777777" w:rsidR="003052F8" w:rsidRPr="002C7ABF" w:rsidRDefault="007F1BCA" w:rsidP="00855B8C">
      <w:pPr>
        <w:pStyle w:val="Compact"/>
        <w:numPr>
          <w:ilvl w:val="1"/>
          <w:numId w:val="4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atabase</w:t>
      </w:r>
      <w:r w:rsidRPr="002C7ABF">
        <w:rPr>
          <w:rFonts w:asciiTheme="majorHAnsi" w:hAnsiTheme="majorHAnsi" w:cstheme="majorHAnsi"/>
        </w:rPr>
        <w:t>: MongoDB migrated to a managed service, reducing the overhead of database maintenance and ensuring availability.</w:t>
      </w:r>
    </w:p>
    <w:p w14:paraId="6E3C4AD7" w14:textId="77777777" w:rsidR="003052F8" w:rsidRPr="002C7ABF" w:rsidRDefault="007F1BCA" w:rsidP="00855B8C">
      <w:pPr>
        <w:pStyle w:val="Compact"/>
        <w:numPr>
          <w:ilvl w:val="1"/>
          <w:numId w:val="4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Load Balancer</w:t>
      </w:r>
      <w:r w:rsidRPr="002C7ABF">
        <w:rPr>
          <w:rFonts w:asciiTheme="majorHAnsi" w:hAnsiTheme="majorHAnsi" w:cstheme="majorHAnsi"/>
        </w:rPr>
        <w:t>: Application Load Balancer (ALB) to distribute traffic evenly across the backend services.</w:t>
      </w:r>
    </w:p>
    <w:p w14:paraId="1A1005B5" w14:textId="77777777" w:rsidR="003052F8" w:rsidRPr="002C7ABF" w:rsidRDefault="007F1BCA" w:rsidP="00855B8C">
      <w:pPr>
        <w:pStyle w:val="Compact"/>
        <w:numPr>
          <w:ilvl w:val="0"/>
          <w:numId w:val="4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Figure 6 - Cloud-Native Architecture Diagram]</w:t>
      </w:r>
    </w:p>
    <w:p w14:paraId="73B79DEF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6FAC3F9A">
          <v:rect id="_x0000_i1039" style="width:0;height:1.5pt" o:hralign="center" o:hrstd="t" o:hr="t"/>
        </w:pict>
      </w:r>
    </w:p>
    <w:p w14:paraId="6632C7F8" w14:textId="77777777" w:rsidR="003052F8" w:rsidRPr="002C7ABF" w:rsidRDefault="007F1BCA">
      <w:pPr>
        <w:pStyle w:val="Heading3"/>
        <w:rPr>
          <w:rFonts w:cstheme="majorHAnsi"/>
        </w:rPr>
      </w:pPr>
      <w:bookmarkStart w:id="15" w:name="slide-16-aws-services-used-1-minute"/>
      <w:r w:rsidRPr="002C7ABF">
        <w:rPr>
          <w:rFonts w:cstheme="majorHAnsi"/>
        </w:rPr>
        <w:t>Slide 16: AWS Services Used (1 minute)</w:t>
      </w:r>
      <w:bookmarkEnd w:id="15"/>
    </w:p>
    <w:p w14:paraId="452E4F88" w14:textId="77777777" w:rsidR="003052F8" w:rsidRPr="002C7ABF" w:rsidRDefault="007F1BCA" w:rsidP="00855B8C">
      <w:pPr>
        <w:pStyle w:val="Compact"/>
        <w:numPr>
          <w:ilvl w:val="0"/>
          <w:numId w:val="4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Key AWS Services</w:t>
      </w:r>
      <w:r w:rsidRPr="002C7ABF">
        <w:rPr>
          <w:rFonts w:asciiTheme="majorHAnsi" w:hAnsiTheme="majorHAnsi" w:cstheme="majorHAnsi"/>
        </w:rPr>
        <w:t>:</w:t>
      </w:r>
    </w:p>
    <w:p w14:paraId="1CADF777" w14:textId="77777777" w:rsidR="003052F8" w:rsidRPr="002C7ABF" w:rsidRDefault="007F1BCA" w:rsidP="00855B8C">
      <w:pPr>
        <w:pStyle w:val="Compact"/>
        <w:numPr>
          <w:ilvl w:val="1"/>
          <w:numId w:val="4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mazon S3</w:t>
      </w:r>
      <w:r w:rsidRPr="002C7ABF">
        <w:rPr>
          <w:rFonts w:asciiTheme="majorHAnsi" w:hAnsiTheme="majorHAnsi" w:cstheme="majorHAnsi"/>
        </w:rPr>
        <w:t>: Static file storage and hosting for the frontend.</w:t>
      </w:r>
    </w:p>
    <w:p w14:paraId="58FB48A6" w14:textId="77777777" w:rsidR="003052F8" w:rsidRPr="002C7ABF" w:rsidRDefault="007F1BCA" w:rsidP="00855B8C">
      <w:pPr>
        <w:pStyle w:val="Compact"/>
        <w:numPr>
          <w:ilvl w:val="1"/>
          <w:numId w:val="4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mazon ECS</w:t>
      </w:r>
      <w:r w:rsidRPr="002C7ABF">
        <w:rPr>
          <w:rFonts w:asciiTheme="majorHAnsi" w:hAnsiTheme="majorHAnsi" w:cstheme="majorHAnsi"/>
        </w:rPr>
        <w:t>: Orchestration of Docker containers for the backend.</w:t>
      </w:r>
    </w:p>
    <w:p w14:paraId="3B1EFFE4" w14:textId="77777777" w:rsidR="003052F8" w:rsidRPr="002C7ABF" w:rsidRDefault="007F1BCA" w:rsidP="00855B8C">
      <w:pPr>
        <w:pStyle w:val="Compact"/>
        <w:numPr>
          <w:ilvl w:val="1"/>
          <w:numId w:val="4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mazon RDS</w:t>
      </w:r>
      <w:r w:rsidRPr="002C7ABF">
        <w:rPr>
          <w:rFonts w:asciiTheme="majorHAnsi" w:hAnsiTheme="majorHAnsi" w:cstheme="majorHAnsi"/>
        </w:rPr>
        <w:t>: Managed database service to host MongoDB (or DynamoDB, if applicable).</w:t>
      </w:r>
    </w:p>
    <w:p w14:paraId="2F4BA3C6" w14:textId="77777777" w:rsidR="003052F8" w:rsidRPr="002C7ABF" w:rsidRDefault="007F1BCA" w:rsidP="00855B8C">
      <w:pPr>
        <w:pStyle w:val="Compact"/>
        <w:numPr>
          <w:ilvl w:val="1"/>
          <w:numId w:val="4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WS ALB</w:t>
      </w:r>
      <w:r w:rsidRPr="002C7ABF">
        <w:rPr>
          <w:rFonts w:asciiTheme="majorHAnsi" w:hAnsiTheme="majorHAnsi" w:cstheme="majorHAnsi"/>
        </w:rPr>
        <w:t>: Application Load Balancer for traffic distribution and SSL termination.</w:t>
      </w:r>
    </w:p>
    <w:p w14:paraId="03D6A386" w14:textId="77777777" w:rsidR="003052F8" w:rsidRPr="002C7ABF" w:rsidRDefault="007F1BCA" w:rsidP="00855B8C">
      <w:pPr>
        <w:pStyle w:val="Compact"/>
        <w:numPr>
          <w:ilvl w:val="1"/>
          <w:numId w:val="4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WS IAM</w:t>
      </w:r>
      <w:r w:rsidRPr="002C7ABF">
        <w:rPr>
          <w:rFonts w:asciiTheme="majorHAnsi" w:hAnsiTheme="majorHAnsi" w:cstheme="majorHAnsi"/>
        </w:rPr>
        <w:t>: For managing access control and security roles.</w:t>
      </w:r>
    </w:p>
    <w:p w14:paraId="5C4BEED2" w14:textId="77777777" w:rsidR="003052F8" w:rsidRPr="002C7ABF" w:rsidRDefault="007F1BCA" w:rsidP="00855B8C">
      <w:pPr>
        <w:pStyle w:val="Compact"/>
        <w:numPr>
          <w:ilvl w:val="0"/>
          <w:numId w:val="4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AWS Architecture Diagram Highlighting Key Services]</w:t>
      </w:r>
    </w:p>
    <w:p w14:paraId="6815CF65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3E10DEF2">
          <v:rect id="_x0000_i1040" style="width:0;height:1.5pt" o:hralign="center" o:hrstd="t" o:hr="t"/>
        </w:pict>
      </w:r>
    </w:p>
    <w:p w14:paraId="27C23F1E" w14:textId="77777777" w:rsidR="003052F8" w:rsidRPr="002C7ABF" w:rsidRDefault="007F1BCA">
      <w:pPr>
        <w:pStyle w:val="Heading3"/>
        <w:rPr>
          <w:rFonts w:cstheme="majorHAnsi"/>
        </w:rPr>
      </w:pPr>
      <w:bookmarkStart w:id="16" w:name="slide-17-cicd-pipeline-overview-1-minute"/>
      <w:r w:rsidRPr="002C7ABF">
        <w:rPr>
          <w:rFonts w:cstheme="majorHAnsi"/>
        </w:rPr>
        <w:t>Slide 17: CI/CD Pipeline Overview (1 minute)</w:t>
      </w:r>
      <w:bookmarkEnd w:id="16"/>
    </w:p>
    <w:p w14:paraId="61FC2B2D" w14:textId="77777777" w:rsidR="003052F8" w:rsidRPr="002C7ABF" w:rsidRDefault="007F1BCA" w:rsidP="00855B8C">
      <w:pPr>
        <w:numPr>
          <w:ilvl w:val="0"/>
          <w:numId w:val="4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What is CI/CD?</w:t>
      </w:r>
      <w:r w:rsidRPr="002C7ABF">
        <w:rPr>
          <w:rFonts w:asciiTheme="majorHAnsi" w:hAnsiTheme="majorHAnsi" w:cstheme="majorHAnsi"/>
        </w:rPr>
        <w:t>:</w:t>
      </w:r>
    </w:p>
    <w:p w14:paraId="22114FEA" w14:textId="77777777" w:rsidR="003052F8" w:rsidRPr="002C7ABF" w:rsidRDefault="007F1BCA" w:rsidP="00855B8C">
      <w:pPr>
        <w:pStyle w:val="Compact"/>
        <w:numPr>
          <w:ilvl w:val="1"/>
          <w:numId w:val="4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ntinuous Integration (CI)</w:t>
      </w:r>
      <w:r w:rsidRPr="002C7ABF">
        <w:rPr>
          <w:rFonts w:asciiTheme="majorHAnsi" w:hAnsiTheme="majorHAnsi" w:cstheme="majorHAnsi"/>
        </w:rPr>
        <w:t>: Automating the process of testing and building the application after every code change.</w:t>
      </w:r>
    </w:p>
    <w:p w14:paraId="0D33936F" w14:textId="77777777" w:rsidR="003052F8" w:rsidRPr="002C7ABF" w:rsidRDefault="007F1BCA" w:rsidP="00855B8C">
      <w:pPr>
        <w:pStyle w:val="Compact"/>
        <w:numPr>
          <w:ilvl w:val="1"/>
          <w:numId w:val="4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ntinuous Deployment (CD)</w:t>
      </w:r>
      <w:r w:rsidRPr="002C7ABF">
        <w:rPr>
          <w:rFonts w:asciiTheme="majorHAnsi" w:hAnsiTheme="majorHAnsi" w:cstheme="majorHAnsi"/>
        </w:rPr>
        <w:t>: Automating the deployment of the application to production after successful testing and builds.</w:t>
      </w:r>
    </w:p>
    <w:p w14:paraId="0EABD17C" w14:textId="77777777" w:rsidR="003052F8" w:rsidRPr="002C7ABF" w:rsidRDefault="007F1BCA" w:rsidP="00855B8C">
      <w:pPr>
        <w:numPr>
          <w:ilvl w:val="0"/>
          <w:numId w:val="4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Goal</w:t>
      </w:r>
      <w:r w:rsidRPr="002C7ABF">
        <w:rPr>
          <w:rFonts w:asciiTheme="majorHAnsi" w:hAnsiTheme="majorHAnsi" w:cstheme="majorHAnsi"/>
        </w:rPr>
        <w:t>: Ensure faster, more reliable updates to the IBTool application by automating the build, test, and deployment pipeline.</w:t>
      </w:r>
    </w:p>
    <w:p w14:paraId="70903273" w14:textId="77777777" w:rsidR="003052F8" w:rsidRPr="002C7ABF" w:rsidRDefault="007F1BCA" w:rsidP="00855B8C">
      <w:pPr>
        <w:numPr>
          <w:ilvl w:val="0"/>
          <w:numId w:val="4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CI/CD Process Flow Image]</w:t>
      </w:r>
    </w:p>
    <w:p w14:paraId="66EC4CA7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2845C840">
          <v:rect id="_x0000_i1041" style="width:0;height:1.5pt" o:hralign="center" o:hrstd="t" o:hr="t"/>
        </w:pict>
      </w:r>
    </w:p>
    <w:p w14:paraId="12458BA5" w14:textId="77777777" w:rsidR="003052F8" w:rsidRPr="002C7ABF" w:rsidRDefault="007F1BCA">
      <w:pPr>
        <w:pStyle w:val="Heading3"/>
        <w:rPr>
          <w:rFonts w:cstheme="majorHAnsi"/>
        </w:rPr>
      </w:pPr>
      <w:bookmarkStart w:id="17" w:name="X15b9e7021813d333887fd34e80ef09badc91dfb"/>
      <w:r w:rsidRPr="002C7ABF">
        <w:rPr>
          <w:rFonts w:cstheme="majorHAnsi"/>
        </w:rPr>
        <w:lastRenderedPageBreak/>
        <w:t>Slide 18: CodeCommit and CodeBuild (2 minutes)</w:t>
      </w:r>
      <w:bookmarkEnd w:id="17"/>
    </w:p>
    <w:p w14:paraId="110AFEC7" w14:textId="77777777" w:rsidR="003052F8" w:rsidRPr="002C7ABF" w:rsidRDefault="007F1BCA" w:rsidP="00855B8C">
      <w:pPr>
        <w:pStyle w:val="Compact"/>
        <w:numPr>
          <w:ilvl w:val="0"/>
          <w:numId w:val="4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deCommit</w:t>
      </w:r>
      <w:r w:rsidRPr="002C7ABF">
        <w:rPr>
          <w:rFonts w:asciiTheme="majorHAnsi" w:hAnsiTheme="majorHAnsi" w:cstheme="majorHAnsi"/>
        </w:rPr>
        <w:t>:</w:t>
      </w:r>
    </w:p>
    <w:p w14:paraId="6DDCD6DB" w14:textId="77777777" w:rsidR="003052F8" w:rsidRPr="002C7ABF" w:rsidRDefault="007F1BCA" w:rsidP="00855B8C">
      <w:pPr>
        <w:pStyle w:val="Compact"/>
        <w:numPr>
          <w:ilvl w:val="1"/>
          <w:numId w:val="4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A secure and scalable Git repository service used to host and manage the IBTool source code.</w:t>
      </w:r>
    </w:p>
    <w:p w14:paraId="4C2B8319" w14:textId="77777777" w:rsidR="003052F8" w:rsidRPr="002C7ABF" w:rsidRDefault="007F1BCA" w:rsidP="00855B8C">
      <w:pPr>
        <w:pStyle w:val="Compact"/>
        <w:numPr>
          <w:ilvl w:val="1"/>
          <w:numId w:val="4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Benefits</w:t>
      </w:r>
      <w:r w:rsidRPr="002C7ABF">
        <w:rPr>
          <w:rFonts w:asciiTheme="majorHAnsi" w:hAnsiTheme="majorHAnsi" w:cstheme="majorHAnsi"/>
        </w:rPr>
        <w:t>: Version control, collaboration features, and integration with other AWS services.</w:t>
      </w:r>
    </w:p>
    <w:p w14:paraId="3C513385" w14:textId="77777777" w:rsidR="003052F8" w:rsidRPr="002C7ABF" w:rsidRDefault="007F1BCA" w:rsidP="00855B8C">
      <w:pPr>
        <w:pStyle w:val="Compact"/>
        <w:numPr>
          <w:ilvl w:val="0"/>
          <w:numId w:val="4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deBuild</w:t>
      </w:r>
      <w:r w:rsidRPr="002C7ABF">
        <w:rPr>
          <w:rFonts w:asciiTheme="majorHAnsi" w:hAnsiTheme="majorHAnsi" w:cstheme="majorHAnsi"/>
        </w:rPr>
        <w:t>:</w:t>
      </w:r>
    </w:p>
    <w:p w14:paraId="12323C34" w14:textId="77777777" w:rsidR="003052F8" w:rsidRPr="002C7ABF" w:rsidRDefault="007F1BCA" w:rsidP="00855B8C">
      <w:pPr>
        <w:pStyle w:val="Compact"/>
        <w:numPr>
          <w:ilvl w:val="1"/>
          <w:numId w:val="5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A fully managed build service that compiles source code, runs tests, and produces deployment artifacts.</w:t>
      </w:r>
    </w:p>
    <w:p w14:paraId="2C3C43ED" w14:textId="77777777" w:rsidR="003052F8" w:rsidRPr="002C7ABF" w:rsidRDefault="007F1BCA" w:rsidP="00855B8C">
      <w:pPr>
        <w:pStyle w:val="Compact"/>
        <w:numPr>
          <w:ilvl w:val="1"/>
          <w:numId w:val="5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Build Process</w:t>
      </w:r>
      <w:r w:rsidRPr="002C7ABF">
        <w:rPr>
          <w:rFonts w:asciiTheme="majorHAnsi" w:hAnsiTheme="majorHAnsi" w:cstheme="majorHAnsi"/>
        </w:rPr>
        <w:t>:</w:t>
      </w:r>
    </w:p>
    <w:p w14:paraId="1F0694F2" w14:textId="77777777" w:rsidR="003052F8" w:rsidRPr="002C7ABF" w:rsidRDefault="007F1BCA" w:rsidP="00855B8C">
      <w:pPr>
        <w:pStyle w:val="Compact"/>
        <w:numPr>
          <w:ilvl w:val="2"/>
          <w:numId w:val="5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Fetch source code from CodeCommit.</w:t>
      </w:r>
    </w:p>
    <w:p w14:paraId="5A8CC415" w14:textId="77777777" w:rsidR="003052F8" w:rsidRPr="002C7ABF" w:rsidRDefault="007F1BCA" w:rsidP="00855B8C">
      <w:pPr>
        <w:pStyle w:val="Compact"/>
        <w:numPr>
          <w:ilvl w:val="2"/>
          <w:numId w:val="5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Run automated tests and linting.</w:t>
      </w:r>
    </w:p>
    <w:p w14:paraId="654B2DFF" w14:textId="77777777" w:rsidR="003052F8" w:rsidRPr="002C7ABF" w:rsidRDefault="007F1BCA" w:rsidP="00855B8C">
      <w:pPr>
        <w:pStyle w:val="Compact"/>
        <w:numPr>
          <w:ilvl w:val="2"/>
          <w:numId w:val="5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Build Docker images for the frontend and backend services.</w:t>
      </w:r>
    </w:p>
    <w:p w14:paraId="10307DB6" w14:textId="77777777" w:rsidR="003052F8" w:rsidRPr="002C7ABF" w:rsidRDefault="007F1BCA" w:rsidP="00855B8C">
      <w:pPr>
        <w:pStyle w:val="Compact"/>
        <w:numPr>
          <w:ilvl w:val="0"/>
          <w:numId w:val="4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CodeCommit and CodeBuild Process Diagram]</w:t>
      </w:r>
    </w:p>
    <w:p w14:paraId="2F535C13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18200D07">
          <v:rect id="_x0000_i1042" style="width:0;height:1.5pt" o:hralign="center" o:hrstd="t" o:hr="t"/>
        </w:pict>
      </w:r>
    </w:p>
    <w:p w14:paraId="2C001E25" w14:textId="77777777" w:rsidR="003052F8" w:rsidRPr="002C7ABF" w:rsidRDefault="007F1BCA">
      <w:pPr>
        <w:pStyle w:val="Heading3"/>
        <w:rPr>
          <w:rFonts w:cstheme="majorHAnsi"/>
        </w:rPr>
      </w:pPr>
      <w:bookmarkStart w:id="18" w:name="Xd6af88c26c2c3393ff428a0c3e34072ed97180c"/>
      <w:r w:rsidRPr="002C7ABF">
        <w:rPr>
          <w:rFonts w:cstheme="majorHAnsi"/>
        </w:rPr>
        <w:t>Slide 19: CodePipeline and Deployment (2 minutes)</w:t>
      </w:r>
      <w:bookmarkEnd w:id="18"/>
    </w:p>
    <w:p w14:paraId="1B9131BC" w14:textId="77777777" w:rsidR="003052F8" w:rsidRPr="002C7ABF" w:rsidRDefault="007F1BCA" w:rsidP="00855B8C">
      <w:pPr>
        <w:pStyle w:val="Compact"/>
        <w:numPr>
          <w:ilvl w:val="0"/>
          <w:numId w:val="5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dePipeline</w:t>
      </w:r>
      <w:r w:rsidRPr="002C7ABF">
        <w:rPr>
          <w:rFonts w:asciiTheme="majorHAnsi" w:hAnsiTheme="majorHAnsi" w:cstheme="majorHAnsi"/>
        </w:rPr>
        <w:t>:</w:t>
      </w:r>
    </w:p>
    <w:p w14:paraId="2C2DA6EE" w14:textId="77777777" w:rsidR="003052F8" w:rsidRPr="002C7ABF" w:rsidRDefault="007F1BCA" w:rsidP="00855B8C">
      <w:pPr>
        <w:pStyle w:val="Compact"/>
        <w:numPr>
          <w:ilvl w:val="1"/>
          <w:numId w:val="5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Automates the workflow from code changes to production deployment, integrating CodeCommit, CodeBuild, and deployment stages.</w:t>
      </w:r>
    </w:p>
    <w:p w14:paraId="6E69C3B0" w14:textId="77777777" w:rsidR="003052F8" w:rsidRPr="002C7ABF" w:rsidRDefault="007F1BCA" w:rsidP="00855B8C">
      <w:pPr>
        <w:pStyle w:val="Compact"/>
        <w:numPr>
          <w:ilvl w:val="1"/>
          <w:numId w:val="5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eployment Flow</w:t>
      </w:r>
      <w:r w:rsidRPr="002C7ABF">
        <w:rPr>
          <w:rFonts w:asciiTheme="majorHAnsi" w:hAnsiTheme="majorHAnsi" w:cstheme="majorHAnsi"/>
        </w:rPr>
        <w:t>:</w:t>
      </w:r>
    </w:p>
    <w:p w14:paraId="6A851EDC" w14:textId="77777777" w:rsidR="003052F8" w:rsidRPr="002C7ABF" w:rsidRDefault="007F1BCA" w:rsidP="00855B8C">
      <w:pPr>
        <w:pStyle w:val="Compact"/>
        <w:numPr>
          <w:ilvl w:val="2"/>
          <w:numId w:val="5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Code is committed to CodeCommit.</w:t>
      </w:r>
    </w:p>
    <w:p w14:paraId="0FFDDBBB" w14:textId="77777777" w:rsidR="003052F8" w:rsidRPr="002C7ABF" w:rsidRDefault="007F1BCA" w:rsidP="00855B8C">
      <w:pPr>
        <w:pStyle w:val="Compact"/>
        <w:numPr>
          <w:ilvl w:val="2"/>
          <w:numId w:val="5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CodeBuild runs tests and builds the application.</w:t>
      </w:r>
    </w:p>
    <w:p w14:paraId="18E34770" w14:textId="77777777" w:rsidR="003052F8" w:rsidRPr="002C7ABF" w:rsidRDefault="007F1BCA" w:rsidP="00855B8C">
      <w:pPr>
        <w:pStyle w:val="Compact"/>
        <w:numPr>
          <w:ilvl w:val="2"/>
          <w:numId w:val="5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If successful, CodePipeline triggers the deployment of the updated services to ECS.</w:t>
      </w:r>
    </w:p>
    <w:p w14:paraId="6238577F" w14:textId="77777777" w:rsidR="003052F8" w:rsidRPr="002C7ABF" w:rsidRDefault="007F1BCA" w:rsidP="00855B8C">
      <w:pPr>
        <w:pStyle w:val="Compact"/>
        <w:numPr>
          <w:ilvl w:val="0"/>
          <w:numId w:val="5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Benefits</w:t>
      </w:r>
      <w:r w:rsidRPr="002C7ABF">
        <w:rPr>
          <w:rFonts w:asciiTheme="majorHAnsi" w:hAnsiTheme="majorHAnsi" w:cstheme="majorHAnsi"/>
        </w:rPr>
        <w:t>:</w:t>
      </w:r>
    </w:p>
    <w:p w14:paraId="26818BBD" w14:textId="77777777" w:rsidR="003052F8" w:rsidRPr="002C7ABF" w:rsidRDefault="007F1BCA" w:rsidP="00855B8C">
      <w:pPr>
        <w:pStyle w:val="Compact"/>
        <w:numPr>
          <w:ilvl w:val="1"/>
          <w:numId w:val="5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Reduces manual intervention.</w:t>
      </w:r>
    </w:p>
    <w:p w14:paraId="52DA9B04" w14:textId="77777777" w:rsidR="003052F8" w:rsidRPr="002C7ABF" w:rsidRDefault="007F1BCA" w:rsidP="00855B8C">
      <w:pPr>
        <w:pStyle w:val="Compact"/>
        <w:numPr>
          <w:ilvl w:val="1"/>
          <w:numId w:val="5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Ensures consistent and reliable deployment of new features and bug fixes.</w:t>
      </w:r>
    </w:p>
    <w:p w14:paraId="2779BBA0" w14:textId="77777777" w:rsidR="003052F8" w:rsidRPr="002C7ABF" w:rsidRDefault="007F1BCA" w:rsidP="00855B8C">
      <w:pPr>
        <w:pStyle w:val="Compact"/>
        <w:numPr>
          <w:ilvl w:val="0"/>
          <w:numId w:val="5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CI/CD Pipeline Diagram or CodePipeline Workflow Image]</w:t>
      </w:r>
    </w:p>
    <w:p w14:paraId="041FB46F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20A08DDA">
          <v:rect id="_x0000_i1043" style="width:0;height:1.5pt" o:hralign="center" o:hrstd="t" o:hr="t"/>
        </w:pict>
      </w:r>
    </w:p>
    <w:p w14:paraId="4F59A87E" w14:textId="77777777" w:rsidR="003052F8" w:rsidRPr="002C7ABF" w:rsidRDefault="007F1BCA">
      <w:pPr>
        <w:pStyle w:val="Heading3"/>
        <w:rPr>
          <w:rFonts w:cstheme="majorHAnsi"/>
        </w:rPr>
      </w:pPr>
      <w:bookmarkStart w:id="19" w:name="Xb6a72754e80fdb4033a400be1a471c8a964d6d0"/>
      <w:r w:rsidRPr="002C7ABF">
        <w:rPr>
          <w:rFonts w:cstheme="majorHAnsi"/>
        </w:rPr>
        <w:t>Slide 20: Automated Testing in CI/CD (2 minutes)</w:t>
      </w:r>
      <w:bookmarkEnd w:id="19"/>
    </w:p>
    <w:p w14:paraId="3DA1BD05" w14:textId="77777777" w:rsidR="003052F8" w:rsidRPr="002C7ABF" w:rsidRDefault="007F1BCA" w:rsidP="00855B8C">
      <w:pPr>
        <w:pStyle w:val="Compact"/>
        <w:numPr>
          <w:ilvl w:val="0"/>
          <w:numId w:val="5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utomated Testing in CI/CD Pipeline</w:t>
      </w:r>
      <w:r w:rsidRPr="002C7ABF">
        <w:rPr>
          <w:rFonts w:asciiTheme="majorHAnsi" w:hAnsiTheme="majorHAnsi" w:cstheme="majorHAnsi"/>
        </w:rPr>
        <w:t>:</w:t>
      </w:r>
    </w:p>
    <w:p w14:paraId="00DD3B18" w14:textId="77777777" w:rsidR="003052F8" w:rsidRPr="002C7ABF" w:rsidRDefault="007F1BCA" w:rsidP="00855B8C">
      <w:pPr>
        <w:pStyle w:val="Compact"/>
        <w:numPr>
          <w:ilvl w:val="1"/>
          <w:numId w:val="5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Unit Tests</w:t>
      </w:r>
      <w:r w:rsidRPr="002C7ABF">
        <w:rPr>
          <w:rFonts w:asciiTheme="majorHAnsi" w:hAnsiTheme="majorHAnsi" w:cstheme="majorHAnsi"/>
        </w:rPr>
        <w:t>: Ensure individual components of the application (backend functions, frontend components) behave as expected.</w:t>
      </w:r>
    </w:p>
    <w:p w14:paraId="4230A5C4" w14:textId="77777777" w:rsidR="003052F8" w:rsidRPr="002C7ABF" w:rsidRDefault="007F1BCA" w:rsidP="00855B8C">
      <w:pPr>
        <w:pStyle w:val="Compact"/>
        <w:numPr>
          <w:ilvl w:val="1"/>
          <w:numId w:val="5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Integration Tests</w:t>
      </w:r>
      <w:r w:rsidRPr="002C7ABF">
        <w:rPr>
          <w:rFonts w:asciiTheme="majorHAnsi" w:hAnsiTheme="majorHAnsi" w:cstheme="majorHAnsi"/>
        </w:rPr>
        <w:t>: Test interactions between different services (e.g., frontend interacting with backend API).</w:t>
      </w:r>
    </w:p>
    <w:p w14:paraId="5F5423D3" w14:textId="77777777" w:rsidR="003052F8" w:rsidRPr="002C7ABF" w:rsidRDefault="007F1BCA" w:rsidP="00855B8C">
      <w:pPr>
        <w:pStyle w:val="Compact"/>
        <w:numPr>
          <w:ilvl w:val="1"/>
          <w:numId w:val="5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End-to-End (E2E) Tests</w:t>
      </w:r>
      <w:r w:rsidRPr="002C7ABF">
        <w:rPr>
          <w:rFonts w:asciiTheme="majorHAnsi" w:hAnsiTheme="majorHAnsi" w:cstheme="majorHAnsi"/>
        </w:rPr>
        <w:t>: Simulate real-world usage to ensure the application works as a whole.</w:t>
      </w:r>
    </w:p>
    <w:p w14:paraId="39EF2FDE" w14:textId="77777777" w:rsidR="003052F8" w:rsidRPr="002C7ABF" w:rsidRDefault="007F1BCA" w:rsidP="00855B8C">
      <w:pPr>
        <w:pStyle w:val="Compact"/>
        <w:numPr>
          <w:ilvl w:val="0"/>
          <w:numId w:val="5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Tooling Used</w:t>
      </w:r>
      <w:r w:rsidRPr="002C7ABF">
        <w:rPr>
          <w:rFonts w:asciiTheme="majorHAnsi" w:hAnsiTheme="majorHAnsi" w:cstheme="majorHAnsi"/>
        </w:rPr>
        <w:t>:</w:t>
      </w:r>
    </w:p>
    <w:p w14:paraId="280C25CD" w14:textId="77777777" w:rsidR="003052F8" w:rsidRPr="002C7ABF" w:rsidRDefault="007F1BCA" w:rsidP="00855B8C">
      <w:pPr>
        <w:pStyle w:val="Compact"/>
        <w:numPr>
          <w:ilvl w:val="1"/>
          <w:numId w:val="5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Mocha</w:t>
      </w:r>
      <w:r w:rsidRPr="002C7ABF">
        <w:rPr>
          <w:rFonts w:asciiTheme="majorHAnsi" w:hAnsiTheme="majorHAnsi" w:cstheme="majorHAnsi"/>
        </w:rPr>
        <w:t xml:space="preserve"> and </w:t>
      </w:r>
      <w:r w:rsidRPr="002C7ABF">
        <w:rPr>
          <w:rFonts w:asciiTheme="majorHAnsi" w:hAnsiTheme="majorHAnsi" w:cstheme="majorHAnsi"/>
          <w:b/>
        </w:rPr>
        <w:t>Chai</w:t>
      </w:r>
      <w:r w:rsidRPr="002C7ABF">
        <w:rPr>
          <w:rFonts w:asciiTheme="majorHAnsi" w:hAnsiTheme="majorHAnsi" w:cstheme="majorHAnsi"/>
        </w:rPr>
        <w:t xml:space="preserve"> for backend testing.</w:t>
      </w:r>
    </w:p>
    <w:p w14:paraId="7512EE41" w14:textId="77777777" w:rsidR="003052F8" w:rsidRPr="002C7ABF" w:rsidRDefault="007F1BCA" w:rsidP="00855B8C">
      <w:pPr>
        <w:pStyle w:val="Compact"/>
        <w:numPr>
          <w:ilvl w:val="1"/>
          <w:numId w:val="5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lastRenderedPageBreak/>
        <w:t>Jest</w:t>
      </w:r>
      <w:r w:rsidRPr="002C7ABF">
        <w:rPr>
          <w:rFonts w:asciiTheme="majorHAnsi" w:hAnsiTheme="majorHAnsi" w:cstheme="majorHAnsi"/>
        </w:rPr>
        <w:t xml:space="preserve"> and </w:t>
      </w:r>
      <w:r w:rsidRPr="002C7ABF">
        <w:rPr>
          <w:rFonts w:asciiTheme="majorHAnsi" w:hAnsiTheme="majorHAnsi" w:cstheme="majorHAnsi"/>
          <w:b/>
        </w:rPr>
        <w:t>Enzyme</w:t>
      </w:r>
      <w:r w:rsidRPr="002C7ABF">
        <w:rPr>
          <w:rFonts w:asciiTheme="majorHAnsi" w:hAnsiTheme="majorHAnsi" w:cstheme="majorHAnsi"/>
        </w:rPr>
        <w:t xml:space="preserve"> for React frontend testing.</w:t>
      </w:r>
    </w:p>
    <w:p w14:paraId="724B2A12" w14:textId="77777777" w:rsidR="003052F8" w:rsidRPr="002C7ABF" w:rsidRDefault="007F1BCA" w:rsidP="00855B8C">
      <w:pPr>
        <w:pStyle w:val="Compact"/>
        <w:numPr>
          <w:ilvl w:val="1"/>
          <w:numId w:val="5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ypress</w:t>
      </w:r>
      <w:r w:rsidRPr="002C7ABF">
        <w:rPr>
          <w:rFonts w:asciiTheme="majorHAnsi" w:hAnsiTheme="majorHAnsi" w:cstheme="majorHAnsi"/>
        </w:rPr>
        <w:t xml:space="preserve"> for end-to-end testing of the entire application.</w:t>
      </w:r>
    </w:p>
    <w:p w14:paraId="4899FB7C" w14:textId="77777777" w:rsidR="003052F8" w:rsidRPr="002C7ABF" w:rsidRDefault="007F1BCA" w:rsidP="00855B8C">
      <w:pPr>
        <w:pStyle w:val="Compact"/>
        <w:numPr>
          <w:ilvl w:val="0"/>
          <w:numId w:val="5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Automated Testing Process Diagram]</w:t>
      </w:r>
    </w:p>
    <w:p w14:paraId="5651A321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4A6EA289">
          <v:rect id="_x0000_i1044" style="width:0;height:1.5pt" o:hralign="center" o:hrstd="t" o:hr="t"/>
        </w:pict>
      </w:r>
    </w:p>
    <w:p w14:paraId="14EC1616" w14:textId="77777777" w:rsidR="003052F8" w:rsidRPr="002C7ABF" w:rsidRDefault="007F1BCA">
      <w:pPr>
        <w:pStyle w:val="Heading3"/>
        <w:rPr>
          <w:rFonts w:cstheme="majorHAnsi"/>
        </w:rPr>
      </w:pPr>
      <w:bookmarkStart w:id="20" w:name="slide-21-cicd-pipeline-benefits-1-minute"/>
      <w:r w:rsidRPr="002C7ABF">
        <w:rPr>
          <w:rFonts w:cstheme="majorHAnsi"/>
        </w:rPr>
        <w:t>Slide 21: CI/CD Pipeline Benefits (1 minute)</w:t>
      </w:r>
      <w:bookmarkEnd w:id="20"/>
    </w:p>
    <w:p w14:paraId="40180F73" w14:textId="77777777" w:rsidR="003052F8" w:rsidRPr="002C7ABF" w:rsidRDefault="007F1BCA" w:rsidP="00855B8C">
      <w:pPr>
        <w:pStyle w:val="Compact"/>
        <w:numPr>
          <w:ilvl w:val="0"/>
          <w:numId w:val="5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Key Benefits of CI/CD</w:t>
      </w:r>
      <w:r w:rsidRPr="002C7ABF">
        <w:rPr>
          <w:rFonts w:asciiTheme="majorHAnsi" w:hAnsiTheme="majorHAnsi" w:cstheme="majorHAnsi"/>
        </w:rPr>
        <w:t>:</w:t>
      </w:r>
    </w:p>
    <w:p w14:paraId="76159739" w14:textId="77777777" w:rsidR="003052F8" w:rsidRPr="002C7ABF" w:rsidRDefault="007F1BCA" w:rsidP="00855B8C">
      <w:pPr>
        <w:pStyle w:val="Compact"/>
        <w:numPr>
          <w:ilvl w:val="1"/>
          <w:numId w:val="6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Faster Delivery</w:t>
      </w:r>
      <w:r w:rsidRPr="002C7ABF">
        <w:rPr>
          <w:rFonts w:asciiTheme="majorHAnsi" w:hAnsiTheme="majorHAnsi" w:cstheme="majorHAnsi"/>
        </w:rPr>
        <w:t>: Enables continuous delivery of features, improvements, and fixes without downtime.</w:t>
      </w:r>
    </w:p>
    <w:p w14:paraId="35576DDA" w14:textId="77777777" w:rsidR="003052F8" w:rsidRPr="002C7ABF" w:rsidRDefault="007F1BCA" w:rsidP="00855B8C">
      <w:pPr>
        <w:pStyle w:val="Compact"/>
        <w:numPr>
          <w:ilvl w:val="1"/>
          <w:numId w:val="6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Reduced Risk</w:t>
      </w:r>
      <w:r w:rsidRPr="002C7ABF">
        <w:rPr>
          <w:rFonts w:asciiTheme="majorHAnsi" w:hAnsiTheme="majorHAnsi" w:cstheme="majorHAnsi"/>
        </w:rPr>
        <w:t>: Automated tests ensure that code changes are validated before deployment.</w:t>
      </w:r>
    </w:p>
    <w:p w14:paraId="761E1FAE" w14:textId="77777777" w:rsidR="003052F8" w:rsidRPr="002C7ABF" w:rsidRDefault="007F1BCA" w:rsidP="00855B8C">
      <w:pPr>
        <w:pStyle w:val="Compact"/>
        <w:numPr>
          <w:ilvl w:val="1"/>
          <w:numId w:val="6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calability</w:t>
      </w:r>
      <w:r w:rsidRPr="002C7ABF">
        <w:rPr>
          <w:rFonts w:asciiTheme="majorHAnsi" w:hAnsiTheme="majorHAnsi" w:cstheme="majorHAnsi"/>
        </w:rPr>
        <w:t>: The pipeline scales with the needs of the project, ensuring that development and production environments are always up-to-date.</w:t>
      </w:r>
    </w:p>
    <w:p w14:paraId="7CB24E18" w14:textId="77777777" w:rsidR="003052F8" w:rsidRPr="002C7ABF" w:rsidRDefault="007F1BCA" w:rsidP="00855B8C">
      <w:pPr>
        <w:pStyle w:val="Compact"/>
        <w:numPr>
          <w:ilvl w:val="0"/>
          <w:numId w:val="5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Pipeline Benefits Visualization - Faster Delivery, Reduced Risk, and Scalability]</w:t>
      </w:r>
    </w:p>
    <w:p w14:paraId="5F6AE089" w14:textId="77777777" w:rsidR="003052F8" w:rsidRPr="002C7ABF" w:rsidRDefault="007F1BCA">
      <w:pPr>
        <w:pStyle w:val="FirstParagraph"/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 xml:space="preserve">Great! Let’s continue with the remaining slides, covering </w:t>
      </w:r>
      <w:r w:rsidRPr="002C7ABF">
        <w:rPr>
          <w:rFonts w:asciiTheme="majorHAnsi" w:hAnsiTheme="majorHAnsi" w:cstheme="majorHAnsi"/>
          <w:b/>
        </w:rPr>
        <w:t>Security and Performance Enhancements</w:t>
      </w:r>
      <w:r w:rsidRPr="002C7ABF">
        <w:rPr>
          <w:rFonts w:asciiTheme="majorHAnsi" w:hAnsiTheme="majorHAnsi" w:cstheme="majorHAnsi"/>
        </w:rPr>
        <w:t xml:space="preserve">, </w:t>
      </w:r>
      <w:r w:rsidRPr="002C7ABF">
        <w:rPr>
          <w:rFonts w:asciiTheme="majorHAnsi" w:hAnsiTheme="majorHAnsi" w:cstheme="majorHAnsi"/>
          <w:b/>
        </w:rPr>
        <w:t>Results and Benefits</w:t>
      </w:r>
      <w:r w:rsidRPr="002C7ABF">
        <w:rPr>
          <w:rFonts w:asciiTheme="majorHAnsi" w:hAnsiTheme="majorHAnsi" w:cstheme="majorHAnsi"/>
        </w:rPr>
        <w:t xml:space="preserve">, </w:t>
      </w:r>
      <w:r w:rsidRPr="002C7ABF">
        <w:rPr>
          <w:rFonts w:asciiTheme="majorHAnsi" w:hAnsiTheme="majorHAnsi" w:cstheme="majorHAnsi"/>
          <w:b/>
        </w:rPr>
        <w:t>Challenges and Lessons Learned</w:t>
      </w:r>
      <w:r w:rsidRPr="002C7ABF">
        <w:rPr>
          <w:rFonts w:asciiTheme="majorHAnsi" w:hAnsiTheme="majorHAnsi" w:cstheme="majorHAnsi"/>
        </w:rPr>
        <w:t xml:space="preserve">, and </w:t>
      </w:r>
      <w:r w:rsidRPr="002C7ABF">
        <w:rPr>
          <w:rFonts w:asciiTheme="majorHAnsi" w:hAnsiTheme="majorHAnsi" w:cstheme="majorHAnsi"/>
          <w:b/>
        </w:rPr>
        <w:t>Future Improvements and Conclusion</w:t>
      </w:r>
      <w:r w:rsidRPr="002C7ABF">
        <w:rPr>
          <w:rFonts w:asciiTheme="majorHAnsi" w:hAnsiTheme="majorHAnsi" w:cstheme="majorHAnsi"/>
        </w:rPr>
        <w:t>.</w:t>
      </w:r>
    </w:p>
    <w:p w14:paraId="2234BE50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115E4068">
          <v:rect id="_x0000_i1045" style="width:0;height:1.5pt" o:hralign="center" o:hrstd="t" o:hr="t"/>
        </w:pict>
      </w:r>
    </w:p>
    <w:p w14:paraId="5C75D508" w14:textId="77777777" w:rsidR="003052F8" w:rsidRPr="002C7ABF" w:rsidRDefault="007F1BCA">
      <w:pPr>
        <w:pStyle w:val="Heading3"/>
        <w:rPr>
          <w:rFonts w:cstheme="majorHAnsi"/>
        </w:rPr>
      </w:pPr>
      <w:bookmarkStart w:id="21" w:name="slide-22-security-overview-1-minute"/>
      <w:r w:rsidRPr="002C7ABF">
        <w:rPr>
          <w:rFonts w:cstheme="majorHAnsi"/>
        </w:rPr>
        <w:t>Slide 22: Security Overview (1 minute)</w:t>
      </w:r>
      <w:bookmarkEnd w:id="21"/>
    </w:p>
    <w:p w14:paraId="2F7A892C" w14:textId="77777777" w:rsidR="003052F8" w:rsidRPr="002C7ABF" w:rsidRDefault="007F1BCA" w:rsidP="00855B8C">
      <w:pPr>
        <w:pStyle w:val="Compact"/>
        <w:numPr>
          <w:ilvl w:val="0"/>
          <w:numId w:val="6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ecurity in Cloud-Native Architecture</w:t>
      </w:r>
      <w:r w:rsidRPr="002C7ABF">
        <w:rPr>
          <w:rFonts w:asciiTheme="majorHAnsi" w:hAnsiTheme="majorHAnsi" w:cstheme="majorHAnsi"/>
        </w:rPr>
        <w:t>:</w:t>
      </w:r>
    </w:p>
    <w:p w14:paraId="0AED1ABB" w14:textId="77777777" w:rsidR="003052F8" w:rsidRPr="002C7ABF" w:rsidRDefault="007F1BCA" w:rsidP="00855B8C">
      <w:pPr>
        <w:pStyle w:val="Compact"/>
        <w:numPr>
          <w:ilvl w:val="1"/>
          <w:numId w:val="6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Objective</w:t>
      </w:r>
      <w:r w:rsidRPr="002C7ABF">
        <w:rPr>
          <w:rFonts w:asciiTheme="majorHAnsi" w:hAnsiTheme="majorHAnsi" w:cstheme="majorHAnsi"/>
        </w:rPr>
        <w:t>: Protect sensitive customer complaint data while ensuring compliance with healthcare regulations like GDPR and HIPAA.</w:t>
      </w:r>
    </w:p>
    <w:p w14:paraId="45271ED2" w14:textId="77777777" w:rsidR="003052F8" w:rsidRPr="002C7ABF" w:rsidRDefault="007F1BCA" w:rsidP="00855B8C">
      <w:pPr>
        <w:pStyle w:val="Compact"/>
        <w:numPr>
          <w:ilvl w:val="1"/>
          <w:numId w:val="6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ecurity Practices</w:t>
      </w:r>
      <w:r w:rsidRPr="002C7ABF">
        <w:rPr>
          <w:rFonts w:asciiTheme="majorHAnsi" w:hAnsiTheme="majorHAnsi" w:cstheme="majorHAnsi"/>
        </w:rPr>
        <w:t>:</w:t>
      </w:r>
    </w:p>
    <w:p w14:paraId="08D6428C" w14:textId="77777777" w:rsidR="003052F8" w:rsidRPr="002C7ABF" w:rsidRDefault="007F1BCA" w:rsidP="00855B8C">
      <w:pPr>
        <w:pStyle w:val="Compact"/>
        <w:numPr>
          <w:ilvl w:val="2"/>
          <w:numId w:val="6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Role-based access control.</w:t>
      </w:r>
    </w:p>
    <w:p w14:paraId="1EC3A9B0" w14:textId="77777777" w:rsidR="003052F8" w:rsidRPr="002C7ABF" w:rsidRDefault="007F1BCA" w:rsidP="00855B8C">
      <w:pPr>
        <w:pStyle w:val="Compact"/>
        <w:numPr>
          <w:ilvl w:val="2"/>
          <w:numId w:val="6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Data encryption both in transit and at rest.</w:t>
      </w:r>
    </w:p>
    <w:p w14:paraId="53517A96" w14:textId="77777777" w:rsidR="003052F8" w:rsidRPr="002C7ABF" w:rsidRDefault="007F1BCA" w:rsidP="00855B8C">
      <w:pPr>
        <w:pStyle w:val="Compact"/>
        <w:numPr>
          <w:ilvl w:val="0"/>
          <w:numId w:val="6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Security Overview Diagram - Showing Layered Security Architecture]</w:t>
      </w:r>
    </w:p>
    <w:p w14:paraId="77D8A86D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67D99911">
          <v:rect id="_x0000_i1046" style="width:0;height:1.5pt" o:hralign="center" o:hrstd="t" o:hr="t"/>
        </w:pict>
      </w:r>
    </w:p>
    <w:p w14:paraId="4DC258EE" w14:textId="77777777" w:rsidR="003052F8" w:rsidRPr="002C7ABF" w:rsidRDefault="007F1BCA">
      <w:pPr>
        <w:pStyle w:val="Heading3"/>
        <w:rPr>
          <w:rFonts w:cstheme="majorHAnsi"/>
        </w:rPr>
      </w:pPr>
      <w:bookmarkStart w:id="22" w:name="slide-23-iam-kms-and-encryption-1-minute"/>
      <w:r w:rsidRPr="002C7ABF">
        <w:rPr>
          <w:rFonts w:cstheme="majorHAnsi"/>
        </w:rPr>
        <w:t>Slide 23: IAM, KMS, and Encryption (1 minute)</w:t>
      </w:r>
      <w:bookmarkEnd w:id="22"/>
    </w:p>
    <w:p w14:paraId="33DA7BB4" w14:textId="77777777" w:rsidR="003052F8" w:rsidRPr="002C7ABF" w:rsidRDefault="007F1BCA" w:rsidP="00855B8C">
      <w:pPr>
        <w:pStyle w:val="Compact"/>
        <w:numPr>
          <w:ilvl w:val="0"/>
          <w:numId w:val="6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WS IAM (Identity and Access Management)</w:t>
      </w:r>
      <w:r w:rsidRPr="002C7ABF">
        <w:rPr>
          <w:rFonts w:asciiTheme="majorHAnsi" w:hAnsiTheme="majorHAnsi" w:cstheme="majorHAnsi"/>
        </w:rPr>
        <w:t>:</w:t>
      </w:r>
    </w:p>
    <w:p w14:paraId="5FC868AD" w14:textId="77777777" w:rsidR="003052F8" w:rsidRPr="002C7ABF" w:rsidRDefault="007F1BCA" w:rsidP="00855B8C">
      <w:pPr>
        <w:pStyle w:val="Compact"/>
        <w:numPr>
          <w:ilvl w:val="1"/>
          <w:numId w:val="6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Enforce fine-grained permissions to control access to AWS resources (e.g., ECS, S3).</w:t>
      </w:r>
    </w:p>
    <w:p w14:paraId="2664AF35" w14:textId="77777777" w:rsidR="003052F8" w:rsidRPr="002C7ABF" w:rsidRDefault="007F1BCA" w:rsidP="00855B8C">
      <w:pPr>
        <w:pStyle w:val="Compact"/>
        <w:numPr>
          <w:ilvl w:val="1"/>
          <w:numId w:val="6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t>Assign roles and policies to different users and services.</w:t>
      </w:r>
    </w:p>
    <w:p w14:paraId="7FA24F7A" w14:textId="77777777" w:rsidR="003052F8" w:rsidRPr="002C7ABF" w:rsidRDefault="007F1BCA" w:rsidP="00855B8C">
      <w:pPr>
        <w:pStyle w:val="Compact"/>
        <w:numPr>
          <w:ilvl w:val="0"/>
          <w:numId w:val="6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WS KMS (Key Management Service)</w:t>
      </w:r>
      <w:r w:rsidRPr="002C7ABF">
        <w:rPr>
          <w:rFonts w:asciiTheme="majorHAnsi" w:hAnsiTheme="majorHAnsi" w:cstheme="majorHAnsi"/>
        </w:rPr>
        <w:t>:</w:t>
      </w:r>
    </w:p>
    <w:p w14:paraId="10D0099D" w14:textId="77777777" w:rsidR="003052F8" w:rsidRPr="002C7ABF" w:rsidRDefault="007F1BCA" w:rsidP="00855B8C">
      <w:pPr>
        <w:pStyle w:val="Compact"/>
        <w:numPr>
          <w:ilvl w:val="1"/>
          <w:numId w:val="6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ata Encryption</w:t>
      </w:r>
      <w:r w:rsidRPr="002C7ABF">
        <w:rPr>
          <w:rFonts w:asciiTheme="majorHAnsi" w:hAnsiTheme="majorHAnsi" w:cstheme="majorHAnsi"/>
        </w:rPr>
        <w:t>: Encrypt sensitive data stored in MongoDB and S3 using customer-managed encryption keys.</w:t>
      </w:r>
    </w:p>
    <w:p w14:paraId="180D7D1E" w14:textId="77777777" w:rsidR="003052F8" w:rsidRPr="002C7ABF" w:rsidRDefault="007F1BCA" w:rsidP="00855B8C">
      <w:pPr>
        <w:pStyle w:val="Compact"/>
        <w:numPr>
          <w:ilvl w:val="1"/>
          <w:numId w:val="6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utomated Key Rotation</w:t>
      </w:r>
      <w:r w:rsidRPr="002C7ABF">
        <w:rPr>
          <w:rFonts w:asciiTheme="majorHAnsi" w:hAnsiTheme="majorHAnsi" w:cstheme="majorHAnsi"/>
        </w:rPr>
        <w:t>: Ensures data remains secure over time without manual intervention.</w:t>
      </w:r>
    </w:p>
    <w:p w14:paraId="58859A66" w14:textId="77777777" w:rsidR="003052F8" w:rsidRPr="002C7ABF" w:rsidRDefault="007F1BCA" w:rsidP="00855B8C">
      <w:pPr>
        <w:pStyle w:val="Compact"/>
        <w:numPr>
          <w:ilvl w:val="0"/>
          <w:numId w:val="6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IAM and KMS Flow Diagram]</w:t>
      </w:r>
    </w:p>
    <w:p w14:paraId="1881253B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lastRenderedPageBreak/>
        <w:pict w14:anchorId="21D1FF5D">
          <v:rect id="_x0000_i1047" style="width:0;height:1.5pt" o:hralign="center" o:hrstd="t" o:hr="t"/>
        </w:pict>
      </w:r>
    </w:p>
    <w:p w14:paraId="2D7E0AAC" w14:textId="77777777" w:rsidR="003052F8" w:rsidRPr="002C7ABF" w:rsidRDefault="007F1BCA">
      <w:pPr>
        <w:pStyle w:val="Heading3"/>
        <w:rPr>
          <w:rFonts w:cstheme="majorHAnsi"/>
        </w:rPr>
      </w:pPr>
      <w:bookmarkStart w:id="23" w:name="slide-24-ssltls-and-acm-1-minute"/>
      <w:r w:rsidRPr="002C7ABF">
        <w:rPr>
          <w:rFonts w:cstheme="majorHAnsi"/>
        </w:rPr>
        <w:t>Slide 24: SSL/TLS and ACM (1 minute)</w:t>
      </w:r>
      <w:bookmarkEnd w:id="23"/>
    </w:p>
    <w:p w14:paraId="576C31D7" w14:textId="77777777" w:rsidR="003052F8" w:rsidRPr="002C7ABF" w:rsidRDefault="007F1BCA" w:rsidP="00855B8C">
      <w:pPr>
        <w:pStyle w:val="Compact"/>
        <w:numPr>
          <w:ilvl w:val="0"/>
          <w:numId w:val="6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SL/TLS Encryption</w:t>
      </w:r>
      <w:r w:rsidRPr="002C7ABF">
        <w:rPr>
          <w:rFonts w:asciiTheme="majorHAnsi" w:hAnsiTheme="majorHAnsi" w:cstheme="majorHAnsi"/>
        </w:rPr>
        <w:t>:</w:t>
      </w:r>
    </w:p>
    <w:p w14:paraId="6CC0D846" w14:textId="77777777" w:rsidR="003052F8" w:rsidRPr="002C7ABF" w:rsidRDefault="007F1BCA" w:rsidP="00855B8C">
      <w:pPr>
        <w:pStyle w:val="Compact"/>
        <w:numPr>
          <w:ilvl w:val="1"/>
          <w:numId w:val="6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ecure Data Transmission</w:t>
      </w:r>
      <w:r w:rsidRPr="002C7ABF">
        <w:rPr>
          <w:rFonts w:asciiTheme="majorHAnsi" w:hAnsiTheme="majorHAnsi" w:cstheme="majorHAnsi"/>
        </w:rPr>
        <w:t>: All traffic between clients and the IBTool backend is encrypted using SSL/TLS.</w:t>
      </w:r>
    </w:p>
    <w:p w14:paraId="3D35E719" w14:textId="77777777" w:rsidR="003052F8" w:rsidRPr="002C7ABF" w:rsidRDefault="007F1BCA" w:rsidP="00855B8C">
      <w:pPr>
        <w:pStyle w:val="Compact"/>
        <w:numPr>
          <w:ilvl w:val="1"/>
          <w:numId w:val="6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WS ACM (Certificate Manager)</w:t>
      </w:r>
      <w:r w:rsidRPr="002C7ABF">
        <w:rPr>
          <w:rFonts w:asciiTheme="majorHAnsi" w:hAnsiTheme="majorHAnsi" w:cstheme="majorHAnsi"/>
        </w:rPr>
        <w:t>: Manages SSL certificates for securing the application without manual renewal.</w:t>
      </w:r>
    </w:p>
    <w:p w14:paraId="57EF72B0" w14:textId="77777777" w:rsidR="003052F8" w:rsidRPr="002C7ABF" w:rsidRDefault="007F1BCA" w:rsidP="00855B8C">
      <w:pPr>
        <w:pStyle w:val="Compact"/>
        <w:numPr>
          <w:ilvl w:val="0"/>
          <w:numId w:val="6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SSL/TLS Certificate Diagram - Connection Secured with HTTPS]</w:t>
      </w:r>
    </w:p>
    <w:p w14:paraId="180FA427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103E52A1">
          <v:rect id="_x0000_i1048" style="width:0;height:1.5pt" o:hralign="center" o:hrstd="t" o:hr="t"/>
        </w:pict>
      </w:r>
    </w:p>
    <w:p w14:paraId="2B193A52" w14:textId="77777777" w:rsidR="003052F8" w:rsidRPr="002C7ABF" w:rsidRDefault="007F1BCA">
      <w:pPr>
        <w:pStyle w:val="Heading3"/>
        <w:rPr>
          <w:rFonts w:cstheme="majorHAnsi"/>
        </w:rPr>
      </w:pPr>
      <w:bookmarkStart w:id="24" w:name="Xd9854a32ce1e8de84baedac0e05de9cc5a21f73"/>
      <w:r w:rsidRPr="002C7ABF">
        <w:rPr>
          <w:rFonts w:cstheme="majorHAnsi"/>
        </w:rPr>
        <w:t>Slide 25: Performance Monitoring with CloudWatch (1 minute)</w:t>
      </w:r>
      <w:bookmarkEnd w:id="24"/>
    </w:p>
    <w:p w14:paraId="01DF2094" w14:textId="77777777" w:rsidR="003052F8" w:rsidRPr="002C7ABF" w:rsidRDefault="007F1BCA" w:rsidP="00855B8C">
      <w:pPr>
        <w:numPr>
          <w:ilvl w:val="0"/>
          <w:numId w:val="6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mazon CloudWatch</w:t>
      </w:r>
      <w:r w:rsidRPr="002C7ABF">
        <w:rPr>
          <w:rFonts w:asciiTheme="majorHAnsi" w:hAnsiTheme="majorHAnsi" w:cstheme="majorHAnsi"/>
        </w:rPr>
        <w:t>:</w:t>
      </w:r>
    </w:p>
    <w:p w14:paraId="67F17780" w14:textId="77777777" w:rsidR="003052F8" w:rsidRPr="002C7ABF" w:rsidRDefault="007F1BCA" w:rsidP="00855B8C">
      <w:pPr>
        <w:pStyle w:val="Compact"/>
        <w:numPr>
          <w:ilvl w:val="1"/>
          <w:numId w:val="7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Monitoring</w:t>
      </w:r>
      <w:r w:rsidRPr="002C7ABF">
        <w:rPr>
          <w:rFonts w:asciiTheme="majorHAnsi" w:hAnsiTheme="majorHAnsi" w:cstheme="majorHAnsi"/>
        </w:rPr>
        <w:t>: Collects and visualizes real-time performance metrics for ECS, ALB, and other AWS services.</w:t>
      </w:r>
    </w:p>
    <w:p w14:paraId="35824A03" w14:textId="77777777" w:rsidR="003052F8" w:rsidRPr="002C7ABF" w:rsidRDefault="007F1BCA" w:rsidP="00855B8C">
      <w:pPr>
        <w:pStyle w:val="Compact"/>
        <w:numPr>
          <w:ilvl w:val="1"/>
          <w:numId w:val="7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larms and Alerts</w:t>
      </w:r>
      <w:r w:rsidRPr="002C7ABF">
        <w:rPr>
          <w:rFonts w:asciiTheme="majorHAnsi" w:hAnsiTheme="majorHAnsi" w:cstheme="majorHAnsi"/>
        </w:rPr>
        <w:t>: Automatically triggers alerts when thresholds are breached (e.g., high CPU usage, low memory).</w:t>
      </w:r>
    </w:p>
    <w:p w14:paraId="625E1DC5" w14:textId="77777777" w:rsidR="003052F8" w:rsidRPr="002C7ABF" w:rsidRDefault="007F1BCA" w:rsidP="00855B8C">
      <w:pPr>
        <w:numPr>
          <w:ilvl w:val="0"/>
          <w:numId w:val="6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Use Case</w:t>
      </w:r>
      <w:r w:rsidRPr="002C7ABF">
        <w:rPr>
          <w:rFonts w:asciiTheme="majorHAnsi" w:hAnsiTheme="majorHAnsi" w:cstheme="majorHAnsi"/>
        </w:rPr>
        <w:t>: Monitoring request latency and error rates to proactively address performance bottlenecks.</w:t>
      </w:r>
    </w:p>
    <w:p w14:paraId="4FA8EFBF" w14:textId="77777777" w:rsidR="003052F8" w:rsidRPr="002C7ABF" w:rsidRDefault="007F1BCA" w:rsidP="00855B8C">
      <w:pPr>
        <w:numPr>
          <w:ilvl w:val="0"/>
          <w:numId w:val="6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CloudWatch Metrics and Dashboard Example]</w:t>
      </w:r>
    </w:p>
    <w:p w14:paraId="1F0262C8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41F494AC">
          <v:rect id="_x0000_i1049" style="width:0;height:1.5pt" o:hralign="center" o:hrstd="t" o:hr="t"/>
        </w:pict>
      </w:r>
    </w:p>
    <w:p w14:paraId="399457D1" w14:textId="77777777" w:rsidR="003052F8" w:rsidRPr="002C7ABF" w:rsidRDefault="007F1BCA">
      <w:pPr>
        <w:pStyle w:val="Heading3"/>
        <w:rPr>
          <w:rFonts w:cstheme="majorHAnsi"/>
        </w:rPr>
      </w:pPr>
      <w:bookmarkStart w:id="25" w:name="X5e4257f176cc743e9dce11807ce95aedb67fc95"/>
      <w:r w:rsidRPr="002C7ABF">
        <w:rPr>
          <w:rFonts w:cstheme="majorHAnsi"/>
        </w:rPr>
        <w:t>Slide 26: Auto-Scaling and Elasticity (1 minute)</w:t>
      </w:r>
      <w:bookmarkEnd w:id="25"/>
    </w:p>
    <w:p w14:paraId="0AF9B982" w14:textId="77777777" w:rsidR="003052F8" w:rsidRPr="002C7ABF" w:rsidRDefault="007F1BCA" w:rsidP="00855B8C">
      <w:pPr>
        <w:pStyle w:val="Compact"/>
        <w:numPr>
          <w:ilvl w:val="0"/>
          <w:numId w:val="7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WS Auto Scaling</w:t>
      </w:r>
      <w:r w:rsidRPr="002C7ABF">
        <w:rPr>
          <w:rFonts w:asciiTheme="majorHAnsi" w:hAnsiTheme="majorHAnsi" w:cstheme="majorHAnsi"/>
        </w:rPr>
        <w:t>:</w:t>
      </w:r>
    </w:p>
    <w:p w14:paraId="294E55C4" w14:textId="77777777" w:rsidR="003052F8" w:rsidRPr="002C7ABF" w:rsidRDefault="007F1BCA" w:rsidP="00855B8C">
      <w:pPr>
        <w:pStyle w:val="Compact"/>
        <w:numPr>
          <w:ilvl w:val="1"/>
          <w:numId w:val="7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Elasticity</w:t>
      </w:r>
      <w:r w:rsidRPr="002C7ABF">
        <w:rPr>
          <w:rFonts w:asciiTheme="majorHAnsi" w:hAnsiTheme="majorHAnsi" w:cstheme="majorHAnsi"/>
        </w:rPr>
        <w:t>: Automatically adjusts the number of EC2 instances or ECS tasks based on the current workload.</w:t>
      </w:r>
    </w:p>
    <w:p w14:paraId="3D3D1A1E" w14:textId="77777777" w:rsidR="003052F8" w:rsidRPr="002C7ABF" w:rsidRDefault="007F1BCA" w:rsidP="00855B8C">
      <w:pPr>
        <w:pStyle w:val="Compact"/>
        <w:numPr>
          <w:ilvl w:val="1"/>
          <w:numId w:val="7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cenarios</w:t>
      </w:r>
      <w:r w:rsidRPr="002C7ABF">
        <w:rPr>
          <w:rFonts w:asciiTheme="majorHAnsi" w:hAnsiTheme="majorHAnsi" w:cstheme="majorHAnsi"/>
        </w:rPr>
        <w:t>:</w:t>
      </w:r>
    </w:p>
    <w:p w14:paraId="6C1FC989" w14:textId="77777777" w:rsidR="003052F8" w:rsidRPr="002C7ABF" w:rsidRDefault="007F1BCA" w:rsidP="00855B8C">
      <w:pPr>
        <w:pStyle w:val="Compact"/>
        <w:numPr>
          <w:ilvl w:val="2"/>
          <w:numId w:val="7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cale Up</w:t>
      </w:r>
      <w:r w:rsidRPr="002C7ABF">
        <w:rPr>
          <w:rFonts w:asciiTheme="majorHAnsi" w:hAnsiTheme="majorHAnsi" w:cstheme="majorHAnsi"/>
        </w:rPr>
        <w:t>: When traffic spikes, new instances or containers are provisioned automatically.</w:t>
      </w:r>
    </w:p>
    <w:p w14:paraId="1A838867" w14:textId="77777777" w:rsidR="003052F8" w:rsidRPr="002C7ABF" w:rsidRDefault="007F1BCA" w:rsidP="00855B8C">
      <w:pPr>
        <w:pStyle w:val="Compact"/>
        <w:numPr>
          <w:ilvl w:val="2"/>
          <w:numId w:val="7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cale Down</w:t>
      </w:r>
      <w:r w:rsidRPr="002C7ABF">
        <w:rPr>
          <w:rFonts w:asciiTheme="majorHAnsi" w:hAnsiTheme="majorHAnsi" w:cstheme="majorHAnsi"/>
        </w:rPr>
        <w:t>: During periods of low activity, unused resources are terminated to save costs.</w:t>
      </w:r>
    </w:p>
    <w:p w14:paraId="4314A62B" w14:textId="77777777" w:rsidR="003052F8" w:rsidRPr="002C7ABF" w:rsidRDefault="007F1BCA" w:rsidP="00855B8C">
      <w:pPr>
        <w:pStyle w:val="Compact"/>
        <w:numPr>
          <w:ilvl w:val="0"/>
          <w:numId w:val="7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Auto-Scaling Process Flow - Traffic Load vs. Resource Allocation]</w:t>
      </w:r>
    </w:p>
    <w:p w14:paraId="0A3795CB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5EF86E70">
          <v:rect id="_x0000_i1050" style="width:0;height:1.5pt" o:hralign="center" o:hrstd="t" o:hr="t"/>
        </w:pict>
      </w:r>
    </w:p>
    <w:p w14:paraId="117A3BE1" w14:textId="77777777" w:rsidR="003052F8" w:rsidRPr="002C7ABF" w:rsidRDefault="007F1BCA">
      <w:pPr>
        <w:pStyle w:val="Heading3"/>
        <w:rPr>
          <w:rFonts w:cstheme="majorHAnsi"/>
        </w:rPr>
      </w:pPr>
      <w:bookmarkStart w:id="26" w:name="X0fd47fe970f6c00883b6705457e431a528a43a9"/>
      <w:r w:rsidRPr="002C7ABF">
        <w:rPr>
          <w:rFonts w:cstheme="majorHAnsi"/>
        </w:rPr>
        <w:t>Slide 27: Key Benefits from Development (1 minute)</w:t>
      </w:r>
      <w:bookmarkEnd w:id="26"/>
    </w:p>
    <w:p w14:paraId="1957E3E2" w14:textId="77777777" w:rsidR="003052F8" w:rsidRPr="002C7ABF" w:rsidRDefault="007F1BCA" w:rsidP="00855B8C">
      <w:pPr>
        <w:pStyle w:val="Compact"/>
        <w:numPr>
          <w:ilvl w:val="0"/>
          <w:numId w:val="7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evelopment Benefits</w:t>
      </w:r>
      <w:r w:rsidRPr="002C7ABF">
        <w:rPr>
          <w:rFonts w:asciiTheme="majorHAnsi" w:hAnsiTheme="majorHAnsi" w:cstheme="majorHAnsi"/>
        </w:rPr>
        <w:t>:</w:t>
      </w:r>
    </w:p>
    <w:p w14:paraId="5BCE10F8" w14:textId="77777777" w:rsidR="003052F8" w:rsidRPr="002C7ABF" w:rsidRDefault="007F1BCA" w:rsidP="00855B8C">
      <w:pPr>
        <w:pStyle w:val="Compact"/>
        <w:numPr>
          <w:ilvl w:val="1"/>
          <w:numId w:val="7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Improved Complaint Management</w:t>
      </w:r>
      <w:r w:rsidRPr="002C7ABF">
        <w:rPr>
          <w:rFonts w:asciiTheme="majorHAnsi" w:hAnsiTheme="majorHAnsi" w:cstheme="majorHAnsi"/>
        </w:rPr>
        <w:t>: Centralized and automated complaint workflows lead to faster response times and reduced manual intervention.</w:t>
      </w:r>
    </w:p>
    <w:p w14:paraId="0B6DD8F5" w14:textId="77777777" w:rsidR="003052F8" w:rsidRPr="002C7ABF" w:rsidRDefault="007F1BCA" w:rsidP="00855B8C">
      <w:pPr>
        <w:pStyle w:val="Compact"/>
        <w:numPr>
          <w:ilvl w:val="1"/>
          <w:numId w:val="7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Enhanced User Experience</w:t>
      </w:r>
      <w:r w:rsidRPr="002C7ABF">
        <w:rPr>
          <w:rFonts w:asciiTheme="majorHAnsi" w:hAnsiTheme="majorHAnsi" w:cstheme="majorHAnsi"/>
        </w:rPr>
        <w:t>: Migrating to React and improving frontend performance resulted in a more responsive and user-friendly interface.</w:t>
      </w:r>
    </w:p>
    <w:p w14:paraId="1028E0D6" w14:textId="77777777" w:rsidR="003052F8" w:rsidRPr="002C7ABF" w:rsidRDefault="007F1BCA" w:rsidP="00855B8C">
      <w:pPr>
        <w:pStyle w:val="Compact"/>
        <w:numPr>
          <w:ilvl w:val="1"/>
          <w:numId w:val="7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lastRenderedPageBreak/>
        <w:t>Reduced Errors</w:t>
      </w:r>
      <w:r w:rsidRPr="002C7ABF">
        <w:rPr>
          <w:rFonts w:asciiTheme="majorHAnsi" w:hAnsiTheme="majorHAnsi" w:cstheme="majorHAnsi"/>
        </w:rPr>
        <w:t>: Automation significantly lowered the chances of human errors in data entry and complaint tracking.</w:t>
      </w:r>
    </w:p>
    <w:p w14:paraId="0B461D34" w14:textId="77777777" w:rsidR="003052F8" w:rsidRPr="002C7ABF" w:rsidRDefault="007F1BCA" w:rsidP="00855B8C">
      <w:pPr>
        <w:pStyle w:val="Compact"/>
        <w:numPr>
          <w:ilvl w:val="0"/>
          <w:numId w:val="7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Before vs. After Comparison - IBTool Interface and Workflow]</w:t>
      </w:r>
    </w:p>
    <w:p w14:paraId="1BDB14DB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7BB1A45D">
          <v:rect id="_x0000_i1051" style="width:0;height:1.5pt" o:hralign="center" o:hrstd="t" o:hr="t"/>
        </w:pict>
      </w:r>
    </w:p>
    <w:p w14:paraId="3EBBDB8B" w14:textId="77777777" w:rsidR="003052F8" w:rsidRPr="002C7ABF" w:rsidRDefault="007F1BCA">
      <w:pPr>
        <w:pStyle w:val="Heading3"/>
        <w:rPr>
          <w:rFonts w:cstheme="majorHAnsi"/>
        </w:rPr>
      </w:pPr>
      <w:bookmarkStart w:id="27" w:name="Xfbebd8be8fc22a26023d706713d744bb77e58b4"/>
      <w:r w:rsidRPr="002C7ABF">
        <w:rPr>
          <w:rFonts w:cstheme="majorHAnsi"/>
        </w:rPr>
        <w:t>Slide 28: Key Benefits from Cloud Migration (1 minute)</w:t>
      </w:r>
      <w:bookmarkEnd w:id="27"/>
    </w:p>
    <w:p w14:paraId="47E22FFF" w14:textId="77777777" w:rsidR="003052F8" w:rsidRPr="002C7ABF" w:rsidRDefault="007F1BCA" w:rsidP="00855B8C">
      <w:pPr>
        <w:pStyle w:val="Compact"/>
        <w:numPr>
          <w:ilvl w:val="0"/>
          <w:numId w:val="7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loud Migration Benefits</w:t>
      </w:r>
      <w:r w:rsidRPr="002C7ABF">
        <w:rPr>
          <w:rFonts w:asciiTheme="majorHAnsi" w:hAnsiTheme="majorHAnsi" w:cstheme="majorHAnsi"/>
        </w:rPr>
        <w:t>:</w:t>
      </w:r>
    </w:p>
    <w:p w14:paraId="4B5834EF" w14:textId="77777777" w:rsidR="003052F8" w:rsidRPr="002C7ABF" w:rsidRDefault="007F1BCA" w:rsidP="00855B8C">
      <w:pPr>
        <w:pStyle w:val="Compact"/>
        <w:numPr>
          <w:ilvl w:val="1"/>
          <w:numId w:val="7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calability</w:t>
      </w:r>
      <w:r w:rsidRPr="002C7ABF">
        <w:rPr>
          <w:rFonts w:asciiTheme="majorHAnsi" w:hAnsiTheme="majorHAnsi" w:cstheme="majorHAnsi"/>
        </w:rPr>
        <w:t>: Ability to dynamically scale resources up or down based on real-time demand, ensuring high availability even during peak usage.</w:t>
      </w:r>
    </w:p>
    <w:p w14:paraId="11F392DD" w14:textId="77777777" w:rsidR="003052F8" w:rsidRPr="002C7ABF" w:rsidRDefault="007F1BCA" w:rsidP="00855B8C">
      <w:pPr>
        <w:pStyle w:val="Compact"/>
        <w:numPr>
          <w:ilvl w:val="1"/>
          <w:numId w:val="7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st Optimization</w:t>
      </w:r>
      <w:r w:rsidRPr="002C7ABF">
        <w:rPr>
          <w:rFonts w:asciiTheme="majorHAnsi" w:hAnsiTheme="majorHAnsi" w:cstheme="majorHAnsi"/>
        </w:rPr>
        <w:t>: Pay-per-use pricing model significantly reduced unnecessary spending on underutilized resources.</w:t>
      </w:r>
    </w:p>
    <w:p w14:paraId="4855DA30" w14:textId="77777777" w:rsidR="003052F8" w:rsidRPr="002C7ABF" w:rsidRDefault="007F1BCA" w:rsidP="00855B8C">
      <w:pPr>
        <w:pStyle w:val="Compact"/>
        <w:numPr>
          <w:ilvl w:val="1"/>
          <w:numId w:val="7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High Availability</w:t>
      </w:r>
      <w:r w:rsidRPr="002C7ABF">
        <w:rPr>
          <w:rFonts w:asciiTheme="majorHAnsi" w:hAnsiTheme="majorHAnsi" w:cstheme="majorHAnsi"/>
        </w:rPr>
        <w:t>: The use of AWS services ensured better uptime and disaster recovery mechanisms.</w:t>
      </w:r>
    </w:p>
    <w:p w14:paraId="20A03C3B" w14:textId="77777777" w:rsidR="003052F8" w:rsidRPr="002C7ABF" w:rsidRDefault="007F1BCA" w:rsidP="00855B8C">
      <w:pPr>
        <w:pStyle w:val="Compact"/>
        <w:numPr>
          <w:ilvl w:val="0"/>
          <w:numId w:val="7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Cloud Migration Benefits - Uptime, Scalability, and Cost Graphs]</w:t>
      </w:r>
    </w:p>
    <w:p w14:paraId="3E336047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68FB7047">
          <v:rect id="_x0000_i1052" style="width:0;height:1.5pt" o:hralign="center" o:hrstd="t" o:hr="t"/>
        </w:pict>
      </w:r>
    </w:p>
    <w:p w14:paraId="54014A26" w14:textId="77777777" w:rsidR="003052F8" w:rsidRPr="002C7ABF" w:rsidRDefault="007F1BCA">
      <w:pPr>
        <w:pStyle w:val="Heading3"/>
        <w:rPr>
          <w:rFonts w:cstheme="majorHAnsi"/>
        </w:rPr>
      </w:pPr>
      <w:bookmarkStart w:id="28" w:name="X86b7ccc80f2479653eeb30567fea421ddbbe66e"/>
      <w:r w:rsidRPr="002C7ABF">
        <w:rPr>
          <w:rFonts w:cstheme="majorHAnsi"/>
        </w:rPr>
        <w:t>Slide 29: Quantitative Improvements (1 minute)</w:t>
      </w:r>
      <w:bookmarkEnd w:id="28"/>
    </w:p>
    <w:p w14:paraId="50868326" w14:textId="77777777" w:rsidR="003052F8" w:rsidRPr="002C7ABF" w:rsidRDefault="007F1BCA" w:rsidP="00855B8C">
      <w:pPr>
        <w:pStyle w:val="Compact"/>
        <w:numPr>
          <w:ilvl w:val="0"/>
          <w:numId w:val="7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erformance Metrics</w:t>
      </w:r>
      <w:r w:rsidRPr="002C7ABF">
        <w:rPr>
          <w:rFonts w:asciiTheme="majorHAnsi" w:hAnsiTheme="majorHAnsi" w:cstheme="majorHAnsi"/>
        </w:rPr>
        <w:t>:</w:t>
      </w:r>
    </w:p>
    <w:p w14:paraId="53621F7F" w14:textId="77777777" w:rsidR="003052F8" w:rsidRPr="002C7ABF" w:rsidRDefault="007F1BCA" w:rsidP="00855B8C">
      <w:pPr>
        <w:pStyle w:val="Compact"/>
        <w:numPr>
          <w:ilvl w:val="1"/>
          <w:numId w:val="7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Latency Reduction</w:t>
      </w:r>
      <w:r w:rsidRPr="002C7ABF">
        <w:rPr>
          <w:rFonts w:asciiTheme="majorHAnsi" w:hAnsiTheme="majorHAnsi" w:cstheme="majorHAnsi"/>
        </w:rPr>
        <w:t>: Achieved a 30% reduction in response times due to backend optimizations and the use of load balancing.</w:t>
      </w:r>
    </w:p>
    <w:p w14:paraId="765F2B0B" w14:textId="77777777" w:rsidR="003052F8" w:rsidRPr="002C7ABF" w:rsidRDefault="007F1BCA" w:rsidP="00855B8C">
      <w:pPr>
        <w:pStyle w:val="Compact"/>
        <w:numPr>
          <w:ilvl w:val="1"/>
          <w:numId w:val="7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st Savings</w:t>
      </w:r>
      <w:r w:rsidRPr="002C7ABF">
        <w:rPr>
          <w:rFonts w:asciiTheme="majorHAnsi" w:hAnsiTheme="majorHAnsi" w:cstheme="majorHAnsi"/>
        </w:rPr>
        <w:t>: Cloud migration led to a 25% reduction in operational costs by leveraging auto-scaling and serverless architecture.</w:t>
      </w:r>
    </w:p>
    <w:p w14:paraId="3C033204" w14:textId="77777777" w:rsidR="003052F8" w:rsidRPr="002C7ABF" w:rsidRDefault="007F1BCA" w:rsidP="00855B8C">
      <w:pPr>
        <w:pStyle w:val="Compact"/>
        <w:numPr>
          <w:ilvl w:val="1"/>
          <w:numId w:val="79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Uptime Improvement</w:t>
      </w:r>
      <w:r w:rsidRPr="002C7ABF">
        <w:rPr>
          <w:rFonts w:asciiTheme="majorHAnsi" w:hAnsiTheme="majorHAnsi" w:cstheme="majorHAnsi"/>
        </w:rPr>
        <w:t>: Reduced downtime by over 99.9%, ensuring continuous availability of the service.</w:t>
      </w:r>
    </w:p>
    <w:p w14:paraId="61A2A861" w14:textId="77777777" w:rsidR="003052F8" w:rsidRPr="002C7ABF" w:rsidRDefault="007F1BCA" w:rsidP="00855B8C">
      <w:pPr>
        <w:pStyle w:val="Compact"/>
        <w:numPr>
          <w:ilvl w:val="0"/>
          <w:numId w:val="7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Performance Metrics Dashboard - Latency, Uptime, and Cost Comparisons]</w:t>
      </w:r>
    </w:p>
    <w:p w14:paraId="382284C7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110F5499">
          <v:rect id="_x0000_i1053" style="width:0;height:1.5pt" o:hralign="center" o:hrstd="t" o:hr="t"/>
        </w:pict>
      </w:r>
    </w:p>
    <w:p w14:paraId="1F4CA395" w14:textId="77777777" w:rsidR="003052F8" w:rsidRPr="002C7ABF" w:rsidRDefault="007F1BCA">
      <w:pPr>
        <w:pStyle w:val="Heading3"/>
        <w:rPr>
          <w:rFonts w:cstheme="majorHAnsi"/>
        </w:rPr>
      </w:pPr>
      <w:bookmarkStart w:id="29" w:name="slide-30-key-challenges-2-minutes"/>
      <w:r w:rsidRPr="002C7ABF">
        <w:rPr>
          <w:rFonts w:cstheme="majorHAnsi"/>
        </w:rPr>
        <w:t>Slide 30: Key Challenges (2 minutes)</w:t>
      </w:r>
      <w:bookmarkEnd w:id="29"/>
    </w:p>
    <w:p w14:paraId="5A2C4413" w14:textId="77777777" w:rsidR="003052F8" w:rsidRPr="002C7ABF" w:rsidRDefault="007F1BCA" w:rsidP="00855B8C">
      <w:pPr>
        <w:pStyle w:val="Compact"/>
        <w:numPr>
          <w:ilvl w:val="0"/>
          <w:numId w:val="8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Technical Challenges</w:t>
      </w:r>
      <w:r w:rsidRPr="002C7ABF">
        <w:rPr>
          <w:rFonts w:asciiTheme="majorHAnsi" w:hAnsiTheme="majorHAnsi" w:cstheme="majorHAnsi"/>
        </w:rPr>
        <w:t>:</w:t>
      </w:r>
    </w:p>
    <w:p w14:paraId="6F3C6889" w14:textId="77777777" w:rsidR="003052F8" w:rsidRPr="002C7ABF" w:rsidRDefault="007F1BCA" w:rsidP="00855B8C">
      <w:pPr>
        <w:pStyle w:val="Compact"/>
        <w:numPr>
          <w:ilvl w:val="1"/>
          <w:numId w:val="8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mplexity of Cloud Migration</w:t>
      </w:r>
      <w:r w:rsidRPr="002C7ABF">
        <w:rPr>
          <w:rFonts w:asciiTheme="majorHAnsi" w:hAnsiTheme="majorHAnsi" w:cstheme="majorHAnsi"/>
        </w:rPr>
        <w:t>: Orchestrating multiple AWS services (ECS, ALB, RDS, S3) required a steep learning curve and careful integration.</w:t>
      </w:r>
    </w:p>
    <w:p w14:paraId="7B835597" w14:textId="77777777" w:rsidR="003052F8" w:rsidRPr="002C7ABF" w:rsidRDefault="007F1BCA" w:rsidP="00855B8C">
      <w:pPr>
        <w:pStyle w:val="Compact"/>
        <w:numPr>
          <w:ilvl w:val="1"/>
          <w:numId w:val="8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ecurity and Compliance</w:t>
      </w:r>
      <w:r w:rsidRPr="002C7ABF">
        <w:rPr>
          <w:rFonts w:asciiTheme="majorHAnsi" w:hAnsiTheme="majorHAnsi" w:cstheme="majorHAnsi"/>
        </w:rPr>
        <w:t>: Balancing security measures with performance and ensuring compliance with industry standards such as HIPAA and GDPR.</w:t>
      </w:r>
    </w:p>
    <w:p w14:paraId="78776B94" w14:textId="77777777" w:rsidR="003052F8" w:rsidRPr="002C7ABF" w:rsidRDefault="007F1BCA" w:rsidP="00855B8C">
      <w:pPr>
        <w:pStyle w:val="Compact"/>
        <w:numPr>
          <w:ilvl w:val="1"/>
          <w:numId w:val="81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ata Migration</w:t>
      </w:r>
      <w:r w:rsidRPr="002C7ABF">
        <w:rPr>
          <w:rFonts w:asciiTheme="majorHAnsi" w:hAnsiTheme="majorHAnsi" w:cstheme="majorHAnsi"/>
        </w:rPr>
        <w:t>: Moving large volumes of sensitive customer complaint data from on-premises MongoDB to the cloud while ensuring data integrity and minimal downtime.</w:t>
      </w:r>
    </w:p>
    <w:p w14:paraId="1866F1FF" w14:textId="77777777" w:rsidR="003052F8" w:rsidRPr="002C7ABF" w:rsidRDefault="007F1BCA" w:rsidP="00855B8C">
      <w:pPr>
        <w:pStyle w:val="Compact"/>
        <w:numPr>
          <w:ilvl w:val="0"/>
          <w:numId w:val="80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Challenges Flowchart - Cloud, Security, and Data Migration]</w:t>
      </w:r>
    </w:p>
    <w:p w14:paraId="405E8666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142D2E47">
          <v:rect id="_x0000_i1054" style="width:0;height:1.5pt" o:hralign="center" o:hrstd="t" o:hr="t"/>
        </w:pict>
      </w:r>
    </w:p>
    <w:p w14:paraId="0556CAD4" w14:textId="77777777" w:rsidR="003052F8" w:rsidRPr="002C7ABF" w:rsidRDefault="007F1BCA">
      <w:pPr>
        <w:pStyle w:val="Heading3"/>
        <w:rPr>
          <w:rFonts w:cstheme="majorHAnsi"/>
        </w:rPr>
      </w:pPr>
      <w:bookmarkStart w:id="30" w:name="slide-31-lessons-learned-2-minutes"/>
      <w:r w:rsidRPr="002C7ABF">
        <w:rPr>
          <w:rFonts w:cstheme="majorHAnsi"/>
        </w:rPr>
        <w:t>Slide 31: Lessons Learned (2 minutes)</w:t>
      </w:r>
      <w:bookmarkEnd w:id="30"/>
    </w:p>
    <w:p w14:paraId="6DAFDD56" w14:textId="77777777" w:rsidR="003052F8" w:rsidRPr="002C7ABF" w:rsidRDefault="007F1BCA" w:rsidP="00855B8C">
      <w:pPr>
        <w:pStyle w:val="Compact"/>
        <w:numPr>
          <w:ilvl w:val="0"/>
          <w:numId w:val="8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Key Lessons</w:t>
      </w:r>
      <w:r w:rsidRPr="002C7ABF">
        <w:rPr>
          <w:rFonts w:asciiTheme="majorHAnsi" w:hAnsiTheme="majorHAnsi" w:cstheme="majorHAnsi"/>
        </w:rPr>
        <w:t>:</w:t>
      </w:r>
    </w:p>
    <w:p w14:paraId="0ECB2089" w14:textId="77777777" w:rsidR="003052F8" w:rsidRPr="002C7ABF" w:rsidRDefault="007F1BCA" w:rsidP="00855B8C">
      <w:pPr>
        <w:pStyle w:val="Compact"/>
        <w:numPr>
          <w:ilvl w:val="1"/>
          <w:numId w:val="8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lastRenderedPageBreak/>
        <w:t>Automate Everything</w:t>
      </w:r>
      <w:r w:rsidRPr="002C7ABF">
        <w:rPr>
          <w:rFonts w:asciiTheme="majorHAnsi" w:hAnsiTheme="majorHAnsi" w:cstheme="majorHAnsi"/>
        </w:rPr>
        <w:t>: Automation, from infrastructure provisioning with Terraform to CI/CD pipelines, significantly reduced human error and improved deployment efficiency.</w:t>
      </w:r>
    </w:p>
    <w:p w14:paraId="21ABD7A7" w14:textId="77777777" w:rsidR="003052F8" w:rsidRPr="002C7ABF" w:rsidRDefault="007F1BCA" w:rsidP="00855B8C">
      <w:pPr>
        <w:pStyle w:val="Compact"/>
        <w:numPr>
          <w:ilvl w:val="1"/>
          <w:numId w:val="8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ontinuous Monitoring</w:t>
      </w:r>
      <w:r w:rsidRPr="002C7ABF">
        <w:rPr>
          <w:rFonts w:asciiTheme="majorHAnsi" w:hAnsiTheme="majorHAnsi" w:cstheme="majorHAnsi"/>
        </w:rPr>
        <w:t>: Implementing robust monitoring and alerting systems allowed us to proactively manage and resolve performance issues.</w:t>
      </w:r>
    </w:p>
    <w:p w14:paraId="587CD7C4" w14:textId="77777777" w:rsidR="003052F8" w:rsidRPr="002C7ABF" w:rsidRDefault="007F1BCA" w:rsidP="00855B8C">
      <w:pPr>
        <w:pStyle w:val="Compact"/>
        <w:numPr>
          <w:ilvl w:val="1"/>
          <w:numId w:val="83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Iterative Development</w:t>
      </w:r>
      <w:r w:rsidRPr="002C7ABF">
        <w:rPr>
          <w:rFonts w:asciiTheme="majorHAnsi" w:hAnsiTheme="majorHAnsi" w:cstheme="majorHAnsi"/>
        </w:rPr>
        <w:t>: Adopting Agile methodologies ensured that IBTool evolved based on real user feedback, resulting in a more robust and user-centric application.</w:t>
      </w:r>
    </w:p>
    <w:p w14:paraId="486E5996" w14:textId="77777777" w:rsidR="003052F8" w:rsidRPr="002C7ABF" w:rsidRDefault="007F1BCA" w:rsidP="00855B8C">
      <w:pPr>
        <w:pStyle w:val="Compact"/>
        <w:numPr>
          <w:ilvl w:val="0"/>
          <w:numId w:val="82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Lessons Learned Summary Diagram - Automation, Monitoring, Agile]</w:t>
      </w:r>
    </w:p>
    <w:p w14:paraId="4C6FB219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24551237">
          <v:rect id="_x0000_i1055" style="width:0;height:1.5pt" o:hralign="center" o:hrstd="t" o:hr="t"/>
        </w:pict>
      </w:r>
    </w:p>
    <w:p w14:paraId="7410446B" w14:textId="77777777" w:rsidR="003052F8" w:rsidRPr="002C7ABF" w:rsidRDefault="007F1BCA">
      <w:pPr>
        <w:pStyle w:val="Heading3"/>
        <w:rPr>
          <w:rFonts w:cstheme="majorHAnsi"/>
        </w:rPr>
      </w:pPr>
      <w:bookmarkStart w:id="31" w:name="slide-32-future-improvements-2-minutes"/>
      <w:r w:rsidRPr="002C7ABF">
        <w:rPr>
          <w:rFonts w:cstheme="majorHAnsi"/>
        </w:rPr>
        <w:t>Slide 32: Future Improvements (2 minutes)</w:t>
      </w:r>
      <w:bookmarkEnd w:id="31"/>
    </w:p>
    <w:p w14:paraId="2F1DA6D2" w14:textId="77777777" w:rsidR="003052F8" w:rsidRPr="002C7ABF" w:rsidRDefault="007F1BCA" w:rsidP="00855B8C">
      <w:pPr>
        <w:pStyle w:val="Compact"/>
        <w:numPr>
          <w:ilvl w:val="0"/>
          <w:numId w:val="8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otential Enhancements</w:t>
      </w:r>
      <w:r w:rsidRPr="002C7ABF">
        <w:rPr>
          <w:rFonts w:asciiTheme="majorHAnsi" w:hAnsiTheme="majorHAnsi" w:cstheme="majorHAnsi"/>
        </w:rPr>
        <w:t>:</w:t>
      </w:r>
    </w:p>
    <w:p w14:paraId="1F959A23" w14:textId="77777777" w:rsidR="003052F8" w:rsidRPr="002C7ABF" w:rsidRDefault="007F1BCA" w:rsidP="00855B8C">
      <w:pPr>
        <w:pStyle w:val="Compact"/>
        <w:numPr>
          <w:ilvl w:val="1"/>
          <w:numId w:val="8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erverless Architecture</w:t>
      </w:r>
      <w:r w:rsidRPr="002C7ABF">
        <w:rPr>
          <w:rFonts w:asciiTheme="majorHAnsi" w:hAnsiTheme="majorHAnsi" w:cstheme="majorHAnsi"/>
        </w:rPr>
        <w:t>: Implement AWS Lambda for certain backend functions to further reduce costs and simplify scaling.</w:t>
      </w:r>
    </w:p>
    <w:p w14:paraId="4946EE02" w14:textId="77777777" w:rsidR="003052F8" w:rsidRPr="002C7ABF" w:rsidRDefault="007F1BCA" w:rsidP="00855B8C">
      <w:pPr>
        <w:pStyle w:val="Compact"/>
        <w:numPr>
          <w:ilvl w:val="1"/>
          <w:numId w:val="8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redictive Analytics</w:t>
      </w:r>
      <w:r w:rsidRPr="002C7ABF">
        <w:rPr>
          <w:rFonts w:asciiTheme="majorHAnsi" w:hAnsiTheme="majorHAnsi" w:cstheme="majorHAnsi"/>
        </w:rPr>
        <w:t>: Leverage machine learning models on AWS to predict trends in customer complaints and proactively address potential issues.</w:t>
      </w:r>
    </w:p>
    <w:p w14:paraId="41258C88" w14:textId="77777777" w:rsidR="003052F8" w:rsidRPr="002C7ABF" w:rsidRDefault="007F1BCA" w:rsidP="00855B8C">
      <w:pPr>
        <w:pStyle w:val="Compact"/>
        <w:numPr>
          <w:ilvl w:val="1"/>
          <w:numId w:val="85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Advanced CI/CD Techniques</w:t>
      </w:r>
      <w:r w:rsidRPr="002C7ABF">
        <w:rPr>
          <w:rFonts w:asciiTheme="majorHAnsi" w:hAnsiTheme="majorHAnsi" w:cstheme="majorHAnsi"/>
        </w:rPr>
        <w:t>: Introduce blue/green deployments or canary releases to minimize risks during updates and ensure smooth rollouts.</w:t>
      </w:r>
    </w:p>
    <w:p w14:paraId="588D1406" w14:textId="77777777" w:rsidR="003052F8" w:rsidRPr="002C7ABF" w:rsidRDefault="007F1BCA" w:rsidP="00855B8C">
      <w:pPr>
        <w:pStyle w:val="Compact"/>
        <w:numPr>
          <w:ilvl w:val="0"/>
          <w:numId w:val="84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Future Improvements Roadmap - Serverless, Machine Learning, Advanced CI/CD]</w:t>
      </w:r>
    </w:p>
    <w:p w14:paraId="3746031F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6EA89933">
          <v:rect id="_x0000_i1056" style="width:0;height:1.5pt" o:hralign="center" o:hrstd="t" o:hr="t"/>
        </w:pict>
      </w:r>
    </w:p>
    <w:p w14:paraId="13F2870B" w14:textId="77777777" w:rsidR="003052F8" w:rsidRPr="002C7ABF" w:rsidRDefault="007F1BCA">
      <w:pPr>
        <w:pStyle w:val="Heading3"/>
        <w:rPr>
          <w:rFonts w:cstheme="majorHAnsi"/>
        </w:rPr>
      </w:pPr>
      <w:bookmarkStart w:id="32" w:name="slide-33-conclusion-1-minute"/>
      <w:r w:rsidRPr="002C7ABF">
        <w:rPr>
          <w:rFonts w:cstheme="majorHAnsi"/>
        </w:rPr>
        <w:t>Slide 33: Conclusion (1 minute)</w:t>
      </w:r>
      <w:bookmarkEnd w:id="32"/>
    </w:p>
    <w:p w14:paraId="5A336F1C" w14:textId="77777777" w:rsidR="003052F8" w:rsidRPr="002C7ABF" w:rsidRDefault="007F1BCA" w:rsidP="00855B8C">
      <w:pPr>
        <w:numPr>
          <w:ilvl w:val="0"/>
          <w:numId w:val="8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Summary</w:t>
      </w:r>
      <w:r w:rsidRPr="002C7ABF">
        <w:rPr>
          <w:rFonts w:asciiTheme="majorHAnsi" w:hAnsiTheme="majorHAnsi" w:cstheme="majorHAnsi"/>
        </w:rPr>
        <w:t>:</w:t>
      </w:r>
    </w:p>
    <w:p w14:paraId="023A7545" w14:textId="77777777" w:rsidR="003052F8" w:rsidRPr="002C7ABF" w:rsidRDefault="007F1BCA" w:rsidP="00855B8C">
      <w:pPr>
        <w:pStyle w:val="Compact"/>
        <w:numPr>
          <w:ilvl w:val="1"/>
          <w:numId w:val="8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Development of IBTool</w:t>
      </w:r>
      <w:r w:rsidRPr="002C7ABF">
        <w:rPr>
          <w:rFonts w:asciiTheme="majorHAnsi" w:hAnsiTheme="majorHAnsi" w:cstheme="majorHAnsi"/>
        </w:rPr>
        <w:t>: Centralized, efficient complaint management system that automated workflows and improved response times.</w:t>
      </w:r>
    </w:p>
    <w:p w14:paraId="17B1815B" w14:textId="77777777" w:rsidR="003052F8" w:rsidRPr="002C7ABF" w:rsidRDefault="007F1BCA" w:rsidP="00855B8C">
      <w:pPr>
        <w:pStyle w:val="Compact"/>
        <w:numPr>
          <w:ilvl w:val="1"/>
          <w:numId w:val="8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loud Migration</w:t>
      </w:r>
      <w:r w:rsidRPr="002C7ABF">
        <w:rPr>
          <w:rFonts w:asciiTheme="majorHAnsi" w:hAnsiTheme="majorHAnsi" w:cstheme="majorHAnsi"/>
        </w:rPr>
        <w:t>: Enhanced scalability, security, and cost efficiency, resulting in improved performance and uptime.</w:t>
      </w:r>
    </w:p>
    <w:p w14:paraId="0FBC36C3" w14:textId="77777777" w:rsidR="003052F8" w:rsidRPr="002C7ABF" w:rsidRDefault="007F1BCA" w:rsidP="00855B8C">
      <w:pPr>
        <w:pStyle w:val="Compact"/>
        <w:numPr>
          <w:ilvl w:val="1"/>
          <w:numId w:val="87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CI/CD Pipeline</w:t>
      </w:r>
      <w:r w:rsidRPr="002C7ABF">
        <w:rPr>
          <w:rFonts w:asciiTheme="majorHAnsi" w:hAnsiTheme="majorHAnsi" w:cstheme="majorHAnsi"/>
        </w:rPr>
        <w:t>: Automated testing and deployment enabled faster, more reliable updates with minimal downtime.</w:t>
      </w:r>
    </w:p>
    <w:p w14:paraId="428D91E2" w14:textId="77777777" w:rsidR="003052F8" w:rsidRPr="002C7ABF" w:rsidRDefault="007F1BCA" w:rsidP="00855B8C">
      <w:pPr>
        <w:numPr>
          <w:ilvl w:val="0"/>
          <w:numId w:val="8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Final Thought</w:t>
      </w:r>
      <w:r w:rsidRPr="002C7ABF">
        <w:rPr>
          <w:rFonts w:asciiTheme="majorHAnsi" w:hAnsiTheme="majorHAnsi" w:cstheme="majorHAnsi"/>
        </w:rPr>
        <w:t>: The project highlights the power of cloud-native architecture in improving healthcare applications and sets the foundation for future innovations.</w:t>
      </w:r>
    </w:p>
    <w:p w14:paraId="4C226A09" w14:textId="77777777" w:rsidR="003052F8" w:rsidRPr="002C7ABF" w:rsidRDefault="007F1BCA" w:rsidP="00855B8C">
      <w:pPr>
        <w:numPr>
          <w:ilvl w:val="0"/>
          <w:numId w:val="86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Placeholder for Image</w:t>
      </w:r>
      <w:r w:rsidRPr="002C7ABF">
        <w:rPr>
          <w:rFonts w:asciiTheme="majorHAnsi" w:hAnsiTheme="majorHAnsi" w:cstheme="majorHAnsi"/>
        </w:rPr>
        <w:t>: [Final Summary Visualization - Key Achievements]</w:t>
      </w:r>
    </w:p>
    <w:p w14:paraId="5F4ABA6D" w14:textId="77777777" w:rsidR="003052F8" w:rsidRPr="002C7ABF" w:rsidRDefault="007F1BCA">
      <w:p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</w:rPr>
        <w:pict w14:anchorId="550A35D5">
          <v:rect id="_x0000_i1057" style="width:0;height:1.5pt" o:hralign="center" o:hrstd="t" o:hr="t"/>
        </w:pict>
      </w:r>
    </w:p>
    <w:p w14:paraId="50DEDBA9" w14:textId="77777777" w:rsidR="003052F8" w:rsidRPr="002C7ABF" w:rsidRDefault="007F1BCA">
      <w:pPr>
        <w:pStyle w:val="Heading3"/>
        <w:rPr>
          <w:rFonts w:cstheme="majorHAnsi"/>
        </w:rPr>
      </w:pPr>
      <w:bookmarkStart w:id="33" w:name="slide-34-questions-1-minute"/>
      <w:r w:rsidRPr="002C7ABF">
        <w:rPr>
          <w:rFonts w:cstheme="majorHAnsi"/>
        </w:rPr>
        <w:t>Slide 34: Questions (1 minute)</w:t>
      </w:r>
      <w:bookmarkEnd w:id="33"/>
    </w:p>
    <w:p w14:paraId="109DCA19" w14:textId="77777777" w:rsidR="003052F8" w:rsidRPr="002C7ABF" w:rsidRDefault="007F1BCA" w:rsidP="00855B8C">
      <w:pPr>
        <w:numPr>
          <w:ilvl w:val="0"/>
          <w:numId w:val="8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Thank You for Your Attention</w:t>
      </w:r>
      <w:r w:rsidRPr="002C7ABF">
        <w:rPr>
          <w:rFonts w:asciiTheme="majorHAnsi" w:hAnsiTheme="majorHAnsi" w:cstheme="majorHAnsi"/>
        </w:rPr>
        <w:t>.</w:t>
      </w:r>
    </w:p>
    <w:p w14:paraId="105EE38C" w14:textId="77777777" w:rsidR="003052F8" w:rsidRPr="002C7ABF" w:rsidRDefault="007F1BCA" w:rsidP="00855B8C">
      <w:pPr>
        <w:numPr>
          <w:ilvl w:val="0"/>
          <w:numId w:val="8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t>Open for Questions</w:t>
      </w:r>
      <w:r w:rsidRPr="002C7ABF">
        <w:rPr>
          <w:rFonts w:asciiTheme="majorHAnsi" w:hAnsiTheme="majorHAnsi" w:cstheme="majorHAnsi"/>
        </w:rPr>
        <w:t>.</w:t>
      </w:r>
    </w:p>
    <w:p w14:paraId="234C29C2" w14:textId="77777777" w:rsidR="003052F8" w:rsidRPr="002C7ABF" w:rsidRDefault="007F1BCA" w:rsidP="00855B8C">
      <w:pPr>
        <w:numPr>
          <w:ilvl w:val="0"/>
          <w:numId w:val="88"/>
        </w:numPr>
        <w:rPr>
          <w:rFonts w:asciiTheme="majorHAnsi" w:hAnsiTheme="majorHAnsi" w:cstheme="majorHAnsi"/>
        </w:rPr>
      </w:pPr>
      <w:r w:rsidRPr="002C7ABF">
        <w:rPr>
          <w:rFonts w:asciiTheme="majorHAnsi" w:hAnsiTheme="majorHAnsi" w:cstheme="majorHAnsi"/>
          <w:b/>
        </w:rPr>
        <w:lastRenderedPageBreak/>
        <w:t>Placeholder for Image</w:t>
      </w:r>
      <w:r w:rsidRPr="002C7ABF">
        <w:rPr>
          <w:rFonts w:asciiTheme="majorHAnsi" w:hAnsiTheme="majorHAnsi" w:cstheme="majorHAnsi"/>
        </w:rPr>
        <w:t>: [Simple Thank You Image or Contact Information Slide]</w:t>
      </w:r>
    </w:p>
    <w:sectPr w:rsidR="003052F8" w:rsidRPr="002C7AB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0DB3C" w14:textId="77777777" w:rsidR="007F1BCA" w:rsidRDefault="007F1BCA">
      <w:pPr>
        <w:spacing w:after="0"/>
      </w:pPr>
      <w:r>
        <w:separator/>
      </w:r>
    </w:p>
  </w:endnote>
  <w:endnote w:type="continuationSeparator" w:id="0">
    <w:p w14:paraId="0B498F1B" w14:textId="77777777" w:rsidR="007F1BCA" w:rsidRDefault="007F1B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01369" w14:textId="77777777" w:rsidR="003052F8" w:rsidRDefault="007F1BCA">
      <w:r>
        <w:separator/>
      </w:r>
    </w:p>
  </w:footnote>
  <w:footnote w:type="continuationSeparator" w:id="0">
    <w:p w14:paraId="1861939A" w14:textId="77777777" w:rsidR="003052F8" w:rsidRDefault="007F1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FF6A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5BAA13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79973329">
    <w:abstractNumId w:val="0"/>
  </w:num>
  <w:num w:numId="2" w16cid:durableId="1596548885">
    <w:abstractNumId w:val="0"/>
  </w:num>
  <w:num w:numId="3" w16cid:durableId="6414694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57540679">
    <w:abstractNumId w:val="0"/>
  </w:num>
  <w:num w:numId="5" w16cid:durableId="2037386809">
    <w:abstractNumId w:val="0"/>
  </w:num>
  <w:num w:numId="6" w16cid:durableId="366562518">
    <w:abstractNumId w:val="0"/>
  </w:num>
  <w:num w:numId="7" w16cid:durableId="1085150135">
    <w:abstractNumId w:val="0"/>
  </w:num>
  <w:num w:numId="8" w16cid:durableId="2045903853">
    <w:abstractNumId w:val="0"/>
  </w:num>
  <w:num w:numId="9" w16cid:durableId="614875245">
    <w:abstractNumId w:val="0"/>
  </w:num>
  <w:num w:numId="10" w16cid:durableId="843328241">
    <w:abstractNumId w:val="0"/>
  </w:num>
  <w:num w:numId="11" w16cid:durableId="101807233">
    <w:abstractNumId w:val="0"/>
  </w:num>
  <w:num w:numId="12" w16cid:durableId="1390879162">
    <w:abstractNumId w:val="0"/>
  </w:num>
  <w:num w:numId="13" w16cid:durableId="758984190">
    <w:abstractNumId w:val="0"/>
  </w:num>
  <w:num w:numId="14" w16cid:durableId="1413964641">
    <w:abstractNumId w:val="0"/>
  </w:num>
  <w:num w:numId="15" w16cid:durableId="2010063848">
    <w:abstractNumId w:val="0"/>
  </w:num>
  <w:num w:numId="16" w16cid:durableId="1129785128">
    <w:abstractNumId w:val="0"/>
  </w:num>
  <w:num w:numId="17" w16cid:durableId="18870601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62355947">
    <w:abstractNumId w:val="0"/>
  </w:num>
  <w:num w:numId="19" w16cid:durableId="501359644">
    <w:abstractNumId w:val="0"/>
  </w:num>
  <w:num w:numId="20" w16cid:durableId="11586120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66138227">
    <w:abstractNumId w:val="0"/>
  </w:num>
  <w:num w:numId="22" w16cid:durableId="1869834653">
    <w:abstractNumId w:val="0"/>
  </w:num>
  <w:num w:numId="23" w16cid:durableId="396514600">
    <w:abstractNumId w:val="0"/>
  </w:num>
  <w:num w:numId="24" w16cid:durableId="13119110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25850558">
    <w:abstractNumId w:val="0"/>
  </w:num>
  <w:num w:numId="26" w16cid:durableId="240914984">
    <w:abstractNumId w:val="0"/>
  </w:num>
  <w:num w:numId="27" w16cid:durableId="2012487417">
    <w:abstractNumId w:val="0"/>
  </w:num>
  <w:num w:numId="28" w16cid:durableId="1490905577">
    <w:abstractNumId w:val="0"/>
  </w:num>
  <w:num w:numId="29" w16cid:durableId="887184516">
    <w:abstractNumId w:val="0"/>
  </w:num>
  <w:num w:numId="30" w16cid:durableId="835388045">
    <w:abstractNumId w:val="0"/>
  </w:num>
  <w:num w:numId="31" w16cid:durableId="1516070080">
    <w:abstractNumId w:val="0"/>
  </w:num>
  <w:num w:numId="32" w16cid:durableId="962926452">
    <w:abstractNumId w:val="0"/>
  </w:num>
  <w:num w:numId="33" w16cid:durableId="1817532334">
    <w:abstractNumId w:val="0"/>
  </w:num>
  <w:num w:numId="34" w16cid:durableId="1492604290">
    <w:abstractNumId w:val="0"/>
  </w:num>
  <w:num w:numId="35" w16cid:durableId="80570749">
    <w:abstractNumId w:val="0"/>
  </w:num>
  <w:num w:numId="36" w16cid:durableId="132993340">
    <w:abstractNumId w:val="0"/>
  </w:num>
  <w:num w:numId="37" w16cid:durableId="1048144324">
    <w:abstractNumId w:val="0"/>
  </w:num>
  <w:num w:numId="38" w16cid:durableId="336229783">
    <w:abstractNumId w:val="0"/>
  </w:num>
  <w:num w:numId="39" w16cid:durableId="948120170">
    <w:abstractNumId w:val="0"/>
  </w:num>
  <w:num w:numId="40" w16cid:durableId="668486651">
    <w:abstractNumId w:val="0"/>
  </w:num>
  <w:num w:numId="41" w16cid:durableId="1170410319">
    <w:abstractNumId w:val="0"/>
  </w:num>
  <w:num w:numId="42" w16cid:durableId="770123720">
    <w:abstractNumId w:val="0"/>
  </w:num>
  <w:num w:numId="43" w16cid:durableId="942344056">
    <w:abstractNumId w:val="0"/>
  </w:num>
  <w:num w:numId="44" w16cid:durableId="1424107135">
    <w:abstractNumId w:val="0"/>
  </w:num>
  <w:num w:numId="45" w16cid:durableId="690762825">
    <w:abstractNumId w:val="0"/>
  </w:num>
  <w:num w:numId="46" w16cid:durableId="110437429">
    <w:abstractNumId w:val="0"/>
  </w:num>
  <w:num w:numId="47" w16cid:durableId="651101771">
    <w:abstractNumId w:val="0"/>
  </w:num>
  <w:num w:numId="48" w16cid:durableId="1458185776">
    <w:abstractNumId w:val="0"/>
  </w:num>
  <w:num w:numId="49" w16cid:durableId="2018925447">
    <w:abstractNumId w:val="0"/>
  </w:num>
  <w:num w:numId="50" w16cid:durableId="946540159">
    <w:abstractNumId w:val="0"/>
  </w:num>
  <w:num w:numId="51" w16cid:durableId="11740340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940524677">
    <w:abstractNumId w:val="0"/>
  </w:num>
  <w:num w:numId="53" w16cid:durableId="2115709056">
    <w:abstractNumId w:val="0"/>
  </w:num>
  <w:num w:numId="54" w16cid:durableId="19481977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6660880">
    <w:abstractNumId w:val="0"/>
  </w:num>
  <w:num w:numId="56" w16cid:durableId="656614148">
    <w:abstractNumId w:val="0"/>
  </w:num>
  <w:num w:numId="57" w16cid:durableId="214590824">
    <w:abstractNumId w:val="0"/>
  </w:num>
  <w:num w:numId="58" w16cid:durableId="2142994202">
    <w:abstractNumId w:val="0"/>
  </w:num>
  <w:num w:numId="59" w16cid:durableId="2144149986">
    <w:abstractNumId w:val="0"/>
  </w:num>
  <w:num w:numId="60" w16cid:durableId="1306010826">
    <w:abstractNumId w:val="0"/>
  </w:num>
  <w:num w:numId="61" w16cid:durableId="1195535163">
    <w:abstractNumId w:val="0"/>
  </w:num>
  <w:num w:numId="62" w16cid:durableId="1675037196">
    <w:abstractNumId w:val="0"/>
  </w:num>
  <w:num w:numId="63" w16cid:durableId="1356343041">
    <w:abstractNumId w:val="0"/>
  </w:num>
  <w:num w:numId="64" w16cid:durableId="1656686094">
    <w:abstractNumId w:val="0"/>
  </w:num>
  <w:num w:numId="65" w16cid:durableId="154998184">
    <w:abstractNumId w:val="0"/>
  </w:num>
  <w:num w:numId="66" w16cid:durableId="116605902">
    <w:abstractNumId w:val="0"/>
  </w:num>
  <w:num w:numId="67" w16cid:durableId="80955515">
    <w:abstractNumId w:val="0"/>
  </w:num>
  <w:num w:numId="68" w16cid:durableId="1704476511">
    <w:abstractNumId w:val="0"/>
  </w:num>
  <w:num w:numId="69" w16cid:durableId="115293852">
    <w:abstractNumId w:val="0"/>
  </w:num>
  <w:num w:numId="70" w16cid:durableId="691492709">
    <w:abstractNumId w:val="0"/>
  </w:num>
  <w:num w:numId="71" w16cid:durableId="963081151">
    <w:abstractNumId w:val="0"/>
  </w:num>
  <w:num w:numId="72" w16cid:durableId="1075859737">
    <w:abstractNumId w:val="0"/>
  </w:num>
  <w:num w:numId="73" w16cid:durableId="1678577123">
    <w:abstractNumId w:val="0"/>
  </w:num>
  <w:num w:numId="74" w16cid:durableId="1604805767">
    <w:abstractNumId w:val="0"/>
  </w:num>
  <w:num w:numId="75" w16cid:durableId="792407120">
    <w:abstractNumId w:val="0"/>
  </w:num>
  <w:num w:numId="76" w16cid:durableId="2110422970">
    <w:abstractNumId w:val="0"/>
  </w:num>
  <w:num w:numId="77" w16cid:durableId="2002347257">
    <w:abstractNumId w:val="0"/>
  </w:num>
  <w:num w:numId="78" w16cid:durableId="142040040">
    <w:abstractNumId w:val="0"/>
  </w:num>
  <w:num w:numId="79" w16cid:durableId="1572498074">
    <w:abstractNumId w:val="0"/>
  </w:num>
  <w:num w:numId="80" w16cid:durableId="1758943789">
    <w:abstractNumId w:val="0"/>
  </w:num>
  <w:num w:numId="81" w16cid:durableId="2030178377">
    <w:abstractNumId w:val="0"/>
  </w:num>
  <w:num w:numId="82" w16cid:durableId="484933534">
    <w:abstractNumId w:val="0"/>
  </w:num>
  <w:num w:numId="83" w16cid:durableId="485170148">
    <w:abstractNumId w:val="0"/>
  </w:num>
  <w:num w:numId="84" w16cid:durableId="1301152714">
    <w:abstractNumId w:val="0"/>
  </w:num>
  <w:num w:numId="85" w16cid:durableId="1454784003">
    <w:abstractNumId w:val="0"/>
  </w:num>
  <w:num w:numId="86" w16cid:durableId="1655647027">
    <w:abstractNumId w:val="0"/>
  </w:num>
  <w:num w:numId="87" w16cid:durableId="936868413">
    <w:abstractNumId w:val="0"/>
  </w:num>
  <w:num w:numId="88" w16cid:durableId="378630970">
    <w:abstractNumId w:val="0"/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7ABF"/>
    <w:rsid w:val="003052F8"/>
    <w:rsid w:val="004E29B3"/>
    <w:rsid w:val="00590D07"/>
    <w:rsid w:val="00784D58"/>
    <w:rsid w:val="007F1BCA"/>
    <w:rsid w:val="00855B8C"/>
    <w:rsid w:val="008D6863"/>
    <w:rsid w:val="00B86B75"/>
    <w:rsid w:val="00BC48D5"/>
    <w:rsid w:val="00C36279"/>
    <w:rsid w:val="00E315A3"/>
    <w:rsid w:val="00FA6C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9"/>
    <o:shapelayout v:ext="edit">
      <o:idmap v:ext="edit" data="1"/>
    </o:shapelayout>
  </w:shapeDefaults>
  <w:decimalSymbol w:val="."/>
  <w:listSeparator w:val=","/>
  <w14:docId w14:val="43225C10"/>
  <w15:docId w15:val="{7EEBB5F8-25A2-498F-A9C2-7B47C1603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</TotalTime>
  <Pages>12</Pages>
  <Words>2841</Words>
  <Characters>16197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inia, Bahram</cp:lastModifiedBy>
  <cp:revision>3</cp:revision>
  <dcterms:created xsi:type="dcterms:W3CDTF">2024-08-24T18:11:00Z</dcterms:created>
  <dcterms:modified xsi:type="dcterms:W3CDTF">2024-08-25T07:12:00Z</dcterms:modified>
</cp:coreProperties>
</file>